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378F4" w14:textId="77777777" w:rsidR="00223485" w:rsidRDefault="00223485" w:rsidP="00B27CC6">
      <w:pPr>
        <w:adjustRightInd w:val="0"/>
        <w:snapToGrid w:val="0"/>
        <w:spacing w:line="276" w:lineRule="auto"/>
        <w:jc w:val="center"/>
        <w:rPr>
          <w:rFonts w:eastAsia="PMingLiU"/>
          <w:sz w:val="32"/>
          <w:lang w:eastAsia="zh-HK"/>
        </w:rPr>
      </w:pPr>
      <w:r w:rsidRPr="00B27CC6">
        <w:rPr>
          <w:rFonts w:eastAsia="PMingLiU"/>
          <w:sz w:val="32"/>
          <w:lang w:eastAsia="zh-HK"/>
        </w:rPr>
        <w:t>Department of Civil and Environmental Engineering</w:t>
      </w:r>
    </w:p>
    <w:p w14:paraId="49B40075" w14:textId="77777777" w:rsidR="00223485" w:rsidRPr="00B27CC6" w:rsidRDefault="00223485" w:rsidP="00B27CC6">
      <w:pPr>
        <w:adjustRightInd w:val="0"/>
        <w:snapToGrid w:val="0"/>
        <w:spacing w:line="276" w:lineRule="auto"/>
        <w:jc w:val="center"/>
        <w:rPr>
          <w:rFonts w:eastAsia="PMingLiU"/>
          <w:sz w:val="32"/>
          <w:lang w:eastAsia="zh-HK"/>
        </w:rPr>
      </w:pPr>
      <w:r w:rsidRPr="00B27CC6">
        <w:rPr>
          <w:rFonts w:eastAsia="PMingLiU"/>
          <w:sz w:val="32"/>
          <w:lang w:eastAsia="zh-HK"/>
        </w:rPr>
        <w:t>The Hong Kong University of Science and Technology</w:t>
      </w:r>
    </w:p>
    <w:p w14:paraId="19825DDA" w14:textId="77777777" w:rsidR="00223485" w:rsidRDefault="00223485" w:rsidP="00B27CC6">
      <w:pPr>
        <w:rPr>
          <w:rFonts w:eastAsia="PMingLiU"/>
          <w:b/>
          <w:sz w:val="28"/>
          <w:szCs w:val="28"/>
          <w:lang w:eastAsia="zh-HK"/>
        </w:rPr>
      </w:pPr>
    </w:p>
    <w:p w14:paraId="39572367" w14:textId="77777777" w:rsidR="00223485" w:rsidRPr="00CD0EF2" w:rsidRDefault="00223485" w:rsidP="00B957DE">
      <w:pPr>
        <w:jc w:val="center"/>
        <w:rPr>
          <w:rFonts w:eastAsia="PMingLiU"/>
          <w:b/>
          <w:sz w:val="28"/>
          <w:szCs w:val="28"/>
          <w:lang w:eastAsia="zh-HK"/>
        </w:rPr>
      </w:pPr>
    </w:p>
    <w:p w14:paraId="5EF5EA87" w14:textId="77777777" w:rsidR="00223485" w:rsidRPr="00B27CC6" w:rsidRDefault="00223485" w:rsidP="00B27CC6">
      <w:pPr>
        <w:adjustRightInd w:val="0"/>
        <w:snapToGrid w:val="0"/>
        <w:jc w:val="center"/>
        <w:rPr>
          <w:rFonts w:eastAsia="PMingLiU"/>
          <w:b/>
          <w:sz w:val="40"/>
          <w:szCs w:val="32"/>
          <w:lang w:eastAsia="zh-HK"/>
        </w:rPr>
      </w:pPr>
      <w:r w:rsidRPr="00B27CC6">
        <w:rPr>
          <w:b/>
          <w:sz w:val="40"/>
          <w:szCs w:val="32"/>
        </w:rPr>
        <w:t xml:space="preserve">CIVL </w:t>
      </w:r>
      <w:r w:rsidRPr="00B27CC6">
        <w:rPr>
          <w:rFonts w:eastAsia="PMingLiU"/>
          <w:b/>
          <w:sz w:val="40"/>
          <w:szCs w:val="32"/>
          <w:lang w:eastAsia="zh-HK"/>
        </w:rPr>
        <w:t>1100</w:t>
      </w:r>
    </w:p>
    <w:p w14:paraId="1B331B28" w14:textId="77777777" w:rsidR="00223485" w:rsidRPr="00B27CC6" w:rsidRDefault="00223485" w:rsidP="00B27CC6">
      <w:pPr>
        <w:adjustRightInd w:val="0"/>
        <w:snapToGrid w:val="0"/>
        <w:spacing w:before="240" w:after="240" w:line="280" w:lineRule="exact"/>
        <w:jc w:val="center"/>
        <w:rPr>
          <w:rFonts w:eastAsia="PMingLiU"/>
          <w:b/>
          <w:sz w:val="40"/>
          <w:szCs w:val="32"/>
          <w:lang w:eastAsia="zh-HK"/>
        </w:rPr>
      </w:pPr>
      <w:r w:rsidRPr="00B27CC6">
        <w:rPr>
          <w:rFonts w:eastAsia="PMingLiU"/>
          <w:b/>
          <w:sz w:val="40"/>
          <w:szCs w:val="32"/>
          <w:lang w:eastAsia="zh-HK"/>
        </w:rPr>
        <w:t>Discovering Civil and Environmental Engineering</w:t>
      </w:r>
    </w:p>
    <w:p w14:paraId="12A58668" w14:textId="77777777" w:rsidR="00223485" w:rsidRDefault="00B80538" w:rsidP="00B957DE">
      <w:pPr>
        <w:rPr>
          <w:b/>
          <w:sz w:val="40"/>
          <w:szCs w:val="32"/>
        </w:rPr>
      </w:pPr>
      <w:r>
        <w:rPr>
          <w:noProof/>
          <w:lang w:bidi="bn-BD"/>
        </w:rPr>
        <w:drawing>
          <wp:anchor distT="0" distB="0" distL="114300" distR="114300" simplePos="0" relativeHeight="251658240" behindDoc="0" locked="0" layoutInCell="1" allowOverlap="1" wp14:anchorId="525525F2" wp14:editId="279D97E5">
            <wp:simplePos x="0" y="0"/>
            <wp:positionH relativeFrom="column">
              <wp:posOffset>2332355</wp:posOffset>
            </wp:positionH>
            <wp:positionV relativeFrom="paragraph">
              <wp:posOffset>234315</wp:posOffset>
            </wp:positionV>
            <wp:extent cx="838200" cy="1316355"/>
            <wp:effectExtent l="0" t="0" r="0" b="0"/>
            <wp:wrapNone/>
            <wp:docPr id="5" name="Picture 10" descr="111px-UST_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111px-UST_sv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38200" cy="1316355"/>
                    </a:xfrm>
                    <a:prstGeom prst="rect">
                      <a:avLst/>
                    </a:prstGeom>
                    <a:noFill/>
                  </pic:spPr>
                </pic:pic>
              </a:graphicData>
            </a:graphic>
            <wp14:sizeRelH relativeFrom="page">
              <wp14:pctWidth>0</wp14:pctWidth>
            </wp14:sizeRelH>
            <wp14:sizeRelV relativeFrom="page">
              <wp14:pctHeight>0</wp14:pctHeight>
            </wp14:sizeRelV>
          </wp:anchor>
        </w:drawing>
      </w:r>
    </w:p>
    <w:p w14:paraId="7321F216" w14:textId="77777777" w:rsidR="00223485" w:rsidRDefault="00223485" w:rsidP="00B957DE">
      <w:pPr>
        <w:rPr>
          <w:rFonts w:eastAsia="PMingLiU"/>
          <w:lang w:eastAsia="zh-HK"/>
        </w:rPr>
      </w:pPr>
    </w:p>
    <w:p w14:paraId="78511992" w14:textId="77777777" w:rsidR="00223485" w:rsidRPr="00CD0EF2" w:rsidRDefault="00223485" w:rsidP="00B27CC6">
      <w:pPr>
        <w:jc w:val="center"/>
        <w:rPr>
          <w:rFonts w:eastAsia="PMingLiU"/>
          <w:lang w:eastAsia="zh-HK"/>
        </w:rPr>
      </w:pPr>
    </w:p>
    <w:p w14:paraId="5A4EDF50" w14:textId="77777777" w:rsidR="00223485" w:rsidRDefault="00223485" w:rsidP="00B957DE">
      <w:pPr>
        <w:jc w:val="center"/>
        <w:rPr>
          <w:rFonts w:eastAsia="PMingLiU"/>
          <w:lang w:eastAsia="zh-HK"/>
        </w:rPr>
      </w:pPr>
    </w:p>
    <w:p w14:paraId="1ED9E1D9" w14:textId="77777777" w:rsidR="00223485" w:rsidRPr="00CD0EF2" w:rsidRDefault="00223485" w:rsidP="00B27CC6">
      <w:pPr>
        <w:rPr>
          <w:rFonts w:eastAsia="PMingLiU"/>
          <w:lang w:eastAsia="zh-HK"/>
        </w:rPr>
      </w:pPr>
    </w:p>
    <w:p w14:paraId="27B9F6E2" w14:textId="77777777" w:rsidR="00223485" w:rsidRDefault="00223485" w:rsidP="00B957DE">
      <w:pPr>
        <w:jc w:val="center"/>
        <w:rPr>
          <w:rFonts w:eastAsia="PMingLiU"/>
          <w:b/>
          <w:i/>
          <w:sz w:val="28"/>
          <w:szCs w:val="28"/>
          <w:lang w:eastAsia="zh-HK"/>
        </w:rPr>
      </w:pPr>
    </w:p>
    <w:p w14:paraId="244106A8" w14:textId="77777777" w:rsidR="009418E7" w:rsidRDefault="009418E7" w:rsidP="009418E7">
      <w:pPr>
        <w:adjustRightInd w:val="0"/>
        <w:snapToGrid w:val="0"/>
        <w:jc w:val="center"/>
        <w:rPr>
          <w:rFonts w:eastAsia="PMingLiU"/>
          <w:b/>
          <w:i/>
          <w:sz w:val="32"/>
          <w:szCs w:val="28"/>
          <w:lang w:eastAsia="zh-HK"/>
        </w:rPr>
      </w:pPr>
    </w:p>
    <w:p w14:paraId="6DA92A9A" w14:textId="77777777" w:rsidR="00223485" w:rsidRPr="006F4A14" w:rsidRDefault="00223485" w:rsidP="009418E7">
      <w:pPr>
        <w:adjustRightInd w:val="0"/>
        <w:snapToGrid w:val="0"/>
        <w:jc w:val="center"/>
        <w:rPr>
          <w:rFonts w:eastAsia="PMingLiU"/>
          <w:b/>
          <w:i/>
          <w:sz w:val="32"/>
          <w:szCs w:val="28"/>
          <w:lang w:eastAsia="zh-HK"/>
        </w:rPr>
      </w:pPr>
      <w:r w:rsidRPr="006F4A14">
        <w:rPr>
          <w:rFonts w:eastAsia="PMingLiU"/>
          <w:b/>
          <w:i/>
          <w:sz w:val="32"/>
          <w:szCs w:val="28"/>
          <w:lang w:eastAsia="zh-HK"/>
        </w:rPr>
        <w:t>Lab Session for Environmental Engineering</w:t>
      </w:r>
    </w:p>
    <w:p w14:paraId="0DD45268" w14:textId="77777777" w:rsidR="00223485" w:rsidRPr="006F4A14" w:rsidRDefault="00223485" w:rsidP="009418E7">
      <w:pPr>
        <w:adjustRightInd w:val="0"/>
        <w:snapToGrid w:val="0"/>
        <w:rPr>
          <w:rFonts w:eastAsia="PMingLiU"/>
          <w:sz w:val="32"/>
          <w:szCs w:val="28"/>
          <w:lang w:eastAsia="zh-HK"/>
        </w:rPr>
      </w:pPr>
    </w:p>
    <w:p w14:paraId="256A0805" w14:textId="77777777" w:rsidR="00223485" w:rsidRPr="0002644A" w:rsidRDefault="00223485" w:rsidP="00915826">
      <w:pPr>
        <w:adjustRightInd w:val="0"/>
        <w:snapToGrid w:val="0"/>
        <w:spacing w:line="276" w:lineRule="auto"/>
        <w:jc w:val="center"/>
        <w:rPr>
          <w:rFonts w:eastAsia="PMingLiU"/>
          <w:sz w:val="32"/>
          <w:szCs w:val="28"/>
          <w:lang w:eastAsia="zh-HK"/>
        </w:rPr>
      </w:pPr>
      <w:r>
        <w:rPr>
          <w:rFonts w:eastAsia="PMingLiU"/>
          <w:sz w:val="32"/>
          <w:szCs w:val="28"/>
          <w:lang w:eastAsia="zh-HK"/>
        </w:rPr>
        <w:t xml:space="preserve">Lab Report on </w:t>
      </w:r>
      <w:r w:rsidRPr="00B27CC6">
        <w:rPr>
          <w:rFonts w:eastAsia="PMingLiU"/>
          <w:sz w:val="32"/>
          <w:szCs w:val="28"/>
          <w:lang w:eastAsia="zh-HK"/>
        </w:rPr>
        <w:t>Da</w:t>
      </w:r>
      <w:r w:rsidRPr="0002644A">
        <w:rPr>
          <w:rFonts w:eastAsia="PMingLiU"/>
          <w:sz w:val="32"/>
          <w:szCs w:val="28"/>
          <w:lang w:eastAsia="zh-HK"/>
        </w:rPr>
        <w:t>ta Recording Sheet and Question Answering</w:t>
      </w:r>
    </w:p>
    <w:p w14:paraId="6FC2700B" w14:textId="12AAAA8D" w:rsidR="00223485" w:rsidRPr="0002644A" w:rsidRDefault="00223485" w:rsidP="00915826">
      <w:pPr>
        <w:adjustRightInd w:val="0"/>
        <w:snapToGrid w:val="0"/>
        <w:jc w:val="center"/>
        <w:rPr>
          <w:rFonts w:eastAsia="PMingLiU"/>
          <w:sz w:val="32"/>
          <w:szCs w:val="28"/>
          <w:lang w:eastAsia="zh-HK"/>
        </w:rPr>
      </w:pPr>
      <w:r w:rsidRPr="0002644A">
        <w:rPr>
          <w:rFonts w:eastAsia="PMingLiU"/>
          <w:sz w:val="32"/>
          <w:szCs w:val="28"/>
          <w:lang w:eastAsia="zh-HK"/>
        </w:rPr>
        <w:t>(</w:t>
      </w:r>
      <w:r w:rsidR="0002644A" w:rsidRPr="0002644A">
        <w:rPr>
          <w:rFonts w:eastAsiaTheme="minorEastAsia"/>
          <w:sz w:val="32"/>
          <w:szCs w:val="28"/>
        </w:rPr>
        <w:t>Spring</w:t>
      </w:r>
      <w:r w:rsidRPr="0002644A">
        <w:rPr>
          <w:rFonts w:eastAsia="PMingLiU"/>
          <w:sz w:val="32"/>
          <w:szCs w:val="28"/>
          <w:lang w:eastAsia="zh-HK"/>
        </w:rPr>
        <w:t xml:space="preserve"> 20</w:t>
      </w:r>
      <w:r w:rsidR="00311DE0" w:rsidRPr="0002644A">
        <w:rPr>
          <w:rFonts w:eastAsia="PMingLiU"/>
          <w:sz w:val="32"/>
          <w:szCs w:val="28"/>
          <w:lang w:eastAsia="zh-HK"/>
        </w:rPr>
        <w:t>2</w:t>
      </w:r>
      <w:r w:rsidR="00813A3B">
        <w:rPr>
          <w:rFonts w:eastAsia="PMingLiU"/>
          <w:sz w:val="32"/>
          <w:szCs w:val="28"/>
          <w:lang w:eastAsia="zh-HK"/>
        </w:rPr>
        <w:t>4</w:t>
      </w:r>
      <w:r w:rsidRPr="0002644A">
        <w:rPr>
          <w:rFonts w:eastAsia="PMingLiU"/>
          <w:sz w:val="32"/>
          <w:szCs w:val="28"/>
          <w:lang w:eastAsia="zh-HK"/>
        </w:rPr>
        <w:t>)</w:t>
      </w:r>
    </w:p>
    <w:p w14:paraId="11515A19" w14:textId="77777777" w:rsidR="00223485" w:rsidRPr="00CD0EF2" w:rsidRDefault="00223485" w:rsidP="00B27CC6">
      <w:pPr>
        <w:rPr>
          <w:rFonts w:eastAsia="PMingLiU"/>
          <w:sz w:val="28"/>
          <w:szCs w:val="28"/>
          <w:lang w:eastAsia="zh-HK"/>
        </w:rPr>
      </w:pPr>
    </w:p>
    <w:p w14:paraId="0B4ABD1C" w14:textId="77777777" w:rsidR="00782238" w:rsidRDefault="00782238" w:rsidP="00B957DE">
      <w:pPr>
        <w:jc w:val="center"/>
        <w:rPr>
          <w:rFonts w:eastAsia="PMingLiU"/>
          <w:lang w:eastAsia="zh-HK"/>
        </w:rPr>
      </w:pPr>
    </w:p>
    <w:tbl>
      <w:tblPr>
        <w:tblpPr w:leftFromText="180" w:rightFromText="180" w:vertAnchor="text" w:horzAnchor="margin" w:tblpXSpec="center" w:tblpY="643"/>
        <w:tblW w:w="90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343"/>
        <w:gridCol w:w="2698"/>
      </w:tblGrid>
      <w:tr w:rsidR="002E4EAC" w14:paraId="696B9D07" w14:textId="77777777" w:rsidTr="002E4EAC">
        <w:tc>
          <w:tcPr>
            <w:tcW w:w="6343" w:type="dxa"/>
          </w:tcPr>
          <w:p w14:paraId="6B6B36A8" w14:textId="77777777" w:rsidR="002E4EAC" w:rsidRPr="003E3A5B" w:rsidRDefault="002E4EAC" w:rsidP="002E4EAC">
            <w:pPr>
              <w:jc w:val="center"/>
              <w:rPr>
                <w:rFonts w:eastAsia="PMingLiU"/>
                <w:kern w:val="2"/>
                <w:sz w:val="28"/>
                <w:szCs w:val="28"/>
                <w:lang w:eastAsia="zh-HK"/>
              </w:rPr>
            </w:pPr>
            <w:r>
              <w:rPr>
                <w:rFonts w:eastAsia="PMingLiU"/>
                <w:kern w:val="2"/>
                <w:sz w:val="28"/>
                <w:szCs w:val="28"/>
                <w:lang w:eastAsia="zh-HK"/>
              </w:rPr>
              <w:t>Full Name (in BLOCK letters)</w:t>
            </w:r>
          </w:p>
        </w:tc>
        <w:tc>
          <w:tcPr>
            <w:tcW w:w="2698" w:type="dxa"/>
          </w:tcPr>
          <w:p w14:paraId="0B1CC2D8" w14:textId="77777777" w:rsidR="002E4EAC" w:rsidRPr="003E3A5B" w:rsidRDefault="002E4EAC" w:rsidP="002E4EAC">
            <w:pPr>
              <w:jc w:val="center"/>
              <w:rPr>
                <w:rFonts w:eastAsia="PMingLiU"/>
                <w:kern w:val="2"/>
                <w:lang w:eastAsia="zh-HK"/>
              </w:rPr>
            </w:pPr>
            <w:r>
              <w:rPr>
                <w:rFonts w:eastAsia="PMingLiU"/>
                <w:kern w:val="2"/>
                <w:sz w:val="28"/>
                <w:szCs w:val="28"/>
                <w:lang w:eastAsia="zh-HK"/>
              </w:rPr>
              <w:t>Student ID</w:t>
            </w:r>
          </w:p>
        </w:tc>
      </w:tr>
      <w:tr w:rsidR="002E4EAC" w14:paraId="0B097590" w14:textId="77777777" w:rsidTr="002E4EAC">
        <w:tc>
          <w:tcPr>
            <w:tcW w:w="6343" w:type="dxa"/>
          </w:tcPr>
          <w:p w14:paraId="6073F719" w14:textId="77777777" w:rsidR="002E4EAC" w:rsidRPr="003E3A5B" w:rsidDel="00AA04C3" w:rsidRDefault="002E4EAC" w:rsidP="002E4EAC">
            <w:pPr>
              <w:wordWrap w:val="0"/>
              <w:jc w:val="center"/>
              <w:rPr>
                <w:rFonts w:eastAsia="PMingLiU"/>
                <w:kern w:val="2"/>
                <w:sz w:val="28"/>
                <w:szCs w:val="28"/>
                <w:lang w:eastAsia="zh-HK"/>
              </w:rPr>
            </w:pPr>
          </w:p>
        </w:tc>
        <w:tc>
          <w:tcPr>
            <w:tcW w:w="2698" w:type="dxa"/>
          </w:tcPr>
          <w:p w14:paraId="5BDB66F4" w14:textId="77777777" w:rsidR="002E4EAC" w:rsidRDefault="002E4EAC" w:rsidP="002E4EAC">
            <w:pPr>
              <w:rPr>
                <w:rFonts w:eastAsia="PMingLiU"/>
                <w:kern w:val="2"/>
                <w:sz w:val="28"/>
                <w:szCs w:val="28"/>
                <w:lang w:eastAsia="zh-HK"/>
              </w:rPr>
            </w:pPr>
          </w:p>
        </w:tc>
      </w:tr>
      <w:tr w:rsidR="002E4EAC" w14:paraId="043D7619" w14:textId="77777777" w:rsidTr="002E4EAC">
        <w:tc>
          <w:tcPr>
            <w:tcW w:w="6343" w:type="dxa"/>
          </w:tcPr>
          <w:p w14:paraId="04EFBD67" w14:textId="77777777" w:rsidR="002E4EAC" w:rsidRPr="003E3A5B" w:rsidDel="00AA04C3" w:rsidRDefault="002E4EAC" w:rsidP="002E4EAC">
            <w:pPr>
              <w:wordWrap w:val="0"/>
              <w:jc w:val="center"/>
              <w:rPr>
                <w:rFonts w:eastAsia="PMingLiU"/>
                <w:kern w:val="2"/>
                <w:sz w:val="28"/>
                <w:szCs w:val="28"/>
                <w:lang w:eastAsia="zh-HK"/>
              </w:rPr>
            </w:pPr>
          </w:p>
        </w:tc>
        <w:tc>
          <w:tcPr>
            <w:tcW w:w="2698" w:type="dxa"/>
          </w:tcPr>
          <w:p w14:paraId="7C41D2B5" w14:textId="77777777" w:rsidR="002E4EAC" w:rsidRDefault="002E4EAC" w:rsidP="002E4EAC">
            <w:pPr>
              <w:rPr>
                <w:rFonts w:eastAsia="PMingLiU"/>
                <w:kern w:val="2"/>
                <w:sz w:val="28"/>
                <w:szCs w:val="28"/>
                <w:lang w:eastAsia="zh-HK"/>
              </w:rPr>
            </w:pPr>
          </w:p>
        </w:tc>
      </w:tr>
      <w:tr w:rsidR="002E4EAC" w14:paraId="3BA7E020" w14:textId="77777777" w:rsidTr="002E4EAC">
        <w:tc>
          <w:tcPr>
            <w:tcW w:w="6343" w:type="dxa"/>
          </w:tcPr>
          <w:p w14:paraId="44E858CD" w14:textId="77777777" w:rsidR="002E4EAC" w:rsidRPr="003E3A5B" w:rsidDel="00AA04C3" w:rsidRDefault="002E4EAC" w:rsidP="002E4EAC">
            <w:pPr>
              <w:wordWrap w:val="0"/>
              <w:jc w:val="center"/>
              <w:rPr>
                <w:rFonts w:eastAsia="PMingLiU"/>
                <w:kern w:val="2"/>
                <w:sz w:val="28"/>
                <w:szCs w:val="28"/>
                <w:lang w:eastAsia="zh-HK"/>
              </w:rPr>
            </w:pPr>
          </w:p>
        </w:tc>
        <w:tc>
          <w:tcPr>
            <w:tcW w:w="2698" w:type="dxa"/>
          </w:tcPr>
          <w:p w14:paraId="20A38166" w14:textId="77777777" w:rsidR="002E4EAC" w:rsidRDefault="002E4EAC" w:rsidP="002E4EAC">
            <w:pPr>
              <w:rPr>
                <w:rFonts w:eastAsia="PMingLiU"/>
                <w:kern w:val="2"/>
                <w:sz w:val="28"/>
                <w:szCs w:val="28"/>
                <w:lang w:eastAsia="zh-HK"/>
              </w:rPr>
            </w:pPr>
          </w:p>
        </w:tc>
      </w:tr>
      <w:tr w:rsidR="002E4EAC" w14:paraId="6FBA4D19" w14:textId="77777777" w:rsidTr="002E4EAC">
        <w:tc>
          <w:tcPr>
            <w:tcW w:w="6343" w:type="dxa"/>
          </w:tcPr>
          <w:p w14:paraId="324DFCB3" w14:textId="77777777" w:rsidR="002E4EAC" w:rsidRPr="003E3A5B" w:rsidDel="00AA04C3" w:rsidRDefault="002E4EAC" w:rsidP="002E4EAC">
            <w:pPr>
              <w:wordWrap w:val="0"/>
              <w:jc w:val="center"/>
              <w:rPr>
                <w:rFonts w:eastAsia="PMingLiU"/>
                <w:kern w:val="2"/>
                <w:sz w:val="28"/>
                <w:szCs w:val="28"/>
                <w:lang w:eastAsia="zh-HK"/>
              </w:rPr>
            </w:pPr>
          </w:p>
        </w:tc>
        <w:tc>
          <w:tcPr>
            <w:tcW w:w="2698" w:type="dxa"/>
          </w:tcPr>
          <w:p w14:paraId="74E42708" w14:textId="77777777" w:rsidR="002E4EAC" w:rsidRDefault="002E4EAC" w:rsidP="002E4EAC">
            <w:pPr>
              <w:rPr>
                <w:rFonts w:eastAsia="PMingLiU"/>
                <w:kern w:val="2"/>
                <w:sz w:val="28"/>
                <w:szCs w:val="28"/>
                <w:lang w:eastAsia="zh-HK"/>
              </w:rPr>
            </w:pPr>
          </w:p>
        </w:tc>
      </w:tr>
      <w:tr w:rsidR="002E4EAC" w14:paraId="51DD71B9" w14:textId="77777777" w:rsidTr="002E4EAC">
        <w:tc>
          <w:tcPr>
            <w:tcW w:w="9041" w:type="dxa"/>
            <w:gridSpan w:val="2"/>
          </w:tcPr>
          <w:p w14:paraId="4AC47710" w14:textId="2D89B5A5" w:rsidR="002E4EAC" w:rsidRDefault="00852376" w:rsidP="002E4EAC">
            <w:pPr>
              <w:rPr>
                <w:b/>
                <w:lang w:eastAsia="zh-TW"/>
              </w:rPr>
            </w:pPr>
            <w:r>
              <w:rPr>
                <w:b/>
                <w:lang w:eastAsia="zh-TW"/>
              </w:rPr>
              <w:t>Due d</w:t>
            </w:r>
            <w:r w:rsidR="002E4EAC" w:rsidRPr="00EC7BBD">
              <w:rPr>
                <w:b/>
                <w:lang w:eastAsia="zh-TW"/>
              </w:rPr>
              <w:t>ate</w:t>
            </w:r>
            <w:r w:rsidR="002E4EAC">
              <w:rPr>
                <w:b/>
                <w:lang w:eastAsia="zh-TW"/>
              </w:rPr>
              <w:t xml:space="preserve"> of Submission</w:t>
            </w:r>
            <w:r w:rsidR="002E4EAC" w:rsidRPr="00EC7BBD">
              <w:rPr>
                <w:b/>
                <w:lang w:eastAsia="zh-TW"/>
              </w:rPr>
              <w:t xml:space="preserve">: </w:t>
            </w:r>
            <w:r w:rsidR="00E12661">
              <w:rPr>
                <w:rFonts w:hint="eastAsia"/>
                <w:b/>
                <w:color w:val="FF0000"/>
                <w:u w:val="single"/>
              </w:rPr>
              <w:t>2</w:t>
            </w:r>
            <w:r w:rsidR="00813A3B">
              <w:rPr>
                <w:b/>
                <w:color w:val="FF0000"/>
                <w:u w:val="single"/>
                <w:lang w:eastAsia="zh-TW"/>
              </w:rPr>
              <w:t xml:space="preserve"> </w:t>
            </w:r>
            <w:r w:rsidR="0002644A">
              <w:rPr>
                <w:b/>
                <w:color w:val="FF0000"/>
                <w:u w:val="single"/>
                <w:lang w:eastAsia="zh-TW"/>
              </w:rPr>
              <w:t>April</w:t>
            </w:r>
            <w:r>
              <w:rPr>
                <w:b/>
                <w:color w:val="FF0000"/>
                <w:u w:val="single"/>
                <w:lang w:eastAsia="zh-TW"/>
              </w:rPr>
              <w:t xml:space="preserve"> (For session LA1-1, 1-2, 2-1, and 2-2); </w:t>
            </w:r>
            <w:r w:rsidR="00813A3B">
              <w:rPr>
                <w:b/>
                <w:color w:val="FF0000"/>
                <w:u w:val="single"/>
                <w:lang w:eastAsia="zh-TW"/>
              </w:rPr>
              <w:t>16</w:t>
            </w:r>
            <w:r w:rsidR="0002644A">
              <w:rPr>
                <w:b/>
                <w:color w:val="FF0000"/>
                <w:u w:val="single"/>
                <w:lang w:eastAsia="zh-TW"/>
              </w:rPr>
              <w:t xml:space="preserve"> April</w:t>
            </w:r>
            <w:r>
              <w:rPr>
                <w:b/>
                <w:color w:val="FF0000"/>
                <w:u w:val="single"/>
                <w:lang w:eastAsia="zh-TW"/>
              </w:rPr>
              <w:t xml:space="preserve"> (For session LA1-3, 1-4, 2-3, and 2-4)</w:t>
            </w:r>
            <w:r w:rsidR="002E4EAC">
              <w:rPr>
                <w:b/>
                <w:lang w:eastAsia="zh-TW"/>
              </w:rPr>
              <w:t xml:space="preserve"> </w:t>
            </w:r>
          </w:p>
          <w:p w14:paraId="3F5C455A" w14:textId="67381D10" w:rsidR="002E4EAC" w:rsidRPr="00852376" w:rsidRDefault="002E4EAC" w:rsidP="002E4EAC">
            <w:pPr>
              <w:rPr>
                <w:rFonts w:eastAsia="PMingLiU"/>
                <w:b/>
                <w:lang w:eastAsia="zh-TW"/>
              </w:rPr>
            </w:pPr>
            <w:r>
              <w:rPr>
                <w:b/>
                <w:lang w:eastAsia="zh-TW"/>
              </w:rPr>
              <w:t xml:space="preserve">Submit </w:t>
            </w:r>
            <w:r w:rsidRPr="00515733">
              <w:rPr>
                <w:b/>
                <w:color w:val="FF0000"/>
                <w:lang w:eastAsia="zh-TW"/>
              </w:rPr>
              <w:t>a PDF copy</w:t>
            </w:r>
            <w:r>
              <w:rPr>
                <w:b/>
                <w:lang w:eastAsia="zh-TW"/>
              </w:rPr>
              <w:t xml:space="preserve"> of your lab report to </w:t>
            </w:r>
            <w:r>
              <w:rPr>
                <w:b/>
                <w:color w:val="FF0000"/>
                <w:u w:val="single"/>
                <w:lang w:eastAsia="zh-TW"/>
              </w:rPr>
              <w:t>Canvas</w:t>
            </w:r>
            <w:r w:rsidRPr="00EC7BBD">
              <w:rPr>
                <w:b/>
                <w:lang w:eastAsia="zh-TW"/>
              </w:rPr>
              <w:t xml:space="preserve"> </w:t>
            </w:r>
            <w:r>
              <w:rPr>
                <w:b/>
                <w:lang w:eastAsia="zh-TW"/>
              </w:rPr>
              <w:t>before</w:t>
            </w:r>
            <w:r w:rsidRPr="00EC7BBD">
              <w:rPr>
                <w:b/>
                <w:lang w:eastAsia="zh-TW"/>
              </w:rPr>
              <w:t xml:space="preserve"> </w:t>
            </w:r>
            <w:r w:rsidR="00852376">
              <w:rPr>
                <w:b/>
                <w:color w:val="FF0000"/>
                <w:u w:val="single"/>
                <w:lang w:eastAsia="zh-TW"/>
              </w:rPr>
              <w:t xml:space="preserve">11:59 pm on </w:t>
            </w:r>
            <w:r w:rsidR="006C2DAE">
              <w:rPr>
                <w:b/>
                <w:color w:val="FF0000"/>
                <w:u w:val="single"/>
                <w:lang w:eastAsia="zh-TW"/>
              </w:rPr>
              <w:t xml:space="preserve">the </w:t>
            </w:r>
            <w:r w:rsidR="00852376">
              <w:rPr>
                <w:b/>
                <w:color w:val="FF0000"/>
                <w:u w:val="single"/>
                <w:lang w:eastAsia="zh-TW"/>
              </w:rPr>
              <w:t>assigned due date</w:t>
            </w:r>
            <w:r w:rsidRPr="00D96095">
              <w:rPr>
                <w:b/>
                <w:color w:val="FF0000"/>
                <w:lang w:eastAsia="zh-TW"/>
              </w:rPr>
              <w:t xml:space="preserve"> </w:t>
            </w:r>
            <w:r w:rsidRPr="00EC7BBD">
              <w:rPr>
                <w:b/>
                <w:lang w:eastAsia="zh-TW"/>
              </w:rPr>
              <w:t>(late</w:t>
            </w:r>
            <w:r>
              <w:rPr>
                <w:b/>
                <w:lang w:eastAsia="zh-TW"/>
              </w:rPr>
              <w:t xml:space="preserve"> submission</w:t>
            </w:r>
            <w:r w:rsidR="00852376">
              <w:rPr>
                <w:b/>
                <w:lang w:eastAsia="zh-TW"/>
              </w:rPr>
              <w:t>s will</w:t>
            </w:r>
            <w:r>
              <w:rPr>
                <w:b/>
                <w:lang w:eastAsia="zh-TW"/>
              </w:rPr>
              <w:t xml:space="preserve"> not </w:t>
            </w:r>
            <w:r w:rsidR="00852376">
              <w:rPr>
                <w:b/>
                <w:lang w:eastAsia="zh-TW"/>
              </w:rPr>
              <w:t xml:space="preserve">be </w:t>
            </w:r>
            <w:r>
              <w:rPr>
                <w:b/>
                <w:lang w:eastAsia="zh-TW"/>
              </w:rPr>
              <w:t>accepted).</w:t>
            </w:r>
          </w:p>
        </w:tc>
      </w:tr>
    </w:tbl>
    <w:p w14:paraId="01307FF6" w14:textId="77777777" w:rsidR="00782238" w:rsidRPr="0020583E" w:rsidRDefault="00782238" w:rsidP="002E4EAC">
      <w:pPr>
        <w:rPr>
          <w:rFonts w:eastAsia="PMingLiU"/>
          <w:lang w:eastAsia="zh-HK"/>
        </w:rPr>
      </w:pPr>
    </w:p>
    <w:p w14:paraId="5125F7F4" w14:textId="77777777" w:rsidR="006C2DAE" w:rsidRPr="006C2DAE" w:rsidRDefault="006C2DAE" w:rsidP="002E4EAC">
      <w:pPr>
        <w:rPr>
          <w:b/>
          <w:sz w:val="40"/>
          <w:szCs w:val="40"/>
        </w:rPr>
      </w:pPr>
    </w:p>
    <w:p w14:paraId="30102538" w14:textId="1F1704F5" w:rsidR="00223485" w:rsidRPr="002E4EAC" w:rsidRDefault="00223485" w:rsidP="002E4EAC">
      <w:pPr>
        <w:rPr>
          <w:rFonts w:eastAsia="PMingLiU"/>
          <w:lang w:eastAsia="zh-HK"/>
        </w:rPr>
      </w:pPr>
      <w:r w:rsidRPr="006F4A14">
        <w:rPr>
          <w:b/>
          <w:sz w:val="40"/>
          <w:szCs w:val="40"/>
        </w:rPr>
        <w:lastRenderedPageBreak/>
        <w:t>Part 1: Soil</w:t>
      </w:r>
    </w:p>
    <w:p w14:paraId="7670A537" w14:textId="77777777" w:rsidR="00223485" w:rsidRPr="00E643F8" w:rsidRDefault="00223485" w:rsidP="001F78A4">
      <w:pPr>
        <w:rPr>
          <w:b/>
          <w:sz w:val="28"/>
          <w:u w:val="single"/>
        </w:rPr>
      </w:pPr>
      <w:r w:rsidRPr="00E643F8">
        <w:rPr>
          <w:b/>
          <w:sz w:val="28"/>
          <w:u w:val="single"/>
        </w:rPr>
        <w:t xml:space="preserve">Experiment </w:t>
      </w:r>
      <w:r>
        <w:rPr>
          <w:b/>
          <w:sz w:val="28"/>
          <w:u w:val="single"/>
        </w:rPr>
        <w:t>1 (</w:t>
      </w:r>
      <w:proofErr w:type="spellStart"/>
      <w:r>
        <w:rPr>
          <w:b/>
          <w:sz w:val="28"/>
          <w:u w:val="single"/>
        </w:rPr>
        <w:t>i</w:t>
      </w:r>
      <w:proofErr w:type="spellEnd"/>
      <w:r>
        <w:rPr>
          <w:b/>
          <w:sz w:val="28"/>
          <w:u w:val="single"/>
        </w:rPr>
        <w:t>)</w:t>
      </w:r>
      <w:r w:rsidRPr="00E643F8">
        <w:rPr>
          <w:b/>
          <w:sz w:val="28"/>
          <w:u w:val="single"/>
        </w:rPr>
        <w:t>: Measurement of Soil pH</w:t>
      </w:r>
    </w:p>
    <w:p w14:paraId="5A7F20F2" w14:textId="77777777" w:rsidR="00223485" w:rsidRDefault="00223485" w:rsidP="001F78A4">
      <w:pPr>
        <w:rPr>
          <w:i/>
        </w:rPr>
      </w:pPr>
    </w:p>
    <w:p w14:paraId="5A1FC864" w14:textId="4B2D247B" w:rsidR="00223485" w:rsidRPr="00772EDE" w:rsidRDefault="00223485" w:rsidP="001F78A4">
      <w:pPr>
        <w:rPr>
          <w:b/>
          <w:i/>
        </w:rPr>
      </w:pPr>
      <w:r w:rsidRPr="00772EDE">
        <w:rPr>
          <w:b/>
          <w:i/>
        </w:rPr>
        <w:t>Results</w:t>
      </w:r>
      <w:r w:rsidR="003B283E">
        <w:rPr>
          <w:b/>
          <w:i/>
        </w:rPr>
        <w:t xml:space="preserve"> </w:t>
      </w:r>
      <w:r w:rsidR="003B283E" w:rsidRPr="006D2B32">
        <w:t>(</w:t>
      </w:r>
      <w:r w:rsidR="00813A3B">
        <w:t>1</w:t>
      </w:r>
      <w:r w:rsidR="003B283E" w:rsidRPr="006D2B32">
        <w:t xml:space="preserve"> marks)</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18"/>
        <w:gridCol w:w="2017"/>
        <w:gridCol w:w="2017"/>
        <w:gridCol w:w="2093"/>
      </w:tblGrid>
      <w:tr w:rsidR="00223485" w14:paraId="3EFF7965" w14:textId="77777777" w:rsidTr="006F4A14">
        <w:tc>
          <w:tcPr>
            <w:tcW w:w="2394" w:type="dxa"/>
          </w:tcPr>
          <w:p w14:paraId="1057946D" w14:textId="77777777" w:rsidR="00223485" w:rsidRPr="003E3A5B" w:rsidRDefault="00223485" w:rsidP="006F4A14">
            <w:pPr>
              <w:pStyle w:val="a7"/>
              <w:ind w:leftChars="0" w:left="0"/>
              <w:jc w:val="center"/>
            </w:pPr>
            <w:r>
              <w:rPr>
                <w:szCs w:val="22"/>
              </w:rPr>
              <w:t>Trial 1</w:t>
            </w:r>
            <w:r w:rsidRPr="003E3A5B">
              <w:rPr>
                <w:szCs w:val="22"/>
              </w:rPr>
              <w:t xml:space="preserve"> </w:t>
            </w:r>
          </w:p>
        </w:tc>
        <w:tc>
          <w:tcPr>
            <w:tcW w:w="2394" w:type="dxa"/>
          </w:tcPr>
          <w:p w14:paraId="0AE5C2E3" w14:textId="77777777" w:rsidR="00223485" w:rsidRPr="003E3A5B" w:rsidRDefault="00223485" w:rsidP="006F4A14">
            <w:pPr>
              <w:pStyle w:val="a7"/>
              <w:ind w:leftChars="0" w:left="0"/>
              <w:jc w:val="center"/>
            </w:pPr>
            <w:r>
              <w:rPr>
                <w:szCs w:val="22"/>
              </w:rPr>
              <w:t>Trial</w:t>
            </w:r>
            <w:r w:rsidRPr="003E3A5B">
              <w:rPr>
                <w:szCs w:val="22"/>
              </w:rPr>
              <w:t xml:space="preserve"> 2</w:t>
            </w:r>
          </w:p>
        </w:tc>
        <w:tc>
          <w:tcPr>
            <w:tcW w:w="2394" w:type="dxa"/>
          </w:tcPr>
          <w:p w14:paraId="2B72352A" w14:textId="77777777" w:rsidR="00223485" w:rsidRPr="003E3A5B" w:rsidRDefault="00223485" w:rsidP="006F4A14">
            <w:pPr>
              <w:pStyle w:val="a7"/>
              <w:ind w:leftChars="0" w:left="0"/>
              <w:jc w:val="center"/>
            </w:pPr>
            <w:r>
              <w:rPr>
                <w:szCs w:val="22"/>
              </w:rPr>
              <w:t>Trial</w:t>
            </w:r>
            <w:r w:rsidRPr="003E3A5B">
              <w:rPr>
                <w:szCs w:val="22"/>
              </w:rPr>
              <w:t xml:space="preserve"> 3</w:t>
            </w:r>
          </w:p>
        </w:tc>
        <w:tc>
          <w:tcPr>
            <w:tcW w:w="2394" w:type="dxa"/>
          </w:tcPr>
          <w:p w14:paraId="576E56A9" w14:textId="77777777" w:rsidR="00223485" w:rsidRPr="003E3A5B" w:rsidRDefault="00223485" w:rsidP="006F4A14">
            <w:pPr>
              <w:pStyle w:val="a7"/>
              <w:ind w:leftChars="0" w:left="0"/>
              <w:jc w:val="center"/>
            </w:pPr>
            <w:r w:rsidRPr="003E3A5B">
              <w:rPr>
                <w:szCs w:val="22"/>
              </w:rPr>
              <w:t>Average</w:t>
            </w:r>
          </w:p>
        </w:tc>
      </w:tr>
      <w:tr w:rsidR="00223485" w14:paraId="54DC90BD" w14:textId="77777777" w:rsidTr="006F4A14">
        <w:tc>
          <w:tcPr>
            <w:tcW w:w="2394" w:type="dxa"/>
          </w:tcPr>
          <w:p w14:paraId="69E0F606" w14:textId="77777777" w:rsidR="00223485" w:rsidRPr="003E3A5B" w:rsidRDefault="00223485" w:rsidP="006F4A14">
            <w:pPr>
              <w:pStyle w:val="a7"/>
            </w:pPr>
          </w:p>
        </w:tc>
        <w:tc>
          <w:tcPr>
            <w:tcW w:w="2394" w:type="dxa"/>
          </w:tcPr>
          <w:p w14:paraId="764B3851" w14:textId="77777777" w:rsidR="00223485" w:rsidRPr="003E3A5B" w:rsidRDefault="00223485" w:rsidP="006F4A14">
            <w:pPr>
              <w:pStyle w:val="a7"/>
            </w:pPr>
          </w:p>
        </w:tc>
        <w:tc>
          <w:tcPr>
            <w:tcW w:w="2394" w:type="dxa"/>
          </w:tcPr>
          <w:p w14:paraId="3EBC6A18" w14:textId="77777777" w:rsidR="00223485" w:rsidRPr="003E3A5B" w:rsidRDefault="00223485" w:rsidP="006F4A14">
            <w:pPr>
              <w:pStyle w:val="a7"/>
            </w:pPr>
          </w:p>
        </w:tc>
        <w:tc>
          <w:tcPr>
            <w:tcW w:w="2394" w:type="dxa"/>
          </w:tcPr>
          <w:p w14:paraId="5D3EFF7F" w14:textId="77777777" w:rsidR="00223485" w:rsidRPr="003E3A5B" w:rsidRDefault="00223485" w:rsidP="006F4A14">
            <w:pPr>
              <w:pStyle w:val="a7"/>
            </w:pPr>
          </w:p>
        </w:tc>
      </w:tr>
    </w:tbl>
    <w:p w14:paraId="2CA98831" w14:textId="77777777" w:rsidR="00223485" w:rsidRDefault="00223485" w:rsidP="001F78A4"/>
    <w:p w14:paraId="7EDA77FE" w14:textId="77777777" w:rsidR="00223485" w:rsidRPr="000F3C8C" w:rsidRDefault="00223485" w:rsidP="001F78A4">
      <w:pPr>
        <w:jc w:val="both"/>
      </w:pPr>
      <w:r w:rsidRPr="000F3C8C">
        <w:t>Note:</w:t>
      </w:r>
    </w:p>
    <w:p w14:paraId="1E3A5452" w14:textId="77777777" w:rsidR="00223485" w:rsidRPr="000F3C8C" w:rsidRDefault="00223485" w:rsidP="001F78A4">
      <w:pPr>
        <w:pStyle w:val="a7"/>
        <w:numPr>
          <w:ilvl w:val="0"/>
          <w:numId w:val="62"/>
        </w:numPr>
        <w:ind w:leftChars="0"/>
        <w:jc w:val="both"/>
        <w:rPr>
          <w:szCs w:val="22"/>
        </w:rPr>
      </w:pPr>
      <w:r>
        <w:t>For teaching purpose, r</w:t>
      </w:r>
      <w:r w:rsidRPr="004B75A8">
        <w:t>eading</w:t>
      </w:r>
      <w:r>
        <w:t>s are</w:t>
      </w:r>
      <w:r w:rsidRPr="004B75A8">
        <w:t xml:space="preserve"> recorded in </w:t>
      </w:r>
      <w:r>
        <w:t>30 seconds</w:t>
      </w:r>
      <w:r w:rsidRPr="004B75A8">
        <w:t xml:space="preserve"> for </w:t>
      </w:r>
      <w:r>
        <w:t>each trial.</w:t>
      </w:r>
    </w:p>
    <w:p w14:paraId="3EC189CF" w14:textId="77777777" w:rsidR="00223485" w:rsidRPr="009554A7" w:rsidRDefault="00223485" w:rsidP="001F78A4">
      <w:pPr>
        <w:pStyle w:val="a7"/>
        <w:ind w:leftChars="0" w:left="720"/>
      </w:pPr>
    </w:p>
    <w:p w14:paraId="21D090A2" w14:textId="77777777" w:rsidR="00223485" w:rsidRPr="009554A7" w:rsidRDefault="00223485" w:rsidP="001F78A4">
      <w:pPr>
        <w:rPr>
          <w:b/>
          <w:i/>
        </w:rPr>
      </w:pPr>
      <w:r w:rsidRPr="009554A7">
        <w:rPr>
          <w:b/>
          <w:i/>
        </w:rPr>
        <w:t xml:space="preserve">Questions </w:t>
      </w:r>
    </w:p>
    <w:p w14:paraId="594966CD" w14:textId="51EB1E90" w:rsidR="00223485" w:rsidRPr="009554A7" w:rsidRDefault="00223485" w:rsidP="001F78A4">
      <w:pPr>
        <w:pStyle w:val="a7"/>
        <w:numPr>
          <w:ilvl w:val="0"/>
          <w:numId w:val="36"/>
        </w:numPr>
        <w:spacing w:after="200" w:line="276" w:lineRule="auto"/>
        <w:ind w:leftChars="0"/>
        <w:contextualSpacing/>
        <w:jc w:val="both"/>
      </w:pPr>
      <w:r w:rsidRPr="009554A7">
        <w:t>Does the average pH of the soil sample provide the ideal pH conditions for plant growth (Please refer to Appendix A)?</w:t>
      </w:r>
      <w:r w:rsidR="003B283E" w:rsidRPr="009554A7">
        <w:t xml:space="preserve"> (</w:t>
      </w:r>
      <w:r w:rsidR="00813A3B" w:rsidRPr="009554A7">
        <w:t>1</w:t>
      </w:r>
      <w:r w:rsidR="003B283E" w:rsidRPr="009554A7">
        <w:t xml:space="preserve"> marks)</w:t>
      </w:r>
    </w:p>
    <w:p w14:paraId="6FF9990B" w14:textId="77777777" w:rsidR="00223485" w:rsidRPr="009554A7" w:rsidRDefault="00223485" w:rsidP="00BD10BB">
      <w:pPr>
        <w:pStyle w:val="a7"/>
        <w:spacing w:after="200" w:line="276" w:lineRule="auto"/>
        <w:ind w:leftChars="0" w:left="720"/>
        <w:contextualSpacing/>
        <w:jc w:val="both"/>
      </w:pPr>
      <w:r w:rsidRPr="009554A7">
        <w:t>Note: There is no Hong Kong pH scale currently for plant growth purpose. Therefore, Australia (New South Wales) pH scale is used.</w:t>
      </w:r>
    </w:p>
    <w:p w14:paraId="55711B47" w14:textId="77777777" w:rsidR="00223485" w:rsidRPr="009554A7" w:rsidRDefault="00223485" w:rsidP="006F4A14">
      <w:pPr>
        <w:pStyle w:val="a7"/>
        <w:spacing w:after="200" w:line="276" w:lineRule="auto"/>
        <w:ind w:leftChars="0" w:left="720"/>
        <w:contextualSpacing/>
        <w:jc w:val="both"/>
      </w:pPr>
      <w:r w:rsidRPr="009554A7">
        <w:t>__________________________________________________________________</w:t>
      </w:r>
    </w:p>
    <w:p w14:paraId="6F305C5D" w14:textId="77777777" w:rsidR="00223485" w:rsidRPr="009554A7" w:rsidRDefault="00223485" w:rsidP="006F4A14">
      <w:pPr>
        <w:pStyle w:val="a7"/>
        <w:spacing w:after="200" w:line="276" w:lineRule="auto"/>
        <w:ind w:leftChars="0" w:left="720"/>
        <w:contextualSpacing/>
        <w:jc w:val="both"/>
      </w:pPr>
    </w:p>
    <w:p w14:paraId="2D54595E" w14:textId="7A1D05DB" w:rsidR="00223485" w:rsidRPr="009554A7" w:rsidRDefault="00223485" w:rsidP="001F78A4">
      <w:pPr>
        <w:pStyle w:val="a7"/>
        <w:numPr>
          <w:ilvl w:val="0"/>
          <w:numId w:val="36"/>
        </w:numPr>
        <w:spacing w:after="200" w:line="276" w:lineRule="auto"/>
        <w:ind w:leftChars="0"/>
        <w:contextualSpacing/>
        <w:jc w:val="both"/>
      </w:pPr>
      <w:r w:rsidRPr="009554A7">
        <w:t xml:space="preserve">Provide possible </w:t>
      </w:r>
      <w:r w:rsidR="00794555" w:rsidRPr="009554A7">
        <w:t>factors</w:t>
      </w:r>
      <w:r w:rsidRPr="009554A7">
        <w:t xml:space="preserve"> </w:t>
      </w:r>
      <w:r w:rsidR="00F36BF1" w:rsidRPr="009554A7">
        <w:t xml:space="preserve">that can affect the soil </w:t>
      </w:r>
      <w:proofErr w:type="spellStart"/>
      <w:r w:rsidR="00F36BF1" w:rsidRPr="009554A7">
        <w:t>pH</w:t>
      </w:r>
      <w:r w:rsidRPr="009554A7">
        <w:t>.</w:t>
      </w:r>
      <w:proofErr w:type="spellEnd"/>
      <w:r w:rsidR="003B283E" w:rsidRPr="009554A7">
        <w:t xml:space="preserve"> (</w:t>
      </w:r>
      <w:r w:rsidR="00813A3B" w:rsidRPr="009554A7">
        <w:t>2</w:t>
      </w:r>
      <w:r w:rsidR="003B283E" w:rsidRPr="009554A7">
        <w:t xml:space="preserve"> marks)</w:t>
      </w:r>
    </w:p>
    <w:p w14:paraId="341D1559" w14:textId="216898B3" w:rsidR="00223485" w:rsidRPr="009554A7" w:rsidRDefault="00223485" w:rsidP="003B283E">
      <w:pPr>
        <w:pStyle w:val="a7"/>
        <w:spacing w:after="200" w:line="276" w:lineRule="auto"/>
        <w:ind w:leftChars="0" w:left="720"/>
        <w:contextualSpacing/>
        <w:jc w:val="both"/>
      </w:pPr>
      <w:r w:rsidRPr="009554A7">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AC8B872" w14:textId="77777777" w:rsidR="00223485" w:rsidRPr="009554A7" w:rsidRDefault="00223485" w:rsidP="00BD10BB">
      <w:pPr>
        <w:pStyle w:val="a7"/>
        <w:spacing w:after="200" w:line="276" w:lineRule="auto"/>
        <w:ind w:leftChars="0" w:left="720"/>
        <w:contextualSpacing/>
        <w:jc w:val="both"/>
      </w:pPr>
    </w:p>
    <w:p w14:paraId="68B69609" w14:textId="0DC86D26" w:rsidR="003B283E" w:rsidRPr="009554A7" w:rsidRDefault="003B283E" w:rsidP="003B283E">
      <w:pPr>
        <w:pStyle w:val="a7"/>
        <w:numPr>
          <w:ilvl w:val="0"/>
          <w:numId w:val="36"/>
        </w:numPr>
        <w:spacing w:after="200" w:line="276" w:lineRule="auto"/>
        <w:ind w:leftChars="0"/>
        <w:contextualSpacing/>
        <w:jc w:val="both"/>
      </w:pPr>
      <w:r w:rsidRPr="009554A7">
        <w:t>Arsenic is a toxic heavy metal. In Hong Kong, high arsenic level was detected in the soil in the North East New Territories New Development Areas</w:t>
      </w:r>
      <w:r w:rsidRPr="009554A7">
        <w:rPr>
          <w:lang w:val="en"/>
        </w:rPr>
        <w:t xml:space="preserve">. </w:t>
      </w:r>
      <w:r w:rsidR="00F36BF1" w:rsidRPr="009554A7">
        <w:rPr>
          <w:lang w:val="en"/>
        </w:rPr>
        <w:t>Explain why</w:t>
      </w:r>
      <w:r w:rsidRPr="009554A7">
        <w:rPr>
          <w:lang w:val="en"/>
        </w:rPr>
        <w:t xml:space="preserve"> the measurement of soil pH is important</w:t>
      </w:r>
      <w:r w:rsidR="00F36BF1" w:rsidRPr="009554A7">
        <w:rPr>
          <w:lang w:val="en"/>
        </w:rPr>
        <w:t xml:space="preserve"> for remediating the soil contaminated by arsenic</w:t>
      </w:r>
      <w:r w:rsidRPr="009554A7">
        <w:rPr>
          <w:lang w:val="en"/>
        </w:rPr>
        <w:t>? (</w:t>
      </w:r>
      <w:r w:rsidR="00813A3B" w:rsidRPr="009554A7">
        <w:rPr>
          <w:lang w:val="en"/>
        </w:rPr>
        <w:t>1</w:t>
      </w:r>
      <w:r w:rsidRPr="009554A7">
        <w:rPr>
          <w:lang w:val="en"/>
        </w:rPr>
        <w:t xml:space="preserve"> marks)</w:t>
      </w:r>
    </w:p>
    <w:p w14:paraId="24FDC481" w14:textId="44B6D9ED" w:rsidR="00223485" w:rsidRPr="009554A7" w:rsidRDefault="002A249C" w:rsidP="002A249C">
      <w:pPr>
        <w:pStyle w:val="a7"/>
        <w:spacing w:after="200" w:line="276" w:lineRule="auto"/>
        <w:ind w:leftChars="0" w:left="720"/>
        <w:contextualSpacing/>
        <w:jc w:val="both"/>
      </w:pPr>
      <w:r w:rsidRPr="009554A7">
        <w:t>____________________________________________________________________________________________________________________________________</w:t>
      </w:r>
      <w:r w:rsidR="003B283E" w:rsidRPr="009554A7">
        <w:t>____________________________________________________________________________________________________________________________________</w:t>
      </w:r>
    </w:p>
    <w:p w14:paraId="36684E8C" w14:textId="77777777" w:rsidR="00223485" w:rsidRPr="009554A7" w:rsidRDefault="00223485" w:rsidP="001F78A4">
      <w:pPr>
        <w:rPr>
          <w:b/>
          <w:sz w:val="22"/>
          <w:u w:val="single"/>
        </w:rPr>
      </w:pPr>
      <w:r w:rsidRPr="009554A7">
        <w:br w:type="page"/>
      </w:r>
      <w:r w:rsidRPr="009554A7">
        <w:rPr>
          <w:b/>
          <w:sz w:val="28"/>
          <w:u w:val="single"/>
        </w:rPr>
        <w:lastRenderedPageBreak/>
        <w:t>Experiment 1 (ii): Measurement of Soil-gas Radon Level</w:t>
      </w:r>
    </w:p>
    <w:p w14:paraId="5A9A27DA" w14:textId="77777777" w:rsidR="00223485" w:rsidRPr="009554A7" w:rsidRDefault="00223485" w:rsidP="008F6517">
      <w:pPr>
        <w:rPr>
          <w:b/>
          <w:u w:val="single"/>
        </w:rPr>
      </w:pPr>
    </w:p>
    <w:p w14:paraId="66F7AB9D" w14:textId="32075781" w:rsidR="00223485" w:rsidRPr="009554A7" w:rsidRDefault="00223485" w:rsidP="008F6517">
      <w:r w:rsidRPr="009554A7">
        <w:rPr>
          <w:b/>
          <w:i/>
        </w:rPr>
        <w:t>Results</w:t>
      </w:r>
      <w:r w:rsidR="003B283E" w:rsidRPr="009554A7">
        <w:rPr>
          <w:b/>
          <w:i/>
        </w:rPr>
        <w:t xml:space="preserve"> </w:t>
      </w:r>
      <w:r w:rsidR="003B283E" w:rsidRPr="009554A7">
        <w:t>(</w:t>
      </w:r>
      <w:r w:rsidR="00813A3B" w:rsidRPr="009554A7">
        <w:t>1</w:t>
      </w:r>
      <w:r w:rsidR="003B283E" w:rsidRPr="009554A7">
        <w:t xml:space="preserve"> marks)</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33"/>
        <w:gridCol w:w="2034"/>
        <w:gridCol w:w="2034"/>
        <w:gridCol w:w="2044"/>
      </w:tblGrid>
      <w:tr w:rsidR="009554A7" w:rsidRPr="009554A7" w14:paraId="557D1DDB" w14:textId="77777777" w:rsidTr="00610EA3">
        <w:tc>
          <w:tcPr>
            <w:tcW w:w="2394" w:type="dxa"/>
          </w:tcPr>
          <w:p w14:paraId="467F8292" w14:textId="77777777" w:rsidR="00223485" w:rsidRPr="009554A7" w:rsidRDefault="00223485" w:rsidP="00610EA3">
            <w:pPr>
              <w:pStyle w:val="a7"/>
              <w:ind w:leftChars="0" w:left="0"/>
              <w:jc w:val="center"/>
            </w:pPr>
            <w:r w:rsidRPr="009554A7">
              <w:rPr>
                <w:szCs w:val="22"/>
              </w:rPr>
              <w:t>Trial 1 (</w:t>
            </w:r>
            <w:proofErr w:type="spellStart"/>
            <w:r w:rsidRPr="009554A7">
              <w:rPr>
                <w:szCs w:val="22"/>
              </w:rPr>
              <w:t>Bq</w:t>
            </w:r>
            <w:proofErr w:type="spellEnd"/>
            <w:r w:rsidRPr="009554A7">
              <w:rPr>
                <w:szCs w:val="22"/>
              </w:rPr>
              <w:t>/m</w:t>
            </w:r>
            <w:r w:rsidRPr="009554A7">
              <w:rPr>
                <w:szCs w:val="22"/>
                <w:vertAlign w:val="superscript"/>
              </w:rPr>
              <w:t>3</w:t>
            </w:r>
            <w:r w:rsidRPr="009554A7">
              <w:rPr>
                <w:szCs w:val="22"/>
              </w:rPr>
              <w:t>)</w:t>
            </w:r>
          </w:p>
        </w:tc>
        <w:tc>
          <w:tcPr>
            <w:tcW w:w="2394" w:type="dxa"/>
          </w:tcPr>
          <w:p w14:paraId="24C10165" w14:textId="77777777" w:rsidR="00223485" w:rsidRPr="009554A7" w:rsidRDefault="00223485" w:rsidP="00610EA3">
            <w:pPr>
              <w:pStyle w:val="a7"/>
              <w:ind w:leftChars="0" w:left="0"/>
              <w:jc w:val="center"/>
            </w:pPr>
            <w:r w:rsidRPr="009554A7">
              <w:rPr>
                <w:szCs w:val="22"/>
              </w:rPr>
              <w:t>Trial 2 (</w:t>
            </w:r>
            <w:proofErr w:type="spellStart"/>
            <w:r w:rsidRPr="009554A7">
              <w:rPr>
                <w:szCs w:val="22"/>
              </w:rPr>
              <w:t>Bq</w:t>
            </w:r>
            <w:proofErr w:type="spellEnd"/>
            <w:r w:rsidRPr="009554A7">
              <w:rPr>
                <w:szCs w:val="22"/>
              </w:rPr>
              <w:t>/m</w:t>
            </w:r>
            <w:r w:rsidRPr="009554A7">
              <w:rPr>
                <w:szCs w:val="22"/>
                <w:vertAlign w:val="superscript"/>
              </w:rPr>
              <w:t>3</w:t>
            </w:r>
            <w:r w:rsidRPr="009554A7">
              <w:rPr>
                <w:szCs w:val="22"/>
              </w:rPr>
              <w:t>)</w:t>
            </w:r>
          </w:p>
        </w:tc>
        <w:tc>
          <w:tcPr>
            <w:tcW w:w="2394" w:type="dxa"/>
          </w:tcPr>
          <w:p w14:paraId="1B5F37D1" w14:textId="77777777" w:rsidR="00223485" w:rsidRPr="009554A7" w:rsidRDefault="00223485" w:rsidP="00610EA3">
            <w:pPr>
              <w:pStyle w:val="a7"/>
              <w:ind w:leftChars="0" w:left="0"/>
              <w:jc w:val="center"/>
            </w:pPr>
            <w:r w:rsidRPr="009554A7">
              <w:rPr>
                <w:szCs w:val="22"/>
              </w:rPr>
              <w:t>Trial 3 (</w:t>
            </w:r>
            <w:proofErr w:type="spellStart"/>
            <w:r w:rsidRPr="009554A7">
              <w:rPr>
                <w:szCs w:val="22"/>
              </w:rPr>
              <w:t>Bq</w:t>
            </w:r>
            <w:proofErr w:type="spellEnd"/>
            <w:r w:rsidRPr="009554A7">
              <w:rPr>
                <w:szCs w:val="22"/>
              </w:rPr>
              <w:t>/m</w:t>
            </w:r>
            <w:r w:rsidRPr="009554A7">
              <w:rPr>
                <w:szCs w:val="22"/>
                <w:vertAlign w:val="superscript"/>
              </w:rPr>
              <w:t>3</w:t>
            </w:r>
            <w:r w:rsidRPr="009554A7">
              <w:rPr>
                <w:szCs w:val="22"/>
              </w:rPr>
              <w:t>)</w:t>
            </w:r>
          </w:p>
        </w:tc>
        <w:tc>
          <w:tcPr>
            <w:tcW w:w="2394" w:type="dxa"/>
          </w:tcPr>
          <w:p w14:paraId="2EED0247" w14:textId="77777777" w:rsidR="00223485" w:rsidRPr="009554A7" w:rsidRDefault="00223485" w:rsidP="00610EA3">
            <w:pPr>
              <w:pStyle w:val="a7"/>
              <w:ind w:leftChars="0" w:left="0"/>
              <w:jc w:val="center"/>
            </w:pPr>
            <w:r w:rsidRPr="009554A7">
              <w:rPr>
                <w:szCs w:val="22"/>
              </w:rPr>
              <w:t>Average (</w:t>
            </w:r>
            <w:proofErr w:type="spellStart"/>
            <w:r w:rsidRPr="009554A7">
              <w:rPr>
                <w:szCs w:val="22"/>
              </w:rPr>
              <w:t>Bq</w:t>
            </w:r>
            <w:proofErr w:type="spellEnd"/>
            <w:r w:rsidRPr="009554A7">
              <w:rPr>
                <w:szCs w:val="22"/>
              </w:rPr>
              <w:t>/m</w:t>
            </w:r>
            <w:r w:rsidRPr="009554A7">
              <w:rPr>
                <w:szCs w:val="22"/>
                <w:vertAlign w:val="superscript"/>
              </w:rPr>
              <w:t>3</w:t>
            </w:r>
            <w:r w:rsidRPr="009554A7">
              <w:rPr>
                <w:szCs w:val="22"/>
              </w:rPr>
              <w:t>)</w:t>
            </w:r>
          </w:p>
        </w:tc>
      </w:tr>
      <w:tr w:rsidR="00223485" w:rsidRPr="009554A7" w14:paraId="1FD5862B" w14:textId="77777777" w:rsidTr="00610EA3">
        <w:tc>
          <w:tcPr>
            <w:tcW w:w="2394" w:type="dxa"/>
          </w:tcPr>
          <w:p w14:paraId="3BEF4003" w14:textId="77777777" w:rsidR="00223485" w:rsidRPr="009554A7" w:rsidRDefault="00223485" w:rsidP="00610EA3">
            <w:pPr>
              <w:pStyle w:val="a7"/>
            </w:pPr>
          </w:p>
        </w:tc>
        <w:tc>
          <w:tcPr>
            <w:tcW w:w="2394" w:type="dxa"/>
          </w:tcPr>
          <w:p w14:paraId="64778AAE" w14:textId="77777777" w:rsidR="00223485" w:rsidRPr="009554A7" w:rsidRDefault="00223485" w:rsidP="00610EA3">
            <w:pPr>
              <w:pStyle w:val="a7"/>
            </w:pPr>
          </w:p>
        </w:tc>
        <w:tc>
          <w:tcPr>
            <w:tcW w:w="2394" w:type="dxa"/>
          </w:tcPr>
          <w:p w14:paraId="59101C03" w14:textId="77777777" w:rsidR="00223485" w:rsidRPr="009554A7" w:rsidRDefault="00223485" w:rsidP="00610EA3">
            <w:pPr>
              <w:pStyle w:val="a7"/>
            </w:pPr>
          </w:p>
        </w:tc>
        <w:tc>
          <w:tcPr>
            <w:tcW w:w="2394" w:type="dxa"/>
          </w:tcPr>
          <w:p w14:paraId="5A0F8105" w14:textId="77777777" w:rsidR="00223485" w:rsidRPr="009554A7" w:rsidRDefault="00223485" w:rsidP="00610EA3">
            <w:pPr>
              <w:pStyle w:val="a7"/>
            </w:pPr>
          </w:p>
        </w:tc>
      </w:tr>
    </w:tbl>
    <w:p w14:paraId="5D88E1EE" w14:textId="77777777" w:rsidR="00223485" w:rsidRPr="009554A7" w:rsidRDefault="00223485" w:rsidP="008F6517"/>
    <w:p w14:paraId="67505E25" w14:textId="77777777" w:rsidR="00223485" w:rsidRPr="009554A7" w:rsidRDefault="00223485" w:rsidP="0039206C">
      <w:r w:rsidRPr="009554A7">
        <w:t>Note:</w:t>
      </w:r>
    </w:p>
    <w:p w14:paraId="1138A6DB" w14:textId="77777777" w:rsidR="00223485" w:rsidRPr="009554A7" w:rsidRDefault="00223485" w:rsidP="00346D6F">
      <w:pPr>
        <w:pStyle w:val="a7"/>
        <w:numPr>
          <w:ilvl w:val="3"/>
          <w:numId w:val="34"/>
        </w:numPr>
        <w:ind w:leftChars="0" w:left="720"/>
        <w:jc w:val="both"/>
      </w:pPr>
      <w:proofErr w:type="spellStart"/>
      <w:r w:rsidRPr="009554A7">
        <w:rPr>
          <w:szCs w:val="22"/>
        </w:rPr>
        <w:t>Bq</w:t>
      </w:r>
      <w:proofErr w:type="spellEnd"/>
      <w:r w:rsidRPr="009554A7">
        <w:rPr>
          <w:szCs w:val="22"/>
        </w:rPr>
        <w:t>/m</w:t>
      </w:r>
      <w:r w:rsidRPr="009554A7">
        <w:rPr>
          <w:szCs w:val="22"/>
          <w:vertAlign w:val="superscript"/>
        </w:rPr>
        <w:t>3</w:t>
      </w:r>
      <w:r w:rsidRPr="009554A7">
        <w:t>: becquerels per cubic meter.</w:t>
      </w:r>
    </w:p>
    <w:p w14:paraId="4565EB3C" w14:textId="77777777" w:rsidR="00223485" w:rsidRPr="009554A7" w:rsidRDefault="00223485" w:rsidP="008F6517"/>
    <w:p w14:paraId="71FE482B" w14:textId="77777777" w:rsidR="00223485" w:rsidRPr="009554A7" w:rsidRDefault="00223485" w:rsidP="00EE2EE7">
      <w:pPr>
        <w:rPr>
          <w:b/>
          <w:i/>
        </w:rPr>
      </w:pPr>
      <w:r w:rsidRPr="009554A7">
        <w:rPr>
          <w:b/>
          <w:i/>
        </w:rPr>
        <w:t xml:space="preserve">Questions </w:t>
      </w:r>
    </w:p>
    <w:p w14:paraId="43237EA0" w14:textId="580F970B" w:rsidR="00223485" w:rsidRPr="009554A7" w:rsidRDefault="00223485" w:rsidP="00346D6F">
      <w:pPr>
        <w:pStyle w:val="a7"/>
        <w:numPr>
          <w:ilvl w:val="0"/>
          <w:numId w:val="57"/>
        </w:numPr>
        <w:spacing w:after="200" w:line="276" w:lineRule="auto"/>
        <w:ind w:leftChars="0"/>
        <w:contextualSpacing/>
        <w:jc w:val="both"/>
      </w:pPr>
      <w:r w:rsidRPr="009554A7">
        <w:t>Is radon in soil considered as acute</w:t>
      </w:r>
      <w:r w:rsidRPr="009554A7">
        <w:rPr>
          <w:rStyle w:val="ad"/>
          <w:i/>
        </w:rPr>
        <w:footnoteReference w:id="1"/>
      </w:r>
      <w:r w:rsidRPr="009554A7">
        <w:t xml:space="preserve"> or chronic</w:t>
      </w:r>
      <w:r w:rsidRPr="009554A7">
        <w:rPr>
          <w:rStyle w:val="ad"/>
          <w:i/>
        </w:rPr>
        <w:footnoteReference w:id="2"/>
      </w:r>
      <w:r w:rsidRPr="009554A7">
        <w:t xml:space="preserve"> exposure to human beings?</w:t>
      </w:r>
      <w:r w:rsidR="003B283E" w:rsidRPr="009554A7">
        <w:t xml:space="preserve"> (</w:t>
      </w:r>
      <w:r w:rsidR="00813A3B" w:rsidRPr="009554A7">
        <w:t>1</w:t>
      </w:r>
      <w:r w:rsidR="003B283E" w:rsidRPr="009554A7">
        <w:t xml:space="preserve"> marks) </w:t>
      </w:r>
    </w:p>
    <w:p w14:paraId="43BD9445" w14:textId="77777777" w:rsidR="00223485" w:rsidRPr="009554A7" w:rsidRDefault="00223485" w:rsidP="00F75C40">
      <w:pPr>
        <w:pStyle w:val="a7"/>
        <w:ind w:leftChars="300" w:left="720"/>
        <w:jc w:val="both"/>
        <w:rPr>
          <w:u w:val="single"/>
        </w:rPr>
      </w:pPr>
      <w:r w:rsidRPr="009554A7">
        <w:t>__________________________________________________________________</w:t>
      </w:r>
    </w:p>
    <w:p w14:paraId="5AEDF43B" w14:textId="77777777" w:rsidR="00223485" w:rsidRPr="009554A7" w:rsidRDefault="00223485" w:rsidP="00F75C40">
      <w:pPr>
        <w:pStyle w:val="a7"/>
        <w:ind w:leftChars="300" w:left="720"/>
        <w:jc w:val="both"/>
        <w:rPr>
          <w:u w:val="single"/>
        </w:rPr>
      </w:pPr>
    </w:p>
    <w:p w14:paraId="75BF5B1D" w14:textId="77777777" w:rsidR="00223485" w:rsidRPr="009554A7" w:rsidRDefault="00223485" w:rsidP="00BD10BB">
      <w:pPr>
        <w:jc w:val="both"/>
        <w:rPr>
          <w:u w:val="single"/>
        </w:rPr>
      </w:pPr>
    </w:p>
    <w:p w14:paraId="3938787C" w14:textId="6A8CE12A" w:rsidR="003B283E" w:rsidRPr="009554A7" w:rsidRDefault="003B283E" w:rsidP="003B283E">
      <w:pPr>
        <w:pStyle w:val="a7"/>
        <w:numPr>
          <w:ilvl w:val="0"/>
          <w:numId w:val="57"/>
        </w:numPr>
        <w:spacing w:after="200" w:line="276" w:lineRule="auto"/>
        <w:ind w:leftChars="0"/>
        <w:contextualSpacing/>
        <w:jc w:val="both"/>
      </w:pPr>
      <w:r w:rsidRPr="009554A7">
        <w:t>Apart from measuring the soil-gas radon level, we also measure the radon level in indoor air</w:t>
      </w:r>
      <w:r w:rsidR="00C1439E" w:rsidRPr="009554A7">
        <w:t xml:space="preserve"> and drinking water</w:t>
      </w:r>
      <w:r w:rsidRPr="009554A7">
        <w:t>. Why does radon exist in indoor air</w:t>
      </w:r>
      <w:r w:rsidR="00C1439E" w:rsidRPr="009554A7">
        <w:t xml:space="preserve"> and drinking water</w:t>
      </w:r>
      <w:r w:rsidRPr="009554A7">
        <w:t>? (</w:t>
      </w:r>
      <w:r w:rsidR="00813A3B" w:rsidRPr="009554A7">
        <w:t>2</w:t>
      </w:r>
      <w:r w:rsidRPr="009554A7">
        <w:t xml:space="preserve"> marks)</w:t>
      </w:r>
    </w:p>
    <w:p w14:paraId="21B1724F" w14:textId="77777777" w:rsidR="00223485" w:rsidRPr="009554A7" w:rsidRDefault="00223485" w:rsidP="00BD10BB">
      <w:pPr>
        <w:pStyle w:val="a7"/>
        <w:spacing w:after="200" w:line="276" w:lineRule="auto"/>
        <w:ind w:leftChars="0" w:left="720"/>
        <w:contextualSpacing/>
        <w:jc w:val="both"/>
      </w:pPr>
      <w:r w:rsidRPr="009554A7">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F7B05C9" w14:textId="77777777" w:rsidR="00223485" w:rsidRPr="009554A7" w:rsidRDefault="00223485" w:rsidP="00BD10BB">
      <w:pPr>
        <w:pStyle w:val="a7"/>
        <w:spacing w:after="200" w:line="276" w:lineRule="auto"/>
        <w:ind w:leftChars="0" w:left="720"/>
        <w:contextualSpacing/>
        <w:jc w:val="both"/>
      </w:pPr>
    </w:p>
    <w:p w14:paraId="1D99B5A1" w14:textId="77777777" w:rsidR="00223485" w:rsidRPr="009554A7" w:rsidRDefault="00223485" w:rsidP="006F4A14">
      <w:pPr>
        <w:pStyle w:val="a7"/>
      </w:pPr>
    </w:p>
    <w:p w14:paraId="2CD9B183" w14:textId="77777777" w:rsidR="00223485" w:rsidRPr="009554A7" w:rsidRDefault="00223485" w:rsidP="006F4A14">
      <w:pPr>
        <w:pStyle w:val="a7"/>
      </w:pPr>
    </w:p>
    <w:p w14:paraId="367BC821" w14:textId="77777777" w:rsidR="00223485" w:rsidRPr="009554A7" w:rsidRDefault="00223485" w:rsidP="006F4A14">
      <w:pPr>
        <w:pStyle w:val="a7"/>
      </w:pPr>
    </w:p>
    <w:p w14:paraId="76F679AD" w14:textId="77777777" w:rsidR="00223485" w:rsidRPr="009554A7" w:rsidRDefault="00223485" w:rsidP="00C1439E"/>
    <w:p w14:paraId="68A6D4EF" w14:textId="20700BE4" w:rsidR="00EC2FFA" w:rsidRPr="009554A7" w:rsidRDefault="00223485" w:rsidP="00EC2FFA">
      <w:pPr>
        <w:rPr>
          <w:b/>
          <w:sz w:val="40"/>
        </w:rPr>
      </w:pPr>
      <w:r w:rsidRPr="009554A7">
        <w:rPr>
          <w:b/>
          <w:sz w:val="40"/>
        </w:rPr>
        <w:br w:type="page"/>
      </w:r>
    </w:p>
    <w:p w14:paraId="410FAF02" w14:textId="56F3D672" w:rsidR="00223485" w:rsidRPr="009554A7" w:rsidRDefault="00223485" w:rsidP="002A249C">
      <w:pPr>
        <w:spacing w:line="276" w:lineRule="auto"/>
        <w:rPr>
          <w:b/>
          <w:sz w:val="40"/>
        </w:rPr>
      </w:pPr>
      <w:r w:rsidRPr="009554A7">
        <w:rPr>
          <w:b/>
          <w:sz w:val="40"/>
        </w:rPr>
        <w:lastRenderedPageBreak/>
        <w:t xml:space="preserve">Part </w:t>
      </w:r>
      <w:r w:rsidR="00EC2FFA" w:rsidRPr="009554A7">
        <w:rPr>
          <w:b/>
          <w:sz w:val="40"/>
        </w:rPr>
        <w:t>2</w:t>
      </w:r>
      <w:r w:rsidRPr="009554A7">
        <w:rPr>
          <w:b/>
          <w:sz w:val="40"/>
        </w:rPr>
        <w:t>: Indoor Air Quality</w:t>
      </w:r>
    </w:p>
    <w:p w14:paraId="11B9C58F" w14:textId="3C69AC57" w:rsidR="00223485" w:rsidRPr="009554A7" w:rsidRDefault="00223485" w:rsidP="00B957DE">
      <w:pPr>
        <w:jc w:val="both"/>
        <w:rPr>
          <w:b/>
          <w:sz w:val="28"/>
          <w:u w:val="single"/>
        </w:rPr>
      </w:pPr>
      <w:r w:rsidRPr="009554A7">
        <w:rPr>
          <w:b/>
          <w:sz w:val="28"/>
          <w:u w:val="single"/>
        </w:rPr>
        <w:t xml:space="preserve">Experiment </w:t>
      </w:r>
      <w:r w:rsidR="00EC2FFA" w:rsidRPr="009554A7">
        <w:rPr>
          <w:b/>
          <w:sz w:val="28"/>
          <w:u w:val="single"/>
        </w:rPr>
        <w:t>2</w:t>
      </w:r>
      <w:r w:rsidRPr="009554A7">
        <w:rPr>
          <w:b/>
          <w:sz w:val="28"/>
          <w:u w:val="single"/>
        </w:rPr>
        <w:t xml:space="preserve"> (</w:t>
      </w:r>
      <w:proofErr w:type="spellStart"/>
      <w:r w:rsidRPr="009554A7">
        <w:rPr>
          <w:b/>
          <w:sz w:val="28"/>
          <w:u w:val="single"/>
        </w:rPr>
        <w:t>i</w:t>
      </w:r>
      <w:proofErr w:type="spellEnd"/>
      <w:r w:rsidRPr="009554A7">
        <w:rPr>
          <w:b/>
          <w:sz w:val="28"/>
          <w:u w:val="single"/>
        </w:rPr>
        <w:t>): Measurement of Relative Humidity, Carbon Dioxide (CO</w:t>
      </w:r>
      <w:r w:rsidRPr="009554A7">
        <w:rPr>
          <w:b/>
          <w:sz w:val="28"/>
          <w:u w:val="single"/>
          <w:vertAlign w:val="subscript"/>
        </w:rPr>
        <w:t>2</w:t>
      </w:r>
      <w:r w:rsidRPr="009554A7">
        <w:rPr>
          <w:b/>
          <w:sz w:val="28"/>
          <w:u w:val="single"/>
        </w:rPr>
        <w:t>), and Carbon Monoxide (CO)</w:t>
      </w:r>
    </w:p>
    <w:p w14:paraId="1EDCACA8" w14:textId="77777777" w:rsidR="00223485" w:rsidRPr="009554A7" w:rsidRDefault="00223485" w:rsidP="00772EDE">
      <w:pPr>
        <w:rPr>
          <w:i/>
        </w:rPr>
      </w:pPr>
    </w:p>
    <w:p w14:paraId="12D87B3B" w14:textId="77777777" w:rsidR="00223485" w:rsidRPr="009554A7" w:rsidRDefault="00223485" w:rsidP="00772EDE">
      <w:pPr>
        <w:rPr>
          <w:b/>
          <w:i/>
        </w:rPr>
      </w:pPr>
      <w:r w:rsidRPr="009554A7">
        <w:rPr>
          <w:b/>
          <w:i/>
        </w:rPr>
        <w:t>Results</w:t>
      </w:r>
    </w:p>
    <w:p w14:paraId="15FC43E1" w14:textId="55A0C3B2" w:rsidR="00223485" w:rsidRPr="009554A7" w:rsidRDefault="00223485" w:rsidP="00772EDE">
      <w:pPr>
        <w:pStyle w:val="a7"/>
        <w:numPr>
          <w:ilvl w:val="0"/>
          <w:numId w:val="39"/>
        </w:numPr>
        <w:spacing w:after="200" w:line="276" w:lineRule="auto"/>
        <w:ind w:leftChars="0"/>
        <w:contextualSpacing/>
      </w:pPr>
      <w:r w:rsidRPr="009554A7">
        <w:t>Measurement of Relative Humidity</w:t>
      </w:r>
      <w:r w:rsidR="00D9224D" w:rsidRPr="009554A7">
        <w:t xml:space="preserve"> (</w:t>
      </w:r>
      <w:r w:rsidR="00813A3B" w:rsidRPr="009554A7">
        <w:t>1</w:t>
      </w:r>
      <w:r w:rsidR="00D9224D" w:rsidRPr="009554A7">
        <w:t xml:space="preserve"> marks)</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998"/>
        <w:gridCol w:w="2058"/>
        <w:gridCol w:w="1992"/>
        <w:gridCol w:w="2097"/>
      </w:tblGrid>
      <w:tr w:rsidR="009554A7" w:rsidRPr="009554A7" w14:paraId="14E37045" w14:textId="77777777" w:rsidTr="00E00828">
        <w:tc>
          <w:tcPr>
            <w:tcW w:w="1998" w:type="dxa"/>
          </w:tcPr>
          <w:p w14:paraId="09C4C01F" w14:textId="77777777" w:rsidR="00223485" w:rsidRPr="009554A7" w:rsidRDefault="00223485" w:rsidP="00346D6F">
            <w:pPr>
              <w:pStyle w:val="a7"/>
              <w:ind w:leftChars="0" w:left="0"/>
              <w:jc w:val="center"/>
            </w:pPr>
            <w:r w:rsidRPr="009554A7">
              <w:rPr>
                <w:szCs w:val="22"/>
              </w:rPr>
              <w:t>Trial 1 (%)</w:t>
            </w:r>
          </w:p>
        </w:tc>
        <w:tc>
          <w:tcPr>
            <w:tcW w:w="2058" w:type="dxa"/>
          </w:tcPr>
          <w:p w14:paraId="5C0B0D46" w14:textId="77777777" w:rsidR="00223485" w:rsidRPr="009554A7" w:rsidRDefault="00223485" w:rsidP="00346D6F">
            <w:pPr>
              <w:pStyle w:val="a7"/>
              <w:ind w:leftChars="0" w:left="0"/>
              <w:jc w:val="center"/>
            </w:pPr>
            <w:r w:rsidRPr="009554A7">
              <w:rPr>
                <w:szCs w:val="22"/>
              </w:rPr>
              <w:t>Trial 2 (%)</w:t>
            </w:r>
          </w:p>
        </w:tc>
        <w:tc>
          <w:tcPr>
            <w:tcW w:w="1992" w:type="dxa"/>
          </w:tcPr>
          <w:p w14:paraId="2F09101F" w14:textId="77777777" w:rsidR="00223485" w:rsidRPr="009554A7" w:rsidRDefault="00223485" w:rsidP="00346D6F">
            <w:pPr>
              <w:pStyle w:val="a7"/>
              <w:ind w:leftChars="0" w:left="0"/>
              <w:jc w:val="center"/>
            </w:pPr>
            <w:r w:rsidRPr="009554A7">
              <w:rPr>
                <w:szCs w:val="22"/>
              </w:rPr>
              <w:t>Trial 3 (%)</w:t>
            </w:r>
          </w:p>
        </w:tc>
        <w:tc>
          <w:tcPr>
            <w:tcW w:w="2097" w:type="dxa"/>
          </w:tcPr>
          <w:p w14:paraId="09BC3900" w14:textId="77777777" w:rsidR="00223485" w:rsidRPr="009554A7" w:rsidRDefault="00223485" w:rsidP="00346D6F">
            <w:pPr>
              <w:pStyle w:val="a7"/>
              <w:ind w:leftChars="10" w:left="24"/>
              <w:jc w:val="center"/>
            </w:pPr>
            <w:r w:rsidRPr="009554A7">
              <w:rPr>
                <w:szCs w:val="22"/>
              </w:rPr>
              <w:t>Average (%)</w:t>
            </w:r>
          </w:p>
        </w:tc>
      </w:tr>
      <w:tr w:rsidR="00223485" w:rsidRPr="009554A7" w14:paraId="095ADE1D" w14:textId="77777777" w:rsidTr="00E00828">
        <w:tc>
          <w:tcPr>
            <w:tcW w:w="1998" w:type="dxa"/>
          </w:tcPr>
          <w:p w14:paraId="7456D48A" w14:textId="77777777" w:rsidR="00223485" w:rsidRPr="009554A7" w:rsidRDefault="00223485" w:rsidP="00772EDE">
            <w:pPr>
              <w:pStyle w:val="a7"/>
            </w:pPr>
          </w:p>
        </w:tc>
        <w:tc>
          <w:tcPr>
            <w:tcW w:w="2058" w:type="dxa"/>
          </w:tcPr>
          <w:p w14:paraId="4224AB4B" w14:textId="77777777" w:rsidR="00223485" w:rsidRPr="009554A7" w:rsidRDefault="00223485" w:rsidP="00772EDE">
            <w:pPr>
              <w:pStyle w:val="a7"/>
            </w:pPr>
          </w:p>
        </w:tc>
        <w:tc>
          <w:tcPr>
            <w:tcW w:w="1992" w:type="dxa"/>
          </w:tcPr>
          <w:p w14:paraId="13CC2B26" w14:textId="77777777" w:rsidR="00223485" w:rsidRPr="009554A7" w:rsidRDefault="00223485" w:rsidP="00772EDE">
            <w:pPr>
              <w:pStyle w:val="a7"/>
            </w:pPr>
          </w:p>
        </w:tc>
        <w:tc>
          <w:tcPr>
            <w:tcW w:w="2097" w:type="dxa"/>
          </w:tcPr>
          <w:p w14:paraId="1AA00E8C" w14:textId="77777777" w:rsidR="00223485" w:rsidRPr="009554A7" w:rsidRDefault="00223485" w:rsidP="00772EDE">
            <w:pPr>
              <w:pStyle w:val="a7"/>
            </w:pPr>
          </w:p>
        </w:tc>
      </w:tr>
    </w:tbl>
    <w:p w14:paraId="7E07BC6C" w14:textId="77777777" w:rsidR="00223485" w:rsidRPr="009554A7" w:rsidRDefault="00223485" w:rsidP="00772EDE">
      <w:pPr>
        <w:pStyle w:val="a7"/>
      </w:pPr>
    </w:p>
    <w:p w14:paraId="09D47CCA" w14:textId="41B4CB53" w:rsidR="00223485" w:rsidRPr="009554A7" w:rsidRDefault="00223485" w:rsidP="00772EDE">
      <w:pPr>
        <w:pStyle w:val="a7"/>
        <w:numPr>
          <w:ilvl w:val="0"/>
          <w:numId w:val="39"/>
        </w:numPr>
        <w:spacing w:after="200" w:line="276" w:lineRule="auto"/>
        <w:ind w:leftChars="0"/>
        <w:contextualSpacing/>
      </w:pPr>
      <w:r w:rsidRPr="009554A7">
        <w:t>Measurement of Carbon Dioxide (CO</w:t>
      </w:r>
      <w:r w:rsidRPr="009554A7">
        <w:rPr>
          <w:vertAlign w:val="subscript"/>
        </w:rPr>
        <w:t>2</w:t>
      </w:r>
      <w:r w:rsidRPr="009554A7">
        <w:t>)</w:t>
      </w:r>
      <w:r w:rsidR="00D9224D" w:rsidRPr="009554A7">
        <w:t xml:space="preserve"> (</w:t>
      </w:r>
      <w:r w:rsidR="00813A3B" w:rsidRPr="009554A7">
        <w:t>1</w:t>
      </w:r>
      <w:r w:rsidR="00D9224D" w:rsidRPr="009554A7">
        <w:t xml:space="preserve"> marks)</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70"/>
        <w:gridCol w:w="2088"/>
        <w:gridCol w:w="1990"/>
        <w:gridCol w:w="2097"/>
      </w:tblGrid>
      <w:tr w:rsidR="009554A7" w:rsidRPr="009554A7" w14:paraId="75ACE73F" w14:textId="77777777" w:rsidTr="00E00828">
        <w:tc>
          <w:tcPr>
            <w:tcW w:w="1970" w:type="dxa"/>
          </w:tcPr>
          <w:p w14:paraId="37C4071B" w14:textId="77777777" w:rsidR="00223485" w:rsidRPr="009554A7" w:rsidRDefault="00223485" w:rsidP="003E3A5B">
            <w:pPr>
              <w:pStyle w:val="a7"/>
              <w:ind w:leftChars="0" w:left="0"/>
              <w:jc w:val="center"/>
            </w:pPr>
            <w:r w:rsidRPr="009554A7">
              <w:rPr>
                <w:szCs w:val="22"/>
              </w:rPr>
              <w:t>Trial 1 (</w:t>
            </w:r>
            <w:proofErr w:type="spellStart"/>
            <w:r w:rsidRPr="009554A7">
              <w:rPr>
                <w:szCs w:val="22"/>
              </w:rPr>
              <w:t>ppm</w:t>
            </w:r>
            <w:r w:rsidRPr="009554A7">
              <w:rPr>
                <w:szCs w:val="22"/>
                <w:vertAlign w:val="subscript"/>
              </w:rPr>
              <w:t>v</w:t>
            </w:r>
            <w:proofErr w:type="spellEnd"/>
            <w:r w:rsidRPr="009554A7">
              <w:rPr>
                <w:szCs w:val="22"/>
              </w:rPr>
              <w:t>)</w:t>
            </w:r>
          </w:p>
        </w:tc>
        <w:tc>
          <w:tcPr>
            <w:tcW w:w="2088" w:type="dxa"/>
          </w:tcPr>
          <w:p w14:paraId="765179B6" w14:textId="77777777" w:rsidR="00223485" w:rsidRPr="009554A7" w:rsidRDefault="00223485" w:rsidP="003E3A5B">
            <w:pPr>
              <w:pStyle w:val="a7"/>
              <w:ind w:leftChars="4" w:left="10"/>
              <w:jc w:val="center"/>
            </w:pPr>
            <w:r w:rsidRPr="009554A7">
              <w:rPr>
                <w:szCs w:val="22"/>
              </w:rPr>
              <w:t>Trial 2 (</w:t>
            </w:r>
            <w:proofErr w:type="spellStart"/>
            <w:r w:rsidRPr="009554A7">
              <w:rPr>
                <w:szCs w:val="22"/>
              </w:rPr>
              <w:t>ppm</w:t>
            </w:r>
            <w:r w:rsidRPr="009554A7">
              <w:rPr>
                <w:szCs w:val="22"/>
                <w:vertAlign w:val="subscript"/>
              </w:rPr>
              <w:t>v</w:t>
            </w:r>
            <w:proofErr w:type="spellEnd"/>
            <w:r w:rsidRPr="009554A7">
              <w:rPr>
                <w:szCs w:val="22"/>
              </w:rPr>
              <w:t>)</w:t>
            </w:r>
          </w:p>
        </w:tc>
        <w:tc>
          <w:tcPr>
            <w:tcW w:w="1990" w:type="dxa"/>
          </w:tcPr>
          <w:p w14:paraId="2EB73254" w14:textId="77777777" w:rsidR="00223485" w:rsidRPr="009554A7" w:rsidRDefault="00223485" w:rsidP="003E3A5B">
            <w:pPr>
              <w:pStyle w:val="a7"/>
              <w:ind w:leftChars="0" w:left="0"/>
              <w:jc w:val="center"/>
            </w:pPr>
            <w:r w:rsidRPr="009554A7">
              <w:rPr>
                <w:szCs w:val="22"/>
              </w:rPr>
              <w:t>Trial 3 (</w:t>
            </w:r>
            <w:proofErr w:type="spellStart"/>
            <w:r w:rsidRPr="009554A7">
              <w:rPr>
                <w:szCs w:val="22"/>
              </w:rPr>
              <w:t>ppm</w:t>
            </w:r>
            <w:r w:rsidRPr="009554A7">
              <w:rPr>
                <w:szCs w:val="22"/>
                <w:vertAlign w:val="subscript"/>
              </w:rPr>
              <w:t>v</w:t>
            </w:r>
            <w:proofErr w:type="spellEnd"/>
            <w:r w:rsidRPr="009554A7">
              <w:rPr>
                <w:szCs w:val="22"/>
              </w:rPr>
              <w:t xml:space="preserve">)   </w:t>
            </w:r>
          </w:p>
        </w:tc>
        <w:tc>
          <w:tcPr>
            <w:tcW w:w="2097" w:type="dxa"/>
          </w:tcPr>
          <w:p w14:paraId="45129A0E" w14:textId="77777777" w:rsidR="00223485" w:rsidRPr="009554A7" w:rsidRDefault="00223485" w:rsidP="003E3A5B">
            <w:pPr>
              <w:pStyle w:val="a7"/>
              <w:ind w:leftChars="0" w:left="0"/>
              <w:jc w:val="center"/>
            </w:pPr>
            <w:r w:rsidRPr="009554A7">
              <w:rPr>
                <w:szCs w:val="22"/>
              </w:rPr>
              <w:t>Average (</w:t>
            </w:r>
            <w:proofErr w:type="spellStart"/>
            <w:r w:rsidRPr="009554A7">
              <w:rPr>
                <w:szCs w:val="22"/>
              </w:rPr>
              <w:t>ppm</w:t>
            </w:r>
            <w:r w:rsidRPr="009554A7">
              <w:rPr>
                <w:szCs w:val="22"/>
                <w:vertAlign w:val="subscript"/>
              </w:rPr>
              <w:t>v</w:t>
            </w:r>
            <w:proofErr w:type="spellEnd"/>
            <w:r w:rsidRPr="009554A7">
              <w:rPr>
                <w:szCs w:val="22"/>
              </w:rPr>
              <w:t>)</w:t>
            </w:r>
          </w:p>
        </w:tc>
      </w:tr>
      <w:tr w:rsidR="00223485" w:rsidRPr="009554A7" w14:paraId="544E5AB7" w14:textId="77777777" w:rsidTr="00E00828">
        <w:tc>
          <w:tcPr>
            <w:tcW w:w="1970" w:type="dxa"/>
          </w:tcPr>
          <w:p w14:paraId="053045C4" w14:textId="77777777" w:rsidR="00223485" w:rsidRPr="009554A7" w:rsidRDefault="00223485" w:rsidP="00772EDE">
            <w:pPr>
              <w:pStyle w:val="a7"/>
            </w:pPr>
          </w:p>
        </w:tc>
        <w:tc>
          <w:tcPr>
            <w:tcW w:w="2088" w:type="dxa"/>
          </w:tcPr>
          <w:p w14:paraId="27F116A5" w14:textId="77777777" w:rsidR="00223485" w:rsidRPr="009554A7" w:rsidRDefault="00223485" w:rsidP="00772EDE">
            <w:pPr>
              <w:pStyle w:val="a7"/>
            </w:pPr>
          </w:p>
        </w:tc>
        <w:tc>
          <w:tcPr>
            <w:tcW w:w="1990" w:type="dxa"/>
          </w:tcPr>
          <w:p w14:paraId="66FE7262" w14:textId="77777777" w:rsidR="00223485" w:rsidRPr="009554A7" w:rsidRDefault="00223485" w:rsidP="00772EDE">
            <w:pPr>
              <w:pStyle w:val="a7"/>
            </w:pPr>
          </w:p>
        </w:tc>
        <w:tc>
          <w:tcPr>
            <w:tcW w:w="2097" w:type="dxa"/>
          </w:tcPr>
          <w:p w14:paraId="4A770D84" w14:textId="77777777" w:rsidR="00223485" w:rsidRPr="009554A7" w:rsidRDefault="00223485" w:rsidP="00772EDE">
            <w:pPr>
              <w:pStyle w:val="a7"/>
            </w:pPr>
          </w:p>
        </w:tc>
      </w:tr>
    </w:tbl>
    <w:p w14:paraId="5CFB0F8C" w14:textId="77777777" w:rsidR="00223485" w:rsidRPr="009554A7" w:rsidRDefault="00223485" w:rsidP="00772EDE"/>
    <w:p w14:paraId="26904B5F" w14:textId="39868FE5" w:rsidR="00223485" w:rsidRPr="009554A7" w:rsidRDefault="00223485" w:rsidP="00772EDE">
      <w:pPr>
        <w:pStyle w:val="a7"/>
        <w:numPr>
          <w:ilvl w:val="0"/>
          <w:numId w:val="39"/>
        </w:numPr>
        <w:spacing w:line="276" w:lineRule="auto"/>
        <w:ind w:leftChars="0"/>
        <w:contextualSpacing/>
      </w:pPr>
      <w:r w:rsidRPr="009554A7">
        <w:t>Measurement of Carbon Monoxide (CO)</w:t>
      </w:r>
      <w:r w:rsidR="00D9224D" w:rsidRPr="009554A7">
        <w:t xml:space="preserve"> (</w:t>
      </w:r>
      <w:r w:rsidR="00813A3B" w:rsidRPr="009554A7">
        <w:t>1</w:t>
      </w:r>
      <w:r w:rsidR="00D9224D" w:rsidRPr="009554A7">
        <w:t xml:space="preserve"> marks)</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79"/>
        <w:gridCol w:w="2051"/>
        <w:gridCol w:w="2018"/>
        <w:gridCol w:w="2097"/>
      </w:tblGrid>
      <w:tr w:rsidR="009554A7" w:rsidRPr="009554A7" w14:paraId="0FD29823" w14:textId="77777777" w:rsidTr="00E00828">
        <w:tc>
          <w:tcPr>
            <w:tcW w:w="1979" w:type="dxa"/>
          </w:tcPr>
          <w:p w14:paraId="08A8495E" w14:textId="77777777" w:rsidR="00223485" w:rsidRPr="009554A7" w:rsidRDefault="00223485" w:rsidP="003E3A5B">
            <w:pPr>
              <w:pStyle w:val="a7"/>
              <w:ind w:leftChars="0" w:left="0"/>
              <w:jc w:val="center"/>
            </w:pPr>
            <w:r w:rsidRPr="009554A7">
              <w:rPr>
                <w:szCs w:val="22"/>
              </w:rPr>
              <w:t>Trial 1 (</w:t>
            </w:r>
            <w:proofErr w:type="spellStart"/>
            <w:r w:rsidRPr="009554A7">
              <w:rPr>
                <w:szCs w:val="22"/>
              </w:rPr>
              <w:t>ppm</w:t>
            </w:r>
            <w:r w:rsidRPr="009554A7">
              <w:rPr>
                <w:szCs w:val="22"/>
                <w:vertAlign w:val="subscript"/>
              </w:rPr>
              <w:t>v</w:t>
            </w:r>
            <w:proofErr w:type="spellEnd"/>
            <w:r w:rsidRPr="009554A7">
              <w:rPr>
                <w:szCs w:val="22"/>
              </w:rPr>
              <w:t>)</w:t>
            </w:r>
          </w:p>
        </w:tc>
        <w:tc>
          <w:tcPr>
            <w:tcW w:w="2051" w:type="dxa"/>
          </w:tcPr>
          <w:p w14:paraId="3B13440F" w14:textId="77777777" w:rsidR="00223485" w:rsidRPr="009554A7" w:rsidRDefault="00223485" w:rsidP="00E00828">
            <w:pPr>
              <w:pStyle w:val="a7"/>
              <w:ind w:leftChars="0" w:left="0"/>
              <w:jc w:val="center"/>
            </w:pPr>
            <w:r w:rsidRPr="009554A7">
              <w:rPr>
                <w:szCs w:val="22"/>
              </w:rPr>
              <w:t>Trial 2 (</w:t>
            </w:r>
            <w:proofErr w:type="spellStart"/>
            <w:r w:rsidRPr="009554A7">
              <w:rPr>
                <w:szCs w:val="22"/>
              </w:rPr>
              <w:t>ppm</w:t>
            </w:r>
            <w:r w:rsidRPr="009554A7">
              <w:rPr>
                <w:szCs w:val="22"/>
                <w:vertAlign w:val="subscript"/>
              </w:rPr>
              <w:t>v</w:t>
            </w:r>
            <w:proofErr w:type="spellEnd"/>
            <w:r w:rsidRPr="009554A7">
              <w:rPr>
                <w:szCs w:val="22"/>
              </w:rPr>
              <w:t>)</w:t>
            </w:r>
          </w:p>
        </w:tc>
        <w:tc>
          <w:tcPr>
            <w:tcW w:w="2018" w:type="dxa"/>
          </w:tcPr>
          <w:p w14:paraId="6D26D408" w14:textId="77777777" w:rsidR="00223485" w:rsidRPr="009554A7" w:rsidRDefault="00223485" w:rsidP="00E00828">
            <w:pPr>
              <w:pStyle w:val="a7"/>
              <w:ind w:leftChars="0" w:left="0"/>
              <w:jc w:val="center"/>
            </w:pPr>
            <w:r w:rsidRPr="009554A7">
              <w:rPr>
                <w:szCs w:val="22"/>
              </w:rPr>
              <w:t>Trial 3 (</w:t>
            </w:r>
            <w:proofErr w:type="spellStart"/>
            <w:r w:rsidRPr="009554A7">
              <w:rPr>
                <w:szCs w:val="22"/>
              </w:rPr>
              <w:t>ppm</w:t>
            </w:r>
            <w:r w:rsidRPr="009554A7">
              <w:rPr>
                <w:szCs w:val="22"/>
                <w:vertAlign w:val="subscript"/>
              </w:rPr>
              <w:t>v</w:t>
            </w:r>
            <w:proofErr w:type="spellEnd"/>
            <w:r w:rsidRPr="009554A7">
              <w:rPr>
                <w:szCs w:val="22"/>
              </w:rPr>
              <w:t>)</w:t>
            </w:r>
          </w:p>
        </w:tc>
        <w:tc>
          <w:tcPr>
            <w:tcW w:w="2097" w:type="dxa"/>
          </w:tcPr>
          <w:p w14:paraId="05A115EB" w14:textId="77777777" w:rsidR="00223485" w:rsidRPr="009554A7" w:rsidRDefault="00223485" w:rsidP="003E3A5B">
            <w:pPr>
              <w:pStyle w:val="a7"/>
              <w:ind w:leftChars="0" w:left="0"/>
              <w:jc w:val="center"/>
            </w:pPr>
            <w:r w:rsidRPr="009554A7">
              <w:rPr>
                <w:szCs w:val="22"/>
              </w:rPr>
              <w:t>Average (</w:t>
            </w:r>
            <w:proofErr w:type="spellStart"/>
            <w:r w:rsidRPr="009554A7">
              <w:rPr>
                <w:szCs w:val="22"/>
              </w:rPr>
              <w:t>ppm</w:t>
            </w:r>
            <w:r w:rsidRPr="009554A7">
              <w:rPr>
                <w:szCs w:val="22"/>
                <w:vertAlign w:val="subscript"/>
              </w:rPr>
              <w:t>v</w:t>
            </w:r>
            <w:proofErr w:type="spellEnd"/>
            <w:r w:rsidRPr="009554A7">
              <w:rPr>
                <w:szCs w:val="22"/>
              </w:rPr>
              <w:t>)</w:t>
            </w:r>
          </w:p>
        </w:tc>
      </w:tr>
      <w:tr w:rsidR="00223485" w:rsidRPr="009554A7" w14:paraId="29FBA58F" w14:textId="77777777" w:rsidTr="00E00828">
        <w:tc>
          <w:tcPr>
            <w:tcW w:w="1979" w:type="dxa"/>
          </w:tcPr>
          <w:p w14:paraId="1D23404C" w14:textId="77777777" w:rsidR="00223485" w:rsidRPr="009554A7" w:rsidRDefault="00223485" w:rsidP="00772EDE">
            <w:pPr>
              <w:pStyle w:val="a7"/>
            </w:pPr>
          </w:p>
        </w:tc>
        <w:tc>
          <w:tcPr>
            <w:tcW w:w="2051" w:type="dxa"/>
          </w:tcPr>
          <w:p w14:paraId="6C666552" w14:textId="77777777" w:rsidR="00223485" w:rsidRPr="009554A7" w:rsidRDefault="00223485" w:rsidP="00772EDE">
            <w:pPr>
              <w:pStyle w:val="a7"/>
            </w:pPr>
          </w:p>
        </w:tc>
        <w:tc>
          <w:tcPr>
            <w:tcW w:w="2018" w:type="dxa"/>
          </w:tcPr>
          <w:p w14:paraId="2F49E018" w14:textId="77777777" w:rsidR="00223485" w:rsidRPr="009554A7" w:rsidRDefault="00223485" w:rsidP="00772EDE">
            <w:pPr>
              <w:pStyle w:val="a7"/>
            </w:pPr>
          </w:p>
        </w:tc>
        <w:tc>
          <w:tcPr>
            <w:tcW w:w="2097" w:type="dxa"/>
          </w:tcPr>
          <w:p w14:paraId="4026C260" w14:textId="77777777" w:rsidR="00223485" w:rsidRPr="009554A7" w:rsidRDefault="00223485" w:rsidP="00772EDE">
            <w:pPr>
              <w:pStyle w:val="a7"/>
            </w:pPr>
          </w:p>
        </w:tc>
      </w:tr>
    </w:tbl>
    <w:p w14:paraId="360B19C5" w14:textId="77777777" w:rsidR="00223485" w:rsidRPr="009554A7" w:rsidRDefault="00223485" w:rsidP="00772EDE"/>
    <w:p w14:paraId="62E86498" w14:textId="77777777" w:rsidR="00223485" w:rsidRPr="009554A7" w:rsidRDefault="00223485" w:rsidP="00772EDE">
      <w:r w:rsidRPr="009554A7">
        <w:t>Note:</w:t>
      </w:r>
    </w:p>
    <w:p w14:paraId="086806BF" w14:textId="77777777" w:rsidR="00223485" w:rsidRPr="009554A7" w:rsidRDefault="00223485" w:rsidP="00346D6F">
      <w:pPr>
        <w:pStyle w:val="a7"/>
        <w:numPr>
          <w:ilvl w:val="0"/>
          <w:numId w:val="56"/>
        </w:numPr>
        <w:ind w:leftChars="0" w:left="720"/>
        <w:jc w:val="both"/>
      </w:pPr>
      <w:proofErr w:type="spellStart"/>
      <w:r w:rsidRPr="009554A7">
        <w:t>ppm</w:t>
      </w:r>
      <w:r w:rsidRPr="009554A7">
        <w:rPr>
          <w:vertAlign w:val="subscript"/>
        </w:rPr>
        <w:t>v</w:t>
      </w:r>
      <w:proofErr w:type="spellEnd"/>
      <w:r w:rsidRPr="009554A7">
        <w:t>: part</w:t>
      </w:r>
      <w:r w:rsidR="004F643B" w:rsidRPr="009554A7">
        <w:t>s</w:t>
      </w:r>
      <w:r w:rsidRPr="009554A7">
        <w:t xml:space="preserve"> per million </w:t>
      </w:r>
      <w:r w:rsidR="004F643B" w:rsidRPr="009554A7">
        <w:t xml:space="preserve">by </w:t>
      </w:r>
      <w:r w:rsidRPr="009554A7">
        <w:t>volume.</w:t>
      </w:r>
    </w:p>
    <w:p w14:paraId="19D7739A" w14:textId="77777777" w:rsidR="00223485" w:rsidRPr="009554A7" w:rsidRDefault="00223485" w:rsidP="00346D6F">
      <w:pPr>
        <w:pStyle w:val="a7"/>
        <w:numPr>
          <w:ilvl w:val="0"/>
          <w:numId w:val="56"/>
        </w:numPr>
        <w:ind w:leftChars="0" w:left="720"/>
        <w:jc w:val="both"/>
      </w:pPr>
      <w:r w:rsidRPr="009554A7">
        <w:t>For teaching purpose, readings are recorded in 30 seconds</w:t>
      </w:r>
      <w:r w:rsidR="00987EE2" w:rsidRPr="009554A7">
        <w:t xml:space="preserve"> instead of 8-hour</w:t>
      </w:r>
      <w:r w:rsidRPr="009554A7">
        <w:t xml:space="preserve"> average according to the Hong Kong Indoor Air Quality Objectives for Offices and Public Places.</w:t>
      </w:r>
    </w:p>
    <w:p w14:paraId="797AA6D8" w14:textId="77777777" w:rsidR="00223485" w:rsidRPr="009554A7" w:rsidRDefault="00223485" w:rsidP="00346D6F">
      <w:pPr>
        <w:pStyle w:val="a7"/>
        <w:ind w:leftChars="0" w:left="720"/>
        <w:jc w:val="both"/>
      </w:pPr>
    </w:p>
    <w:p w14:paraId="715FACBE" w14:textId="77777777" w:rsidR="00223485" w:rsidRPr="009554A7" w:rsidRDefault="00223485" w:rsidP="00772EDE">
      <w:pPr>
        <w:rPr>
          <w:b/>
          <w:i/>
        </w:rPr>
      </w:pPr>
      <w:r w:rsidRPr="009554A7">
        <w:rPr>
          <w:b/>
          <w:i/>
        </w:rPr>
        <w:t xml:space="preserve">Questions </w:t>
      </w:r>
    </w:p>
    <w:p w14:paraId="7E72F406" w14:textId="2E646F3C" w:rsidR="00223485" w:rsidRPr="009554A7" w:rsidRDefault="00223485" w:rsidP="00F75C40">
      <w:pPr>
        <w:pStyle w:val="a7"/>
        <w:numPr>
          <w:ilvl w:val="0"/>
          <w:numId w:val="40"/>
        </w:numPr>
        <w:spacing w:after="200" w:line="276" w:lineRule="auto"/>
        <w:ind w:leftChars="0"/>
        <w:contextualSpacing/>
        <w:jc w:val="both"/>
      </w:pPr>
      <w:r w:rsidRPr="009554A7">
        <w:t>Based on the Hong Kong Indoor Air Quality Objectives for Offices and Public Places in Appendix B, please tick the box(es) if the measured value(s) meet(s) the 8-hour average objectives.</w:t>
      </w:r>
      <w:r w:rsidR="00D9224D" w:rsidRPr="009554A7">
        <w:t xml:space="preserve"> (</w:t>
      </w:r>
      <w:r w:rsidR="00813A3B" w:rsidRPr="009554A7">
        <w:t>1</w:t>
      </w:r>
      <w:r w:rsidR="00D9224D" w:rsidRPr="009554A7">
        <w:t xml:space="preserve"> marks)</w:t>
      </w: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50"/>
        <w:gridCol w:w="2340"/>
        <w:gridCol w:w="2637"/>
      </w:tblGrid>
      <w:tr w:rsidR="009554A7" w:rsidRPr="009554A7" w14:paraId="2E539C40" w14:textId="77777777" w:rsidTr="003E3A5B">
        <w:trPr>
          <w:trHeight w:val="313"/>
          <w:jc w:val="right"/>
        </w:trPr>
        <w:tc>
          <w:tcPr>
            <w:tcW w:w="3150" w:type="dxa"/>
            <w:vMerge w:val="restart"/>
            <w:vAlign w:val="center"/>
          </w:tcPr>
          <w:p w14:paraId="1B0885E4" w14:textId="77777777" w:rsidR="00223485" w:rsidRPr="009554A7" w:rsidRDefault="00223485" w:rsidP="003E3A5B">
            <w:pPr>
              <w:pStyle w:val="a7"/>
              <w:ind w:leftChars="0" w:left="0"/>
              <w:jc w:val="center"/>
            </w:pPr>
            <w:r w:rsidRPr="009554A7">
              <w:rPr>
                <w:szCs w:val="22"/>
              </w:rPr>
              <w:t>Parameter</w:t>
            </w:r>
          </w:p>
        </w:tc>
        <w:tc>
          <w:tcPr>
            <w:tcW w:w="4977" w:type="dxa"/>
            <w:gridSpan w:val="2"/>
          </w:tcPr>
          <w:p w14:paraId="31052B1C" w14:textId="77777777" w:rsidR="00223485" w:rsidRPr="009554A7" w:rsidRDefault="00223485" w:rsidP="003E3A5B">
            <w:pPr>
              <w:pStyle w:val="a7"/>
              <w:ind w:leftChars="0" w:left="0"/>
              <w:jc w:val="center"/>
            </w:pPr>
            <w:r w:rsidRPr="009554A7">
              <w:rPr>
                <w:szCs w:val="22"/>
              </w:rPr>
              <w:t>8-hour average</w:t>
            </w:r>
          </w:p>
        </w:tc>
      </w:tr>
      <w:tr w:rsidR="009554A7" w:rsidRPr="009554A7" w14:paraId="2C8B6575" w14:textId="77777777" w:rsidTr="003E3A5B">
        <w:trPr>
          <w:trHeight w:val="153"/>
          <w:jc w:val="right"/>
        </w:trPr>
        <w:tc>
          <w:tcPr>
            <w:tcW w:w="3150" w:type="dxa"/>
            <w:vMerge/>
          </w:tcPr>
          <w:p w14:paraId="589E1D3D" w14:textId="77777777" w:rsidR="00223485" w:rsidRPr="009554A7" w:rsidRDefault="00223485" w:rsidP="00772EDE">
            <w:pPr>
              <w:pStyle w:val="a7"/>
            </w:pPr>
          </w:p>
        </w:tc>
        <w:tc>
          <w:tcPr>
            <w:tcW w:w="2340" w:type="dxa"/>
            <w:vAlign w:val="center"/>
          </w:tcPr>
          <w:p w14:paraId="44D48CC5" w14:textId="77777777" w:rsidR="00223485" w:rsidRPr="009554A7" w:rsidRDefault="00223485" w:rsidP="003E3A5B">
            <w:pPr>
              <w:pStyle w:val="a7"/>
              <w:ind w:leftChars="0" w:left="0"/>
              <w:jc w:val="center"/>
            </w:pPr>
            <w:r w:rsidRPr="009554A7">
              <w:rPr>
                <w:szCs w:val="22"/>
              </w:rPr>
              <w:t>Excellent Class</w:t>
            </w:r>
          </w:p>
        </w:tc>
        <w:tc>
          <w:tcPr>
            <w:tcW w:w="2637" w:type="dxa"/>
            <w:vAlign w:val="center"/>
          </w:tcPr>
          <w:p w14:paraId="292932B7" w14:textId="77777777" w:rsidR="00223485" w:rsidRPr="009554A7" w:rsidRDefault="00223485" w:rsidP="003E3A5B">
            <w:pPr>
              <w:pStyle w:val="a7"/>
              <w:ind w:leftChars="0" w:left="0"/>
              <w:jc w:val="center"/>
            </w:pPr>
            <w:r w:rsidRPr="009554A7">
              <w:rPr>
                <w:szCs w:val="22"/>
              </w:rPr>
              <w:t>Good Class</w:t>
            </w:r>
          </w:p>
        </w:tc>
      </w:tr>
      <w:tr w:rsidR="009554A7" w:rsidRPr="009554A7" w14:paraId="3A820324" w14:textId="77777777" w:rsidTr="003E3A5B">
        <w:trPr>
          <w:trHeight w:val="300"/>
          <w:jc w:val="right"/>
        </w:trPr>
        <w:tc>
          <w:tcPr>
            <w:tcW w:w="3150" w:type="dxa"/>
          </w:tcPr>
          <w:p w14:paraId="7ABFFE36" w14:textId="77777777" w:rsidR="00223485" w:rsidRPr="009554A7" w:rsidRDefault="00223485">
            <w:pPr>
              <w:pStyle w:val="a7"/>
              <w:ind w:leftChars="0" w:left="0"/>
              <w:jc w:val="center"/>
            </w:pPr>
            <w:r w:rsidRPr="009554A7">
              <w:rPr>
                <w:szCs w:val="22"/>
              </w:rPr>
              <w:t>Relative Humidity</w:t>
            </w:r>
          </w:p>
        </w:tc>
        <w:tc>
          <w:tcPr>
            <w:tcW w:w="2340" w:type="dxa"/>
          </w:tcPr>
          <w:p w14:paraId="32884D1D" w14:textId="77777777" w:rsidR="00223485" w:rsidRPr="009554A7" w:rsidRDefault="00223485" w:rsidP="00772EDE">
            <w:pPr>
              <w:pStyle w:val="a7"/>
            </w:pPr>
          </w:p>
        </w:tc>
        <w:tc>
          <w:tcPr>
            <w:tcW w:w="2637" w:type="dxa"/>
          </w:tcPr>
          <w:p w14:paraId="32030FCD" w14:textId="77777777" w:rsidR="00223485" w:rsidRPr="009554A7" w:rsidRDefault="00223485" w:rsidP="00772EDE">
            <w:pPr>
              <w:pStyle w:val="a7"/>
            </w:pPr>
          </w:p>
        </w:tc>
      </w:tr>
      <w:tr w:rsidR="009554A7" w:rsidRPr="009554A7" w14:paraId="46656F4F" w14:textId="77777777" w:rsidTr="003E3A5B">
        <w:trPr>
          <w:trHeight w:val="313"/>
          <w:jc w:val="right"/>
        </w:trPr>
        <w:tc>
          <w:tcPr>
            <w:tcW w:w="3150" w:type="dxa"/>
          </w:tcPr>
          <w:p w14:paraId="28BF437D" w14:textId="77777777" w:rsidR="00223485" w:rsidRPr="009554A7" w:rsidRDefault="00223485">
            <w:pPr>
              <w:pStyle w:val="a7"/>
              <w:ind w:leftChars="0" w:left="0"/>
              <w:jc w:val="center"/>
            </w:pPr>
            <w:r w:rsidRPr="009554A7">
              <w:rPr>
                <w:szCs w:val="22"/>
              </w:rPr>
              <w:t>Carbon Dioxide (CO</w:t>
            </w:r>
            <w:r w:rsidRPr="009554A7">
              <w:rPr>
                <w:szCs w:val="22"/>
                <w:vertAlign w:val="subscript"/>
              </w:rPr>
              <w:t>2</w:t>
            </w:r>
            <w:r w:rsidRPr="009554A7">
              <w:rPr>
                <w:szCs w:val="22"/>
              </w:rPr>
              <w:t>)</w:t>
            </w:r>
          </w:p>
        </w:tc>
        <w:tc>
          <w:tcPr>
            <w:tcW w:w="2340" w:type="dxa"/>
          </w:tcPr>
          <w:p w14:paraId="4C8CC9DB" w14:textId="77777777" w:rsidR="00223485" w:rsidRPr="009554A7" w:rsidRDefault="00223485" w:rsidP="00772EDE">
            <w:pPr>
              <w:pStyle w:val="a7"/>
            </w:pPr>
          </w:p>
        </w:tc>
        <w:tc>
          <w:tcPr>
            <w:tcW w:w="2637" w:type="dxa"/>
          </w:tcPr>
          <w:p w14:paraId="5028C048" w14:textId="77777777" w:rsidR="00223485" w:rsidRPr="009554A7" w:rsidRDefault="00223485" w:rsidP="00772EDE">
            <w:pPr>
              <w:pStyle w:val="a7"/>
            </w:pPr>
          </w:p>
        </w:tc>
      </w:tr>
      <w:tr w:rsidR="00223485" w:rsidRPr="009554A7" w14:paraId="3495939A" w14:textId="77777777" w:rsidTr="003E3A5B">
        <w:trPr>
          <w:trHeight w:val="324"/>
          <w:jc w:val="right"/>
        </w:trPr>
        <w:tc>
          <w:tcPr>
            <w:tcW w:w="3150" w:type="dxa"/>
          </w:tcPr>
          <w:p w14:paraId="3C6C0BC8" w14:textId="77777777" w:rsidR="00223485" w:rsidRPr="009554A7" w:rsidRDefault="00223485">
            <w:pPr>
              <w:pStyle w:val="a7"/>
              <w:ind w:leftChars="0" w:left="0"/>
              <w:jc w:val="center"/>
            </w:pPr>
            <w:r w:rsidRPr="009554A7">
              <w:rPr>
                <w:szCs w:val="22"/>
              </w:rPr>
              <w:t>Carbon Monoxide (CO)</w:t>
            </w:r>
          </w:p>
        </w:tc>
        <w:tc>
          <w:tcPr>
            <w:tcW w:w="2340" w:type="dxa"/>
          </w:tcPr>
          <w:p w14:paraId="180CC895" w14:textId="77777777" w:rsidR="00223485" w:rsidRPr="009554A7" w:rsidRDefault="00223485" w:rsidP="00772EDE">
            <w:pPr>
              <w:pStyle w:val="a7"/>
            </w:pPr>
          </w:p>
        </w:tc>
        <w:tc>
          <w:tcPr>
            <w:tcW w:w="2637" w:type="dxa"/>
          </w:tcPr>
          <w:p w14:paraId="3D77B633" w14:textId="77777777" w:rsidR="00223485" w:rsidRPr="009554A7" w:rsidRDefault="00223485" w:rsidP="00772EDE">
            <w:pPr>
              <w:pStyle w:val="a7"/>
            </w:pPr>
          </w:p>
        </w:tc>
      </w:tr>
    </w:tbl>
    <w:p w14:paraId="694C42F3" w14:textId="77777777" w:rsidR="00223485" w:rsidRPr="009554A7" w:rsidRDefault="00223485" w:rsidP="001B4895">
      <w:pPr>
        <w:pStyle w:val="a7"/>
        <w:spacing w:after="200" w:line="276" w:lineRule="auto"/>
        <w:ind w:leftChars="0" w:left="720"/>
        <w:contextualSpacing/>
      </w:pPr>
    </w:p>
    <w:p w14:paraId="6E04C758" w14:textId="12FD8A34" w:rsidR="00EE3849" w:rsidRPr="009554A7" w:rsidRDefault="00EE3849" w:rsidP="00EE3849">
      <w:pPr>
        <w:pStyle w:val="a7"/>
        <w:numPr>
          <w:ilvl w:val="0"/>
          <w:numId w:val="40"/>
        </w:numPr>
        <w:ind w:leftChars="0"/>
      </w:pPr>
      <w:r w:rsidRPr="009554A7">
        <w:lastRenderedPageBreak/>
        <w:t>What are the immediate and long-term health effects of exposure to poor indoor air quality? (</w:t>
      </w:r>
      <w:r w:rsidR="00813A3B" w:rsidRPr="009554A7">
        <w:t>2</w:t>
      </w:r>
      <w:r w:rsidRPr="009554A7">
        <w:t xml:space="preserve"> marks)</w:t>
      </w:r>
    </w:p>
    <w:p w14:paraId="48605C9A" w14:textId="77777777" w:rsidR="00EE3849" w:rsidRPr="009554A7" w:rsidRDefault="00EE3849" w:rsidP="00EE3849">
      <w:pPr>
        <w:pStyle w:val="a7"/>
        <w:spacing w:after="200" w:line="276" w:lineRule="auto"/>
        <w:ind w:leftChars="0" w:left="720"/>
        <w:contextualSpacing/>
        <w:jc w:val="both"/>
      </w:pPr>
      <w:r w:rsidRPr="009554A7">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3CD4D7F" w14:textId="77777777" w:rsidR="00EE3849" w:rsidRPr="009554A7" w:rsidRDefault="00EE3849" w:rsidP="00EE3849">
      <w:pPr>
        <w:pStyle w:val="a7"/>
        <w:spacing w:after="200" w:line="276" w:lineRule="auto"/>
        <w:ind w:leftChars="0" w:left="720"/>
        <w:contextualSpacing/>
        <w:jc w:val="both"/>
      </w:pPr>
    </w:p>
    <w:p w14:paraId="171CA346" w14:textId="089BDA30" w:rsidR="00EE3849" w:rsidRPr="009554A7" w:rsidRDefault="00EE3849" w:rsidP="00EE3849">
      <w:pPr>
        <w:pStyle w:val="a7"/>
        <w:numPr>
          <w:ilvl w:val="0"/>
          <w:numId w:val="40"/>
        </w:numPr>
        <w:spacing w:line="276" w:lineRule="auto"/>
        <w:ind w:leftChars="0"/>
        <w:jc w:val="both"/>
      </w:pPr>
      <w:r w:rsidRPr="009554A7">
        <w:t>“</w:t>
      </w:r>
      <w:proofErr w:type="spellStart"/>
      <w:r w:rsidRPr="009554A7">
        <w:t>ppmv</w:t>
      </w:r>
      <w:proofErr w:type="spellEnd"/>
      <w:r w:rsidRPr="009554A7">
        <w:t>” and “ppm” are the units commonly used to express the concentration of a pollutant in air and water, respectively. (</w:t>
      </w:r>
      <w:proofErr w:type="spellStart"/>
      <w:r w:rsidRPr="009554A7">
        <w:t>i</w:t>
      </w:r>
      <w:proofErr w:type="spellEnd"/>
      <w:r w:rsidRPr="009554A7">
        <w:t>) What is the difference between these two units? (ii) In water or wastewater sample, it is often assumed that 1 ppm equals 1 mg/L because the density of water or wastewater sample is close to 1 kg/L if the pollutant concentration is not high. However, when dealing with concentration of a gas (e.g. CO, NO</w:t>
      </w:r>
      <w:r w:rsidRPr="009554A7">
        <w:rPr>
          <w:vertAlign w:val="subscript"/>
        </w:rPr>
        <w:t>x</w:t>
      </w:r>
      <w:r w:rsidRPr="009554A7">
        <w:t xml:space="preserve">, </w:t>
      </w:r>
      <w:proofErr w:type="spellStart"/>
      <w:r w:rsidRPr="009554A7">
        <w:t>SO</w:t>
      </w:r>
      <w:r w:rsidRPr="009554A7">
        <w:rPr>
          <w:vertAlign w:val="subscript"/>
        </w:rPr>
        <w:t>x</w:t>
      </w:r>
      <w:proofErr w:type="spellEnd"/>
      <w:r w:rsidRPr="009554A7">
        <w:t>) in air, this assumption is invalid. Please explain the reason. (</w:t>
      </w:r>
      <w:r w:rsidR="00813A3B" w:rsidRPr="009554A7">
        <w:t>2</w:t>
      </w:r>
      <w:r w:rsidRPr="009554A7">
        <w:t xml:space="preserve"> marks)</w:t>
      </w:r>
    </w:p>
    <w:p w14:paraId="46AF5DE4" w14:textId="59964BD6" w:rsidR="00EE3849" w:rsidRPr="009554A7" w:rsidRDefault="00EE3849" w:rsidP="00EE3849">
      <w:pPr>
        <w:pStyle w:val="a7"/>
        <w:spacing w:after="200" w:line="276" w:lineRule="auto"/>
        <w:ind w:leftChars="0" w:left="720"/>
        <w:contextualSpacing/>
        <w:jc w:val="both"/>
      </w:pPr>
      <w:r w:rsidRPr="009554A7">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0B1D65C" w14:textId="77777777" w:rsidR="00EE3849" w:rsidRPr="009554A7" w:rsidRDefault="00EE3849" w:rsidP="00EE3849">
      <w:pPr>
        <w:pStyle w:val="a7"/>
        <w:spacing w:after="200" w:line="276" w:lineRule="auto"/>
        <w:ind w:leftChars="0" w:left="720"/>
        <w:contextualSpacing/>
        <w:jc w:val="both"/>
      </w:pPr>
    </w:p>
    <w:p w14:paraId="4F018B3D" w14:textId="77777777" w:rsidR="001D6B45" w:rsidRPr="009554A7" w:rsidRDefault="001D6B45" w:rsidP="001D6B45">
      <w:pPr>
        <w:spacing w:after="200" w:line="276" w:lineRule="auto"/>
        <w:contextualSpacing/>
        <w:jc w:val="both"/>
        <w:rPr>
          <w:b/>
          <w:sz w:val="28"/>
          <w:u w:val="single"/>
        </w:rPr>
      </w:pPr>
    </w:p>
    <w:p w14:paraId="094783AC" w14:textId="77777777" w:rsidR="001D6B45" w:rsidRPr="009554A7" w:rsidRDefault="001D6B45" w:rsidP="001D6B45">
      <w:pPr>
        <w:spacing w:after="200" w:line="276" w:lineRule="auto"/>
        <w:contextualSpacing/>
        <w:jc w:val="both"/>
        <w:rPr>
          <w:b/>
          <w:sz w:val="28"/>
          <w:u w:val="single"/>
        </w:rPr>
      </w:pPr>
    </w:p>
    <w:p w14:paraId="17930F2A" w14:textId="77777777" w:rsidR="001D6B45" w:rsidRPr="009554A7" w:rsidRDefault="001D6B45" w:rsidP="001D6B45">
      <w:pPr>
        <w:spacing w:after="200" w:line="276" w:lineRule="auto"/>
        <w:contextualSpacing/>
        <w:jc w:val="both"/>
        <w:rPr>
          <w:b/>
          <w:sz w:val="28"/>
          <w:u w:val="single"/>
        </w:rPr>
      </w:pPr>
    </w:p>
    <w:p w14:paraId="7FB98224" w14:textId="77777777" w:rsidR="001D6B45" w:rsidRPr="009554A7" w:rsidRDefault="001D6B45" w:rsidP="001D6B45">
      <w:pPr>
        <w:spacing w:after="200" w:line="276" w:lineRule="auto"/>
        <w:contextualSpacing/>
        <w:jc w:val="both"/>
        <w:rPr>
          <w:b/>
          <w:sz w:val="28"/>
          <w:u w:val="single"/>
        </w:rPr>
      </w:pPr>
    </w:p>
    <w:p w14:paraId="0AC28EA6" w14:textId="77777777" w:rsidR="001D6B45" w:rsidRPr="009554A7" w:rsidRDefault="001D6B45" w:rsidP="001D6B45">
      <w:pPr>
        <w:spacing w:after="200" w:line="276" w:lineRule="auto"/>
        <w:contextualSpacing/>
        <w:jc w:val="both"/>
        <w:rPr>
          <w:b/>
          <w:sz w:val="28"/>
          <w:u w:val="single"/>
        </w:rPr>
      </w:pPr>
    </w:p>
    <w:p w14:paraId="584A6532" w14:textId="5A5A4E5D" w:rsidR="00223485" w:rsidRPr="009554A7" w:rsidRDefault="00223485" w:rsidP="001D6B45">
      <w:pPr>
        <w:spacing w:after="200" w:line="276" w:lineRule="auto"/>
        <w:contextualSpacing/>
        <w:jc w:val="both"/>
      </w:pPr>
      <w:r w:rsidRPr="009554A7">
        <w:rPr>
          <w:b/>
          <w:sz w:val="28"/>
          <w:u w:val="single"/>
        </w:rPr>
        <w:lastRenderedPageBreak/>
        <w:t xml:space="preserve">Experiment </w:t>
      </w:r>
      <w:r w:rsidR="00EC2FFA" w:rsidRPr="009554A7">
        <w:rPr>
          <w:b/>
          <w:sz w:val="28"/>
          <w:u w:val="single"/>
        </w:rPr>
        <w:t>2</w:t>
      </w:r>
      <w:r w:rsidRPr="009554A7">
        <w:rPr>
          <w:b/>
          <w:sz w:val="28"/>
          <w:u w:val="single"/>
        </w:rPr>
        <w:t xml:space="preserve"> (</w:t>
      </w:r>
      <w:proofErr w:type="spellStart"/>
      <w:r w:rsidRPr="009554A7">
        <w:rPr>
          <w:b/>
          <w:sz w:val="28"/>
          <w:u w:val="single"/>
        </w:rPr>
        <w:t>iia</w:t>
      </w:r>
      <w:proofErr w:type="spellEnd"/>
      <w:r w:rsidRPr="009554A7">
        <w:rPr>
          <w:b/>
          <w:sz w:val="28"/>
          <w:u w:val="single"/>
        </w:rPr>
        <w:t>): Measurement of Respirable Suspended Particulates (RSP)</w:t>
      </w:r>
    </w:p>
    <w:p w14:paraId="39190AF4" w14:textId="77777777" w:rsidR="00223485" w:rsidRPr="009554A7" w:rsidRDefault="00223485" w:rsidP="0064748A">
      <w:pPr>
        <w:rPr>
          <w:b/>
          <w:i/>
        </w:rPr>
      </w:pPr>
    </w:p>
    <w:p w14:paraId="10C5F9AD" w14:textId="5EF650A4" w:rsidR="00223485" w:rsidRPr="009554A7" w:rsidRDefault="00223485" w:rsidP="0064748A">
      <w:r w:rsidRPr="009554A7">
        <w:rPr>
          <w:b/>
          <w:i/>
        </w:rPr>
        <w:t>Results</w:t>
      </w:r>
      <w:r w:rsidR="00246AFE" w:rsidRPr="009554A7">
        <w:rPr>
          <w:b/>
          <w:i/>
        </w:rPr>
        <w:t xml:space="preserve"> </w:t>
      </w:r>
      <w:r w:rsidR="00246AFE" w:rsidRPr="009554A7">
        <w:t>(</w:t>
      </w:r>
      <w:r w:rsidR="00813A3B" w:rsidRPr="009554A7">
        <w:t>1</w:t>
      </w:r>
      <w:r w:rsidR="00246AFE" w:rsidRPr="009554A7">
        <w:t xml:space="preserve"> marks)</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47"/>
        <w:gridCol w:w="2019"/>
        <w:gridCol w:w="2019"/>
        <w:gridCol w:w="2060"/>
      </w:tblGrid>
      <w:tr w:rsidR="009554A7" w:rsidRPr="009554A7" w14:paraId="10363D5D" w14:textId="77777777" w:rsidTr="003E3A5B">
        <w:tc>
          <w:tcPr>
            <w:tcW w:w="2228" w:type="dxa"/>
          </w:tcPr>
          <w:p w14:paraId="16081CD2" w14:textId="77777777" w:rsidR="00223485" w:rsidRPr="009554A7" w:rsidRDefault="00223485" w:rsidP="003E3A5B">
            <w:pPr>
              <w:pStyle w:val="a7"/>
              <w:ind w:leftChars="0" w:left="0"/>
              <w:jc w:val="center"/>
            </w:pPr>
            <w:r w:rsidRPr="009554A7">
              <w:rPr>
                <w:szCs w:val="22"/>
              </w:rPr>
              <w:t>Trial 1 (mg/m</w:t>
            </w:r>
            <w:r w:rsidRPr="009554A7">
              <w:rPr>
                <w:szCs w:val="22"/>
                <w:vertAlign w:val="superscript"/>
              </w:rPr>
              <w:t>3</w:t>
            </w:r>
            <w:r w:rsidRPr="009554A7">
              <w:rPr>
                <w:szCs w:val="22"/>
              </w:rPr>
              <w:t>)</w:t>
            </w:r>
          </w:p>
        </w:tc>
        <w:tc>
          <w:tcPr>
            <w:tcW w:w="2194" w:type="dxa"/>
          </w:tcPr>
          <w:p w14:paraId="504655E4" w14:textId="77777777" w:rsidR="00223485" w:rsidRPr="009554A7" w:rsidRDefault="00223485" w:rsidP="00E00828">
            <w:pPr>
              <w:pStyle w:val="a7"/>
              <w:ind w:leftChars="0" w:left="0"/>
              <w:jc w:val="center"/>
            </w:pPr>
            <w:r w:rsidRPr="009554A7">
              <w:rPr>
                <w:szCs w:val="22"/>
              </w:rPr>
              <w:t>Trial 2 (mg/m</w:t>
            </w:r>
            <w:r w:rsidRPr="009554A7">
              <w:rPr>
                <w:szCs w:val="22"/>
                <w:vertAlign w:val="superscript"/>
              </w:rPr>
              <w:t>3</w:t>
            </w:r>
            <w:r w:rsidRPr="009554A7">
              <w:rPr>
                <w:szCs w:val="22"/>
              </w:rPr>
              <w:t>)</w:t>
            </w:r>
          </w:p>
        </w:tc>
        <w:tc>
          <w:tcPr>
            <w:tcW w:w="2194" w:type="dxa"/>
          </w:tcPr>
          <w:p w14:paraId="3559EF1C" w14:textId="77777777" w:rsidR="00223485" w:rsidRPr="009554A7" w:rsidRDefault="00223485" w:rsidP="00E00828">
            <w:pPr>
              <w:pStyle w:val="a7"/>
              <w:ind w:leftChars="0" w:left="0"/>
              <w:jc w:val="center"/>
            </w:pPr>
            <w:r w:rsidRPr="009554A7">
              <w:rPr>
                <w:szCs w:val="22"/>
              </w:rPr>
              <w:t>Trial 3 (mg/m</w:t>
            </w:r>
            <w:r w:rsidRPr="009554A7">
              <w:rPr>
                <w:szCs w:val="22"/>
                <w:vertAlign w:val="superscript"/>
              </w:rPr>
              <w:t>3</w:t>
            </w:r>
            <w:r w:rsidRPr="009554A7">
              <w:rPr>
                <w:szCs w:val="22"/>
              </w:rPr>
              <w:t>)</w:t>
            </w:r>
          </w:p>
        </w:tc>
        <w:tc>
          <w:tcPr>
            <w:tcW w:w="2240" w:type="dxa"/>
          </w:tcPr>
          <w:p w14:paraId="5636D27F" w14:textId="77777777" w:rsidR="00223485" w:rsidRPr="009554A7" w:rsidRDefault="00223485" w:rsidP="003E3A5B">
            <w:pPr>
              <w:pStyle w:val="a7"/>
              <w:ind w:leftChars="0" w:left="0"/>
              <w:jc w:val="center"/>
            </w:pPr>
            <w:r w:rsidRPr="009554A7">
              <w:rPr>
                <w:szCs w:val="22"/>
              </w:rPr>
              <w:t>Average (mg/m</w:t>
            </w:r>
            <w:r w:rsidRPr="009554A7">
              <w:rPr>
                <w:szCs w:val="22"/>
                <w:vertAlign w:val="superscript"/>
              </w:rPr>
              <w:t>3</w:t>
            </w:r>
            <w:r w:rsidRPr="009554A7">
              <w:rPr>
                <w:szCs w:val="22"/>
              </w:rPr>
              <w:t>)</w:t>
            </w:r>
          </w:p>
        </w:tc>
      </w:tr>
      <w:tr w:rsidR="00223485" w:rsidRPr="009554A7" w14:paraId="2266E5D2" w14:textId="77777777" w:rsidTr="003E3A5B">
        <w:tc>
          <w:tcPr>
            <w:tcW w:w="2228" w:type="dxa"/>
          </w:tcPr>
          <w:p w14:paraId="0BDCC97E" w14:textId="77777777" w:rsidR="00223485" w:rsidRPr="009554A7" w:rsidRDefault="00223485" w:rsidP="0064748A">
            <w:pPr>
              <w:pStyle w:val="a7"/>
            </w:pPr>
          </w:p>
        </w:tc>
        <w:tc>
          <w:tcPr>
            <w:tcW w:w="2194" w:type="dxa"/>
          </w:tcPr>
          <w:p w14:paraId="302A9CCC" w14:textId="77777777" w:rsidR="00223485" w:rsidRPr="009554A7" w:rsidRDefault="00223485" w:rsidP="0064748A">
            <w:pPr>
              <w:pStyle w:val="a7"/>
            </w:pPr>
          </w:p>
        </w:tc>
        <w:tc>
          <w:tcPr>
            <w:tcW w:w="2194" w:type="dxa"/>
          </w:tcPr>
          <w:p w14:paraId="6DCE1686" w14:textId="77777777" w:rsidR="00223485" w:rsidRPr="009554A7" w:rsidRDefault="00223485" w:rsidP="0064748A">
            <w:pPr>
              <w:pStyle w:val="a7"/>
            </w:pPr>
          </w:p>
        </w:tc>
        <w:tc>
          <w:tcPr>
            <w:tcW w:w="2240" w:type="dxa"/>
          </w:tcPr>
          <w:p w14:paraId="1642F969" w14:textId="77777777" w:rsidR="00223485" w:rsidRPr="009554A7" w:rsidRDefault="00223485" w:rsidP="0064748A">
            <w:pPr>
              <w:pStyle w:val="a7"/>
            </w:pPr>
          </w:p>
        </w:tc>
      </w:tr>
    </w:tbl>
    <w:p w14:paraId="608B775D" w14:textId="77777777" w:rsidR="00223485" w:rsidRPr="009554A7" w:rsidRDefault="00223485" w:rsidP="0064748A">
      <w:pPr>
        <w:pStyle w:val="a7"/>
      </w:pPr>
    </w:p>
    <w:p w14:paraId="616F0EF6" w14:textId="77777777" w:rsidR="00223485" w:rsidRPr="009554A7" w:rsidRDefault="00223485" w:rsidP="004B75A8">
      <w:r w:rsidRPr="009554A7">
        <w:t>Note:</w:t>
      </w:r>
    </w:p>
    <w:p w14:paraId="7C9DEDF2" w14:textId="6B1F23CC" w:rsidR="00223485" w:rsidRPr="009554A7" w:rsidRDefault="00223485" w:rsidP="002B7ED0">
      <w:pPr>
        <w:pStyle w:val="a7"/>
        <w:numPr>
          <w:ilvl w:val="0"/>
          <w:numId w:val="63"/>
        </w:numPr>
        <w:ind w:leftChars="0" w:left="720"/>
        <w:jc w:val="both"/>
      </w:pPr>
      <w:r w:rsidRPr="009554A7">
        <w:t>For teaching purpose, reading</w:t>
      </w:r>
      <w:r w:rsidR="00631335" w:rsidRPr="009554A7">
        <w:t>s are recorded in 6</w:t>
      </w:r>
      <w:r w:rsidRPr="009554A7">
        <w:t>0 seconds</w:t>
      </w:r>
      <w:r w:rsidR="00987EE2" w:rsidRPr="009554A7">
        <w:t xml:space="preserve"> instead of 8-hour</w:t>
      </w:r>
      <w:r w:rsidRPr="009554A7">
        <w:t xml:space="preserve"> average according to the Hong Kong Indoor Air Quality Objectives for Offices and Public Places.</w:t>
      </w:r>
    </w:p>
    <w:p w14:paraId="51BE6369" w14:textId="77777777" w:rsidR="00223485" w:rsidRPr="009554A7" w:rsidRDefault="00223485" w:rsidP="0064748A">
      <w:pPr>
        <w:pStyle w:val="a7"/>
      </w:pPr>
    </w:p>
    <w:p w14:paraId="0FF88EC9" w14:textId="77777777" w:rsidR="00223485" w:rsidRPr="009554A7" w:rsidRDefault="00223485" w:rsidP="0064748A">
      <w:pPr>
        <w:rPr>
          <w:b/>
          <w:i/>
        </w:rPr>
      </w:pPr>
      <w:r w:rsidRPr="009554A7">
        <w:rPr>
          <w:b/>
          <w:i/>
        </w:rPr>
        <w:t xml:space="preserve">Questions </w:t>
      </w:r>
    </w:p>
    <w:p w14:paraId="4D8A6E1D" w14:textId="222F5751" w:rsidR="00223485" w:rsidRPr="009554A7" w:rsidRDefault="00223485" w:rsidP="00346D6F">
      <w:pPr>
        <w:pStyle w:val="a7"/>
        <w:numPr>
          <w:ilvl w:val="0"/>
          <w:numId w:val="42"/>
        </w:numPr>
        <w:spacing w:after="200" w:line="276" w:lineRule="auto"/>
        <w:ind w:leftChars="0"/>
        <w:contextualSpacing/>
        <w:jc w:val="both"/>
      </w:pPr>
      <w:r w:rsidRPr="009554A7">
        <w:t>Based on the Hong Kong Indoor Air Quality Objectives for Offices and Public Places in Appendix B, please tick the box(es) if the measured value meets the 8-hour average objectives.</w:t>
      </w:r>
      <w:r w:rsidR="00246AFE" w:rsidRPr="009554A7">
        <w:t xml:space="preserve"> (</w:t>
      </w:r>
      <w:r w:rsidR="00813A3B" w:rsidRPr="009554A7">
        <w:t>1</w:t>
      </w:r>
      <w:r w:rsidR="00246AFE" w:rsidRPr="009554A7">
        <w:t xml:space="preserve"> marks)</w:t>
      </w:r>
    </w:p>
    <w:p w14:paraId="52AF381C" w14:textId="77777777" w:rsidR="00223485" w:rsidRPr="009554A7" w:rsidRDefault="00223485" w:rsidP="00056F30">
      <w:pPr>
        <w:pStyle w:val="a7"/>
        <w:spacing w:after="200" w:line="276" w:lineRule="auto"/>
        <w:ind w:leftChars="0" w:left="720"/>
        <w:contextualSpacing/>
        <w:jc w:val="both"/>
      </w:pPr>
      <w:r w:rsidRPr="009554A7">
        <w:t>Note: 1 mg/m</w:t>
      </w:r>
      <w:r w:rsidRPr="009554A7">
        <w:rPr>
          <w:vertAlign w:val="superscript"/>
        </w:rPr>
        <w:t>3</w:t>
      </w:r>
      <w:r w:rsidRPr="009554A7">
        <w:t xml:space="preserve"> = 1000 µg/m</w:t>
      </w:r>
      <w:r w:rsidRPr="009554A7">
        <w:rPr>
          <w:vertAlign w:val="superscript"/>
        </w:rPr>
        <w:t>3</w:t>
      </w: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50"/>
        <w:gridCol w:w="2340"/>
        <w:gridCol w:w="2637"/>
      </w:tblGrid>
      <w:tr w:rsidR="009554A7" w:rsidRPr="009554A7" w14:paraId="46DDD00E" w14:textId="77777777" w:rsidTr="003E3A5B">
        <w:trPr>
          <w:trHeight w:val="313"/>
          <w:jc w:val="right"/>
        </w:trPr>
        <w:tc>
          <w:tcPr>
            <w:tcW w:w="3150" w:type="dxa"/>
            <w:vMerge w:val="restart"/>
            <w:vAlign w:val="center"/>
          </w:tcPr>
          <w:p w14:paraId="27086164" w14:textId="77777777" w:rsidR="00223485" w:rsidRPr="009554A7" w:rsidRDefault="00223485" w:rsidP="003E3A5B">
            <w:pPr>
              <w:pStyle w:val="a7"/>
              <w:ind w:leftChars="0" w:left="0"/>
              <w:jc w:val="center"/>
            </w:pPr>
            <w:r w:rsidRPr="009554A7">
              <w:rPr>
                <w:szCs w:val="22"/>
              </w:rPr>
              <w:t>Parameter</w:t>
            </w:r>
          </w:p>
        </w:tc>
        <w:tc>
          <w:tcPr>
            <w:tcW w:w="4977" w:type="dxa"/>
            <w:gridSpan w:val="2"/>
          </w:tcPr>
          <w:p w14:paraId="078CFD4B" w14:textId="77777777" w:rsidR="00223485" w:rsidRPr="009554A7" w:rsidRDefault="00223485" w:rsidP="003E3A5B">
            <w:pPr>
              <w:pStyle w:val="a7"/>
              <w:ind w:leftChars="0" w:left="0"/>
              <w:jc w:val="center"/>
            </w:pPr>
            <w:r w:rsidRPr="009554A7">
              <w:rPr>
                <w:szCs w:val="22"/>
              </w:rPr>
              <w:t>8-hour average</w:t>
            </w:r>
          </w:p>
        </w:tc>
      </w:tr>
      <w:tr w:rsidR="009554A7" w:rsidRPr="009554A7" w14:paraId="529FF722" w14:textId="77777777" w:rsidTr="003E3A5B">
        <w:trPr>
          <w:trHeight w:val="153"/>
          <w:jc w:val="right"/>
        </w:trPr>
        <w:tc>
          <w:tcPr>
            <w:tcW w:w="3150" w:type="dxa"/>
            <w:vMerge/>
          </w:tcPr>
          <w:p w14:paraId="46839090" w14:textId="77777777" w:rsidR="00223485" w:rsidRPr="009554A7" w:rsidRDefault="00223485" w:rsidP="003E3A5B">
            <w:pPr>
              <w:pStyle w:val="a7"/>
              <w:ind w:leftChars="0" w:left="0"/>
            </w:pPr>
          </w:p>
        </w:tc>
        <w:tc>
          <w:tcPr>
            <w:tcW w:w="2340" w:type="dxa"/>
            <w:vAlign w:val="center"/>
          </w:tcPr>
          <w:p w14:paraId="404DB83C" w14:textId="77777777" w:rsidR="00223485" w:rsidRPr="009554A7" w:rsidRDefault="00223485" w:rsidP="003E3A5B">
            <w:pPr>
              <w:pStyle w:val="a7"/>
              <w:ind w:leftChars="0" w:left="0"/>
              <w:jc w:val="center"/>
            </w:pPr>
            <w:r w:rsidRPr="009554A7">
              <w:rPr>
                <w:szCs w:val="22"/>
              </w:rPr>
              <w:t>Excellent Class</w:t>
            </w:r>
          </w:p>
        </w:tc>
        <w:tc>
          <w:tcPr>
            <w:tcW w:w="2637" w:type="dxa"/>
            <w:vAlign w:val="center"/>
          </w:tcPr>
          <w:p w14:paraId="00A19A10" w14:textId="77777777" w:rsidR="00223485" w:rsidRPr="009554A7" w:rsidRDefault="00223485" w:rsidP="003E3A5B">
            <w:pPr>
              <w:pStyle w:val="a7"/>
              <w:ind w:leftChars="0" w:left="0"/>
              <w:jc w:val="center"/>
            </w:pPr>
            <w:r w:rsidRPr="009554A7">
              <w:rPr>
                <w:szCs w:val="22"/>
              </w:rPr>
              <w:t>Good Class</w:t>
            </w:r>
          </w:p>
        </w:tc>
      </w:tr>
      <w:tr w:rsidR="00223485" w:rsidRPr="009554A7" w14:paraId="68DB471F" w14:textId="77777777" w:rsidTr="003E3A5B">
        <w:trPr>
          <w:trHeight w:val="300"/>
          <w:jc w:val="right"/>
        </w:trPr>
        <w:tc>
          <w:tcPr>
            <w:tcW w:w="3150" w:type="dxa"/>
          </w:tcPr>
          <w:p w14:paraId="5DD8AA58" w14:textId="77777777" w:rsidR="00223485" w:rsidRPr="009554A7" w:rsidRDefault="00223485" w:rsidP="003E3A5B">
            <w:pPr>
              <w:pStyle w:val="a7"/>
              <w:ind w:leftChars="0" w:left="0"/>
              <w:jc w:val="center"/>
            </w:pPr>
            <w:r w:rsidRPr="009554A7">
              <w:rPr>
                <w:szCs w:val="22"/>
              </w:rPr>
              <w:t>Respirable Suspended Particulates (RSP)</w:t>
            </w:r>
          </w:p>
        </w:tc>
        <w:tc>
          <w:tcPr>
            <w:tcW w:w="2340" w:type="dxa"/>
          </w:tcPr>
          <w:p w14:paraId="5C0BD2DA" w14:textId="77777777" w:rsidR="00223485" w:rsidRPr="009554A7" w:rsidRDefault="00223485" w:rsidP="0064748A">
            <w:pPr>
              <w:pStyle w:val="a7"/>
            </w:pPr>
          </w:p>
        </w:tc>
        <w:tc>
          <w:tcPr>
            <w:tcW w:w="2637" w:type="dxa"/>
          </w:tcPr>
          <w:p w14:paraId="4CA4C9B7" w14:textId="77777777" w:rsidR="00223485" w:rsidRPr="009554A7" w:rsidRDefault="00223485" w:rsidP="0064748A">
            <w:pPr>
              <w:pStyle w:val="a7"/>
            </w:pPr>
          </w:p>
        </w:tc>
      </w:tr>
    </w:tbl>
    <w:p w14:paraId="3F4461B4" w14:textId="77777777" w:rsidR="00223485" w:rsidRPr="009554A7" w:rsidRDefault="00223485" w:rsidP="0064748A"/>
    <w:p w14:paraId="721D91EB" w14:textId="57CF6C09" w:rsidR="00060583" w:rsidRPr="009554A7" w:rsidRDefault="00060583" w:rsidP="00060583">
      <w:pPr>
        <w:pStyle w:val="a7"/>
        <w:numPr>
          <w:ilvl w:val="0"/>
          <w:numId w:val="42"/>
        </w:numPr>
        <w:spacing w:line="276" w:lineRule="auto"/>
        <w:ind w:leftChars="0"/>
        <w:contextualSpacing/>
        <w:jc w:val="both"/>
      </w:pPr>
      <w:r w:rsidRPr="009554A7">
        <w:t>Beijing has started the measurement of PM</w:t>
      </w:r>
      <w:r w:rsidRPr="009554A7">
        <w:softHyphen/>
      </w:r>
      <w:r w:rsidRPr="009554A7">
        <w:rPr>
          <w:vertAlign w:val="subscript"/>
        </w:rPr>
        <w:t>2.5</w:t>
      </w:r>
      <w:r w:rsidRPr="009554A7">
        <w:rPr>
          <w:vertAlign w:val="subscript"/>
        </w:rPr>
        <w:softHyphen/>
      </w:r>
      <w:r w:rsidRPr="009554A7">
        <w:t xml:space="preserve"> as one of </w:t>
      </w:r>
      <w:r w:rsidR="008D2C73" w:rsidRPr="009554A7">
        <w:t xml:space="preserve">the </w:t>
      </w:r>
      <w:r w:rsidRPr="009554A7">
        <w:t xml:space="preserve">indicators for air quality since 2012. </w:t>
      </w:r>
      <w:r w:rsidR="00C1439E" w:rsidRPr="009554A7">
        <w:t xml:space="preserve">Do you agree that </w:t>
      </w:r>
      <w:r w:rsidRPr="009554A7">
        <w:t>PM</w:t>
      </w:r>
      <w:r w:rsidRPr="009554A7">
        <w:rPr>
          <w:vertAlign w:val="subscript"/>
        </w:rPr>
        <w:t>2.5</w:t>
      </w:r>
      <w:r w:rsidRPr="009554A7">
        <w:t xml:space="preserve"> poses greater health risks to human than that of PM</w:t>
      </w:r>
      <w:r w:rsidRPr="009554A7">
        <w:rPr>
          <w:vertAlign w:val="subscript"/>
        </w:rPr>
        <w:t>10</w:t>
      </w:r>
      <w:r w:rsidRPr="009554A7">
        <w:t xml:space="preserve"> </w:t>
      </w:r>
      <w:r w:rsidR="00C1439E" w:rsidRPr="009554A7">
        <w:t>and why?</w:t>
      </w:r>
      <w:r w:rsidRPr="009554A7">
        <w:t xml:space="preserve"> If </w:t>
      </w:r>
      <w:r w:rsidR="00C1439E" w:rsidRPr="009554A7">
        <w:t>yes</w:t>
      </w:r>
      <w:r w:rsidRPr="009554A7">
        <w:t>, do we still need to measure PM</w:t>
      </w:r>
      <w:r w:rsidRPr="009554A7">
        <w:rPr>
          <w:vertAlign w:val="subscript"/>
        </w:rPr>
        <w:t>10</w:t>
      </w:r>
      <w:r w:rsidRPr="009554A7">
        <w:t>? (</w:t>
      </w:r>
      <w:r w:rsidR="00813A3B" w:rsidRPr="009554A7">
        <w:t>2</w:t>
      </w:r>
      <w:r w:rsidRPr="009554A7">
        <w:t xml:space="preserve"> marks)</w:t>
      </w:r>
    </w:p>
    <w:p w14:paraId="693238D8" w14:textId="77777777" w:rsidR="00223485" w:rsidRPr="009554A7" w:rsidRDefault="00223485" w:rsidP="00060551">
      <w:pPr>
        <w:pStyle w:val="a7"/>
        <w:spacing w:after="200" w:line="276" w:lineRule="auto"/>
        <w:ind w:leftChars="0" w:left="720"/>
        <w:contextualSpacing/>
        <w:jc w:val="both"/>
      </w:pPr>
      <w:r w:rsidRPr="009554A7">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6BBADFB" w14:textId="77777777" w:rsidR="00223485" w:rsidRPr="009554A7" w:rsidRDefault="00223485" w:rsidP="006F4A14">
      <w:pPr>
        <w:pStyle w:val="a7"/>
        <w:spacing w:after="200" w:line="276" w:lineRule="auto"/>
        <w:ind w:leftChars="0" w:left="720"/>
        <w:contextualSpacing/>
        <w:jc w:val="both"/>
      </w:pPr>
      <w:r w:rsidRPr="009554A7">
        <w:t>__________________________________________________________________</w:t>
      </w:r>
    </w:p>
    <w:p w14:paraId="290E4529" w14:textId="77777777" w:rsidR="002A249C" w:rsidRPr="009554A7" w:rsidRDefault="00223485" w:rsidP="00BD10BB">
      <w:pPr>
        <w:pStyle w:val="a7"/>
        <w:spacing w:line="276" w:lineRule="auto"/>
        <w:ind w:leftChars="0" w:left="720"/>
        <w:contextualSpacing/>
        <w:jc w:val="both"/>
      </w:pPr>
      <w:r w:rsidRPr="009554A7">
        <w:t>__________________________________________________________________</w:t>
      </w:r>
    </w:p>
    <w:p w14:paraId="7FBDD56F" w14:textId="11DDCD95" w:rsidR="00223485" w:rsidRPr="009554A7" w:rsidRDefault="002A249C" w:rsidP="002A249C">
      <w:pPr>
        <w:pStyle w:val="a7"/>
        <w:spacing w:line="276" w:lineRule="auto"/>
        <w:ind w:leftChars="0" w:left="0"/>
        <w:contextualSpacing/>
        <w:jc w:val="both"/>
      </w:pPr>
      <w:r w:rsidRPr="009554A7">
        <w:br w:type="page"/>
      </w:r>
      <w:r w:rsidR="00223485" w:rsidRPr="009554A7">
        <w:rPr>
          <w:b/>
          <w:sz w:val="28"/>
          <w:u w:val="single"/>
        </w:rPr>
        <w:lastRenderedPageBreak/>
        <w:t xml:space="preserve">Experiment </w:t>
      </w:r>
      <w:r w:rsidR="00EC2FFA" w:rsidRPr="009554A7">
        <w:rPr>
          <w:b/>
          <w:sz w:val="28"/>
          <w:u w:val="single"/>
        </w:rPr>
        <w:t>2</w:t>
      </w:r>
      <w:r w:rsidR="00223485" w:rsidRPr="009554A7">
        <w:rPr>
          <w:b/>
          <w:sz w:val="28"/>
          <w:u w:val="single"/>
        </w:rPr>
        <w:t xml:space="preserve"> (</w:t>
      </w:r>
      <w:proofErr w:type="spellStart"/>
      <w:r w:rsidR="00223485" w:rsidRPr="009554A7">
        <w:rPr>
          <w:b/>
          <w:sz w:val="28"/>
          <w:u w:val="single"/>
        </w:rPr>
        <w:t>iib</w:t>
      </w:r>
      <w:proofErr w:type="spellEnd"/>
      <w:r w:rsidR="00223485" w:rsidRPr="009554A7">
        <w:rPr>
          <w:b/>
          <w:sz w:val="28"/>
          <w:u w:val="single"/>
        </w:rPr>
        <w:t>): Measurement of Total Volatile Organic Compounds (TVOC)</w:t>
      </w:r>
    </w:p>
    <w:p w14:paraId="30B20E51" w14:textId="77777777" w:rsidR="00223485" w:rsidRPr="009554A7" w:rsidRDefault="00223485" w:rsidP="0064748A">
      <w:pPr>
        <w:rPr>
          <w:b/>
          <w:i/>
        </w:rPr>
      </w:pPr>
    </w:p>
    <w:p w14:paraId="4A8B6CFF" w14:textId="34C20711" w:rsidR="00223485" w:rsidRPr="009554A7" w:rsidRDefault="00223485" w:rsidP="00867841">
      <w:pPr>
        <w:rPr>
          <w:b/>
          <w:i/>
        </w:rPr>
      </w:pPr>
      <w:r w:rsidRPr="009554A7">
        <w:rPr>
          <w:b/>
          <w:i/>
        </w:rPr>
        <w:t>Results</w:t>
      </w:r>
      <w:r w:rsidR="00060583" w:rsidRPr="009554A7">
        <w:rPr>
          <w:b/>
          <w:i/>
        </w:rPr>
        <w:t xml:space="preserve"> </w:t>
      </w:r>
      <w:r w:rsidR="00060583" w:rsidRPr="009554A7">
        <w:t>(</w:t>
      </w:r>
      <w:r w:rsidR="00813A3B" w:rsidRPr="009554A7">
        <w:t>1</w:t>
      </w:r>
      <w:r w:rsidR="00060583" w:rsidRPr="009554A7">
        <w:t xml:space="preserve"> marks)</w:t>
      </w:r>
    </w:p>
    <w:tbl>
      <w:tblPr>
        <w:tblW w:w="8124"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998"/>
        <w:gridCol w:w="2070"/>
        <w:gridCol w:w="2070"/>
        <w:gridCol w:w="1986"/>
      </w:tblGrid>
      <w:tr w:rsidR="009554A7" w:rsidRPr="009554A7" w14:paraId="5E07258F" w14:textId="77777777" w:rsidTr="00346D6F">
        <w:tc>
          <w:tcPr>
            <w:tcW w:w="1998" w:type="dxa"/>
          </w:tcPr>
          <w:p w14:paraId="61E14C53" w14:textId="77777777" w:rsidR="00223485" w:rsidRPr="009554A7" w:rsidRDefault="00223485" w:rsidP="00346D6F">
            <w:pPr>
              <w:pStyle w:val="a7"/>
              <w:ind w:leftChars="0" w:left="0"/>
              <w:jc w:val="center"/>
            </w:pPr>
            <w:r w:rsidRPr="009554A7">
              <w:rPr>
                <w:szCs w:val="22"/>
              </w:rPr>
              <w:t>Trial 1 (</w:t>
            </w:r>
            <w:proofErr w:type="spellStart"/>
            <w:r w:rsidRPr="009554A7">
              <w:rPr>
                <w:szCs w:val="22"/>
              </w:rPr>
              <w:t>ppb</w:t>
            </w:r>
            <w:r w:rsidRPr="009554A7">
              <w:rPr>
                <w:szCs w:val="22"/>
                <w:vertAlign w:val="subscript"/>
              </w:rPr>
              <w:t>v</w:t>
            </w:r>
            <w:proofErr w:type="spellEnd"/>
            <w:r w:rsidRPr="009554A7">
              <w:rPr>
                <w:szCs w:val="22"/>
              </w:rPr>
              <w:t>)</w:t>
            </w:r>
          </w:p>
        </w:tc>
        <w:tc>
          <w:tcPr>
            <w:tcW w:w="2070" w:type="dxa"/>
          </w:tcPr>
          <w:p w14:paraId="1B39F641" w14:textId="77777777" w:rsidR="00223485" w:rsidRPr="009554A7" w:rsidRDefault="00223485" w:rsidP="00346D6F">
            <w:pPr>
              <w:pStyle w:val="a7"/>
              <w:ind w:leftChars="0" w:left="0"/>
              <w:jc w:val="center"/>
            </w:pPr>
            <w:r w:rsidRPr="009554A7">
              <w:rPr>
                <w:szCs w:val="22"/>
              </w:rPr>
              <w:t>Trial 2 (</w:t>
            </w:r>
            <w:proofErr w:type="spellStart"/>
            <w:r w:rsidRPr="009554A7">
              <w:rPr>
                <w:szCs w:val="22"/>
              </w:rPr>
              <w:t>ppb</w:t>
            </w:r>
            <w:r w:rsidRPr="009554A7">
              <w:rPr>
                <w:szCs w:val="22"/>
                <w:vertAlign w:val="subscript"/>
              </w:rPr>
              <w:t>v</w:t>
            </w:r>
            <w:proofErr w:type="spellEnd"/>
            <w:r w:rsidRPr="009554A7">
              <w:rPr>
                <w:szCs w:val="22"/>
              </w:rPr>
              <w:t>)</w:t>
            </w:r>
          </w:p>
        </w:tc>
        <w:tc>
          <w:tcPr>
            <w:tcW w:w="2070" w:type="dxa"/>
          </w:tcPr>
          <w:p w14:paraId="19A8D6E2" w14:textId="77777777" w:rsidR="00223485" w:rsidRPr="009554A7" w:rsidRDefault="00223485" w:rsidP="00346D6F">
            <w:pPr>
              <w:pStyle w:val="a7"/>
              <w:ind w:leftChars="0" w:left="0"/>
              <w:jc w:val="center"/>
            </w:pPr>
            <w:r w:rsidRPr="009554A7">
              <w:rPr>
                <w:szCs w:val="22"/>
              </w:rPr>
              <w:t>Trial 3 (</w:t>
            </w:r>
            <w:proofErr w:type="spellStart"/>
            <w:r w:rsidRPr="009554A7">
              <w:rPr>
                <w:szCs w:val="22"/>
              </w:rPr>
              <w:t>ppb</w:t>
            </w:r>
            <w:r w:rsidRPr="009554A7">
              <w:rPr>
                <w:szCs w:val="22"/>
                <w:vertAlign w:val="subscript"/>
              </w:rPr>
              <w:t>v</w:t>
            </w:r>
            <w:proofErr w:type="spellEnd"/>
            <w:r w:rsidRPr="009554A7">
              <w:rPr>
                <w:szCs w:val="22"/>
              </w:rPr>
              <w:t>)</w:t>
            </w:r>
          </w:p>
        </w:tc>
        <w:tc>
          <w:tcPr>
            <w:tcW w:w="1986" w:type="dxa"/>
          </w:tcPr>
          <w:p w14:paraId="7D486993" w14:textId="77777777" w:rsidR="00223485" w:rsidRPr="009554A7" w:rsidRDefault="00223485" w:rsidP="00346D6F">
            <w:pPr>
              <w:pStyle w:val="a7"/>
              <w:ind w:leftChars="0" w:left="0"/>
              <w:jc w:val="center"/>
            </w:pPr>
            <w:r w:rsidRPr="009554A7">
              <w:rPr>
                <w:szCs w:val="22"/>
              </w:rPr>
              <w:t>Average (</w:t>
            </w:r>
            <w:proofErr w:type="spellStart"/>
            <w:r w:rsidRPr="009554A7">
              <w:rPr>
                <w:szCs w:val="22"/>
              </w:rPr>
              <w:t>ppb</w:t>
            </w:r>
            <w:r w:rsidRPr="009554A7">
              <w:rPr>
                <w:szCs w:val="22"/>
                <w:vertAlign w:val="subscript"/>
              </w:rPr>
              <w:t>v</w:t>
            </w:r>
            <w:proofErr w:type="spellEnd"/>
            <w:r w:rsidRPr="009554A7">
              <w:rPr>
                <w:szCs w:val="22"/>
              </w:rPr>
              <w:t>)</w:t>
            </w:r>
          </w:p>
        </w:tc>
      </w:tr>
      <w:tr w:rsidR="00223485" w:rsidRPr="009554A7" w14:paraId="4C305AAA" w14:textId="77777777" w:rsidTr="00346D6F">
        <w:tc>
          <w:tcPr>
            <w:tcW w:w="1998" w:type="dxa"/>
          </w:tcPr>
          <w:p w14:paraId="5338D436" w14:textId="77777777" w:rsidR="00223485" w:rsidRPr="009554A7" w:rsidRDefault="00223485" w:rsidP="00971533">
            <w:pPr>
              <w:pStyle w:val="a7"/>
            </w:pPr>
          </w:p>
        </w:tc>
        <w:tc>
          <w:tcPr>
            <w:tcW w:w="2070" w:type="dxa"/>
          </w:tcPr>
          <w:p w14:paraId="4631FFB9" w14:textId="77777777" w:rsidR="00223485" w:rsidRPr="009554A7" w:rsidRDefault="00223485" w:rsidP="00971533">
            <w:pPr>
              <w:pStyle w:val="a7"/>
            </w:pPr>
          </w:p>
        </w:tc>
        <w:tc>
          <w:tcPr>
            <w:tcW w:w="2070" w:type="dxa"/>
          </w:tcPr>
          <w:p w14:paraId="072C2976" w14:textId="77777777" w:rsidR="00223485" w:rsidRPr="009554A7" w:rsidRDefault="00223485" w:rsidP="00971533">
            <w:pPr>
              <w:pStyle w:val="a7"/>
            </w:pPr>
          </w:p>
        </w:tc>
        <w:tc>
          <w:tcPr>
            <w:tcW w:w="1986" w:type="dxa"/>
          </w:tcPr>
          <w:p w14:paraId="443F51C2" w14:textId="77777777" w:rsidR="00223485" w:rsidRPr="009554A7" w:rsidRDefault="00223485" w:rsidP="00971533">
            <w:pPr>
              <w:pStyle w:val="a7"/>
            </w:pPr>
          </w:p>
        </w:tc>
      </w:tr>
    </w:tbl>
    <w:p w14:paraId="1B703229" w14:textId="77777777" w:rsidR="00223485" w:rsidRPr="009554A7" w:rsidRDefault="00223485" w:rsidP="004B75A8"/>
    <w:p w14:paraId="3A411A0C" w14:textId="77777777" w:rsidR="00223485" w:rsidRPr="009554A7" w:rsidRDefault="00223485" w:rsidP="004B75A8">
      <w:r w:rsidRPr="009554A7">
        <w:t>Note:</w:t>
      </w:r>
    </w:p>
    <w:p w14:paraId="6E911F50" w14:textId="77777777" w:rsidR="00223485" w:rsidRPr="009554A7" w:rsidRDefault="00223485" w:rsidP="00346D6F">
      <w:pPr>
        <w:pStyle w:val="a7"/>
        <w:numPr>
          <w:ilvl w:val="0"/>
          <w:numId w:val="55"/>
        </w:numPr>
        <w:ind w:leftChars="0" w:left="720"/>
        <w:jc w:val="both"/>
      </w:pPr>
      <w:proofErr w:type="spellStart"/>
      <w:r w:rsidRPr="009554A7">
        <w:t>ppb</w:t>
      </w:r>
      <w:r w:rsidRPr="009554A7">
        <w:rPr>
          <w:vertAlign w:val="subscript"/>
        </w:rPr>
        <w:t>v</w:t>
      </w:r>
      <w:proofErr w:type="spellEnd"/>
      <w:r w:rsidRPr="009554A7">
        <w:t>: part</w:t>
      </w:r>
      <w:r w:rsidR="004F643B" w:rsidRPr="009554A7">
        <w:t>s</w:t>
      </w:r>
      <w:r w:rsidRPr="009554A7">
        <w:t xml:space="preserve"> per billion </w:t>
      </w:r>
      <w:r w:rsidR="004F643B" w:rsidRPr="009554A7">
        <w:t xml:space="preserve">by </w:t>
      </w:r>
      <w:r w:rsidRPr="009554A7">
        <w:t>volume.</w:t>
      </w:r>
    </w:p>
    <w:p w14:paraId="506B41EA" w14:textId="77777777" w:rsidR="00223485" w:rsidRPr="009554A7" w:rsidRDefault="00223485" w:rsidP="002B7ED0">
      <w:pPr>
        <w:pStyle w:val="a7"/>
        <w:numPr>
          <w:ilvl w:val="0"/>
          <w:numId w:val="55"/>
        </w:numPr>
        <w:ind w:leftChars="0" w:left="720"/>
        <w:jc w:val="both"/>
      </w:pPr>
      <w:r w:rsidRPr="009554A7">
        <w:t>For teaching purpose, reading is recorded in a period of every 30 seconds</w:t>
      </w:r>
      <w:r w:rsidR="00987EE2" w:rsidRPr="009554A7">
        <w:t xml:space="preserve"> instead of 8-hour</w:t>
      </w:r>
      <w:r w:rsidRPr="009554A7">
        <w:t xml:space="preserve"> average according to the Hong Kong Indoor Air Quality Objectives for Offices and Public Places.</w:t>
      </w:r>
    </w:p>
    <w:p w14:paraId="3DCC7F9B" w14:textId="77777777" w:rsidR="00223485" w:rsidRPr="009554A7" w:rsidRDefault="00223485" w:rsidP="00346D6F">
      <w:pPr>
        <w:pStyle w:val="a7"/>
        <w:jc w:val="both"/>
      </w:pPr>
    </w:p>
    <w:p w14:paraId="69482FBA" w14:textId="77777777" w:rsidR="00223485" w:rsidRPr="009554A7" w:rsidRDefault="00223485" w:rsidP="00346D6F">
      <w:pPr>
        <w:jc w:val="both"/>
        <w:rPr>
          <w:b/>
          <w:i/>
        </w:rPr>
      </w:pPr>
      <w:r w:rsidRPr="009554A7">
        <w:rPr>
          <w:b/>
          <w:i/>
        </w:rPr>
        <w:t xml:space="preserve">Questions </w:t>
      </w:r>
    </w:p>
    <w:p w14:paraId="046E2EFC" w14:textId="67CF4483" w:rsidR="00867841" w:rsidRPr="009554A7" w:rsidRDefault="00867841" w:rsidP="00867841">
      <w:pPr>
        <w:pStyle w:val="a7"/>
        <w:numPr>
          <w:ilvl w:val="0"/>
          <w:numId w:val="43"/>
        </w:numPr>
        <w:spacing w:after="200" w:line="276" w:lineRule="auto"/>
        <w:ind w:leftChars="0"/>
        <w:contextualSpacing/>
        <w:jc w:val="both"/>
      </w:pPr>
      <w:r w:rsidRPr="009554A7">
        <w:t>Based on the Hong Kong Indoor Air Quality Objectives for Offices and Public Places in Appendix B, please tick the box(es) if the measured value(s) meet(s) the 8-hour average objectives. (</w:t>
      </w:r>
      <w:r w:rsidR="00813A3B" w:rsidRPr="009554A7">
        <w:t>1</w:t>
      </w:r>
      <w:r w:rsidRPr="009554A7">
        <w:t xml:space="preserve"> marks)</w:t>
      </w: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927"/>
        <w:gridCol w:w="2551"/>
        <w:gridCol w:w="2378"/>
      </w:tblGrid>
      <w:tr w:rsidR="009554A7" w:rsidRPr="009554A7" w14:paraId="465923AF" w14:textId="77777777" w:rsidTr="00F703CF">
        <w:trPr>
          <w:trHeight w:val="313"/>
          <w:jc w:val="right"/>
        </w:trPr>
        <w:tc>
          <w:tcPr>
            <w:tcW w:w="3927" w:type="dxa"/>
            <w:vMerge w:val="restart"/>
            <w:vAlign w:val="center"/>
          </w:tcPr>
          <w:p w14:paraId="120D35DE" w14:textId="77777777" w:rsidR="00867841" w:rsidRPr="009554A7" w:rsidRDefault="00867841" w:rsidP="00F703CF">
            <w:pPr>
              <w:pStyle w:val="a7"/>
              <w:ind w:leftChars="0" w:left="0"/>
              <w:jc w:val="center"/>
            </w:pPr>
            <w:r w:rsidRPr="009554A7">
              <w:rPr>
                <w:szCs w:val="22"/>
              </w:rPr>
              <w:t>Parameter</w:t>
            </w:r>
          </w:p>
        </w:tc>
        <w:tc>
          <w:tcPr>
            <w:tcW w:w="4929" w:type="dxa"/>
            <w:gridSpan w:val="2"/>
          </w:tcPr>
          <w:p w14:paraId="1FD84198" w14:textId="77777777" w:rsidR="00867841" w:rsidRPr="009554A7" w:rsidRDefault="00867841" w:rsidP="00F703CF">
            <w:pPr>
              <w:pStyle w:val="a7"/>
              <w:ind w:leftChars="0" w:left="0"/>
              <w:jc w:val="center"/>
            </w:pPr>
            <w:r w:rsidRPr="009554A7">
              <w:rPr>
                <w:szCs w:val="22"/>
              </w:rPr>
              <w:t>8-hour average</w:t>
            </w:r>
          </w:p>
        </w:tc>
      </w:tr>
      <w:tr w:rsidR="009554A7" w:rsidRPr="009554A7" w14:paraId="0B5FE010" w14:textId="77777777" w:rsidTr="00F703CF">
        <w:trPr>
          <w:trHeight w:val="153"/>
          <w:jc w:val="right"/>
        </w:trPr>
        <w:tc>
          <w:tcPr>
            <w:tcW w:w="3927" w:type="dxa"/>
            <w:vMerge/>
          </w:tcPr>
          <w:p w14:paraId="64BAC4A4" w14:textId="77777777" w:rsidR="00867841" w:rsidRPr="009554A7" w:rsidRDefault="00867841" w:rsidP="00F703CF">
            <w:pPr>
              <w:pStyle w:val="a7"/>
              <w:jc w:val="center"/>
            </w:pPr>
          </w:p>
        </w:tc>
        <w:tc>
          <w:tcPr>
            <w:tcW w:w="2551" w:type="dxa"/>
            <w:vAlign w:val="center"/>
          </w:tcPr>
          <w:p w14:paraId="6C16C023" w14:textId="77777777" w:rsidR="00867841" w:rsidRPr="009554A7" w:rsidRDefault="00867841" w:rsidP="00F703CF">
            <w:pPr>
              <w:pStyle w:val="a7"/>
              <w:ind w:leftChars="0" w:left="0"/>
              <w:jc w:val="center"/>
            </w:pPr>
            <w:r w:rsidRPr="009554A7">
              <w:rPr>
                <w:szCs w:val="22"/>
              </w:rPr>
              <w:t>Excellent Class</w:t>
            </w:r>
          </w:p>
        </w:tc>
        <w:tc>
          <w:tcPr>
            <w:tcW w:w="2378" w:type="dxa"/>
            <w:vAlign w:val="center"/>
          </w:tcPr>
          <w:p w14:paraId="3FD5E285" w14:textId="77777777" w:rsidR="00867841" w:rsidRPr="009554A7" w:rsidRDefault="00867841" w:rsidP="00F703CF">
            <w:pPr>
              <w:pStyle w:val="a7"/>
              <w:ind w:leftChars="0" w:left="0"/>
              <w:jc w:val="center"/>
            </w:pPr>
            <w:r w:rsidRPr="009554A7">
              <w:rPr>
                <w:szCs w:val="22"/>
              </w:rPr>
              <w:t>Good Class</w:t>
            </w:r>
          </w:p>
        </w:tc>
      </w:tr>
      <w:tr w:rsidR="00867841" w:rsidRPr="009554A7" w14:paraId="5D055AE5" w14:textId="77777777" w:rsidTr="00F703CF">
        <w:trPr>
          <w:trHeight w:val="728"/>
          <w:jc w:val="right"/>
        </w:trPr>
        <w:tc>
          <w:tcPr>
            <w:tcW w:w="3927" w:type="dxa"/>
            <w:vAlign w:val="center"/>
          </w:tcPr>
          <w:p w14:paraId="78236DD2" w14:textId="77777777" w:rsidR="00867841" w:rsidRPr="009554A7" w:rsidRDefault="00867841" w:rsidP="00F703CF">
            <w:pPr>
              <w:pStyle w:val="a7"/>
              <w:ind w:leftChars="0" w:left="0"/>
              <w:jc w:val="center"/>
            </w:pPr>
            <w:r w:rsidRPr="009554A7">
              <w:rPr>
                <w:szCs w:val="22"/>
              </w:rPr>
              <w:t>Total Volatile Organic Compounds (TVOC)</w:t>
            </w:r>
          </w:p>
        </w:tc>
        <w:tc>
          <w:tcPr>
            <w:tcW w:w="2551" w:type="dxa"/>
          </w:tcPr>
          <w:p w14:paraId="02391158" w14:textId="77777777" w:rsidR="00867841" w:rsidRPr="009554A7" w:rsidRDefault="00867841" w:rsidP="00F703CF">
            <w:pPr>
              <w:pStyle w:val="a7"/>
            </w:pPr>
          </w:p>
        </w:tc>
        <w:tc>
          <w:tcPr>
            <w:tcW w:w="2378" w:type="dxa"/>
          </w:tcPr>
          <w:p w14:paraId="625B20C7" w14:textId="77777777" w:rsidR="00867841" w:rsidRPr="009554A7" w:rsidRDefault="00867841" w:rsidP="00F703CF">
            <w:pPr>
              <w:pStyle w:val="a7"/>
            </w:pPr>
          </w:p>
        </w:tc>
      </w:tr>
    </w:tbl>
    <w:p w14:paraId="7E2D6FD2" w14:textId="77777777" w:rsidR="00223485" w:rsidRPr="009554A7" w:rsidRDefault="00223485" w:rsidP="0064748A"/>
    <w:p w14:paraId="0120F940" w14:textId="77777777" w:rsidR="00223485" w:rsidRPr="009554A7" w:rsidRDefault="00223485" w:rsidP="0064748A"/>
    <w:p w14:paraId="1F326254" w14:textId="0BEB5753" w:rsidR="00867841" w:rsidRPr="009554A7" w:rsidRDefault="00867841" w:rsidP="00867841">
      <w:pPr>
        <w:pStyle w:val="a7"/>
        <w:numPr>
          <w:ilvl w:val="0"/>
          <w:numId w:val="43"/>
        </w:numPr>
        <w:spacing w:line="276" w:lineRule="auto"/>
        <w:ind w:leftChars="0"/>
        <w:contextualSpacing/>
        <w:jc w:val="both"/>
      </w:pPr>
      <w:r w:rsidRPr="009554A7">
        <w:rPr>
          <w:lang w:eastAsia="zh-TW"/>
        </w:rPr>
        <w:t xml:space="preserve">To cater for the additional students from the reformed “334” academic structure, new academic buildings were built in local universities in 2012. However, it was reported that the TVOC </w:t>
      </w:r>
      <w:r w:rsidRPr="009554A7">
        <w:t>concentration was very high in the newly established buildings. Give two possible causes. (</w:t>
      </w:r>
      <w:r w:rsidR="00813A3B" w:rsidRPr="009554A7">
        <w:t>2</w:t>
      </w:r>
      <w:r w:rsidRPr="009554A7">
        <w:t xml:space="preserve"> marks)</w:t>
      </w:r>
    </w:p>
    <w:p w14:paraId="418EC469" w14:textId="0C849B3E" w:rsidR="00223485" w:rsidRPr="009554A7" w:rsidRDefault="00223485" w:rsidP="00BD10BB">
      <w:pPr>
        <w:pStyle w:val="a7"/>
        <w:spacing w:after="200" w:line="276" w:lineRule="auto"/>
        <w:ind w:leftChars="0" w:left="720"/>
        <w:contextualSpacing/>
        <w:jc w:val="both"/>
      </w:pPr>
      <w:r w:rsidRPr="009554A7">
        <w:t>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1D6B45" w:rsidRPr="009554A7">
        <w:t>____________________________________________________________________________________________________________________________________</w:t>
      </w:r>
    </w:p>
    <w:p w14:paraId="4CDAED1A" w14:textId="63C2B35A" w:rsidR="00223485" w:rsidRPr="009554A7" w:rsidRDefault="00223485" w:rsidP="002A249C">
      <w:r w:rsidRPr="009554A7">
        <w:br w:type="page"/>
      </w:r>
      <w:r w:rsidRPr="009554A7">
        <w:rPr>
          <w:b/>
          <w:sz w:val="40"/>
        </w:rPr>
        <w:lastRenderedPageBreak/>
        <w:t xml:space="preserve">Part </w:t>
      </w:r>
      <w:r w:rsidR="00EC2FFA" w:rsidRPr="009554A7">
        <w:rPr>
          <w:b/>
          <w:sz w:val="40"/>
        </w:rPr>
        <w:t>3</w:t>
      </w:r>
      <w:r w:rsidRPr="009554A7">
        <w:rPr>
          <w:b/>
          <w:sz w:val="40"/>
        </w:rPr>
        <w:t xml:space="preserve">: Water </w:t>
      </w:r>
    </w:p>
    <w:p w14:paraId="05C6CBB3" w14:textId="7C1FFB11" w:rsidR="00223485" w:rsidRPr="009554A7" w:rsidRDefault="00223485" w:rsidP="00447E6F">
      <w:pPr>
        <w:jc w:val="both"/>
        <w:rPr>
          <w:b/>
          <w:i/>
        </w:rPr>
      </w:pPr>
      <w:r w:rsidRPr="009554A7">
        <w:rPr>
          <w:b/>
          <w:sz w:val="28"/>
          <w:u w:val="single"/>
        </w:rPr>
        <w:t xml:space="preserve">Experiment </w:t>
      </w:r>
      <w:r w:rsidR="00EC2FFA" w:rsidRPr="009554A7">
        <w:rPr>
          <w:b/>
          <w:sz w:val="28"/>
          <w:u w:val="single"/>
        </w:rPr>
        <w:t>3</w:t>
      </w:r>
      <w:r w:rsidRPr="009554A7">
        <w:rPr>
          <w:b/>
          <w:sz w:val="28"/>
          <w:u w:val="single"/>
        </w:rPr>
        <w:t xml:space="preserve"> (</w:t>
      </w:r>
      <w:proofErr w:type="spellStart"/>
      <w:r w:rsidRPr="009554A7">
        <w:rPr>
          <w:b/>
          <w:sz w:val="28"/>
          <w:u w:val="single"/>
        </w:rPr>
        <w:t>i</w:t>
      </w:r>
      <w:proofErr w:type="spellEnd"/>
      <w:r w:rsidRPr="009554A7">
        <w:rPr>
          <w:b/>
          <w:sz w:val="28"/>
          <w:u w:val="single"/>
        </w:rPr>
        <w:t>): Measurement of Dissolved Oxygen</w:t>
      </w:r>
    </w:p>
    <w:p w14:paraId="36814FEB" w14:textId="77777777" w:rsidR="00223485" w:rsidRPr="009554A7" w:rsidRDefault="00223485" w:rsidP="00447E6F">
      <w:pPr>
        <w:jc w:val="both"/>
        <w:rPr>
          <w:b/>
          <w:i/>
        </w:rPr>
      </w:pPr>
    </w:p>
    <w:p w14:paraId="19E3C590" w14:textId="33F0A759" w:rsidR="00223485" w:rsidRPr="009554A7" w:rsidRDefault="00223485" w:rsidP="00447E6F">
      <w:pPr>
        <w:jc w:val="both"/>
      </w:pPr>
      <w:r w:rsidRPr="009554A7">
        <w:rPr>
          <w:b/>
          <w:i/>
        </w:rPr>
        <w:t>Results</w:t>
      </w:r>
      <w:r w:rsidR="00867841" w:rsidRPr="009554A7">
        <w:rPr>
          <w:b/>
          <w:i/>
        </w:rPr>
        <w:t xml:space="preserve"> </w:t>
      </w:r>
      <w:r w:rsidR="00867841" w:rsidRPr="009554A7">
        <w:t>(</w:t>
      </w:r>
      <w:r w:rsidR="00813A3B" w:rsidRPr="009554A7">
        <w:t>1</w:t>
      </w:r>
      <w:r w:rsidR="00867841" w:rsidRPr="009554A7">
        <w:t xml:space="preserve"> marks)</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27"/>
        <w:gridCol w:w="2028"/>
        <w:gridCol w:w="2028"/>
        <w:gridCol w:w="2062"/>
      </w:tblGrid>
      <w:tr w:rsidR="009554A7" w:rsidRPr="009554A7" w14:paraId="4334F750" w14:textId="77777777" w:rsidTr="006F4A14">
        <w:tc>
          <w:tcPr>
            <w:tcW w:w="2394" w:type="dxa"/>
          </w:tcPr>
          <w:p w14:paraId="521EDAF6" w14:textId="77777777" w:rsidR="00223485" w:rsidRPr="009554A7" w:rsidRDefault="00223485" w:rsidP="006F4A14">
            <w:pPr>
              <w:pStyle w:val="a7"/>
              <w:ind w:leftChars="0" w:left="0"/>
              <w:jc w:val="center"/>
            </w:pPr>
            <w:r w:rsidRPr="009554A7">
              <w:rPr>
                <w:szCs w:val="22"/>
              </w:rPr>
              <w:t>Trial 1 (mg/L)</w:t>
            </w:r>
          </w:p>
        </w:tc>
        <w:tc>
          <w:tcPr>
            <w:tcW w:w="2394" w:type="dxa"/>
          </w:tcPr>
          <w:p w14:paraId="04C2EB4F" w14:textId="77777777" w:rsidR="00223485" w:rsidRPr="009554A7" w:rsidRDefault="00223485" w:rsidP="006F4A14">
            <w:pPr>
              <w:pStyle w:val="a7"/>
              <w:ind w:leftChars="0" w:left="0"/>
              <w:jc w:val="center"/>
            </w:pPr>
            <w:r w:rsidRPr="009554A7">
              <w:rPr>
                <w:szCs w:val="22"/>
              </w:rPr>
              <w:t xml:space="preserve">Trial 2 (mg/L) </w:t>
            </w:r>
          </w:p>
        </w:tc>
        <w:tc>
          <w:tcPr>
            <w:tcW w:w="2394" w:type="dxa"/>
          </w:tcPr>
          <w:p w14:paraId="44C9E44E" w14:textId="77777777" w:rsidR="00223485" w:rsidRPr="009554A7" w:rsidRDefault="00223485" w:rsidP="006F4A14">
            <w:pPr>
              <w:pStyle w:val="a7"/>
              <w:ind w:leftChars="0" w:left="0"/>
              <w:jc w:val="center"/>
            </w:pPr>
            <w:r w:rsidRPr="009554A7">
              <w:rPr>
                <w:szCs w:val="22"/>
              </w:rPr>
              <w:t xml:space="preserve">Trial 3 (mg/L) </w:t>
            </w:r>
          </w:p>
        </w:tc>
        <w:tc>
          <w:tcPr>
            <w:tcW w:w="2394" w:type="dxa"/>
          </w:tcPr>
          <w:p w14:paraId="10485D6E" w14:textId="77777777" w:rsidR="00223485" w:rsidRPr="009554A7" w:rsidRDefault="00223485" w:rsidP="006F4A14">
            <w:pPr>
              <w:pStyle w:val="a7"/>
              <w:ind w:leftChars="3" w:left="7"/>
              <w:jc w:val="center"/>
            </w:pPr>
            <w:r w:rsidRPr="009554A7">
              <w:rPr>
                <w:szCs w:val="22"/>
              </w:rPr>
              <w:t>Average (mg/L)</w:t>
            </w:r>
          </w:p>
        </w:tc>
      </w:tr>
      <w:tr w:rsidR="00223485" w:rsidRPr="009554A7" w14:paraId="09FA4919" w14:textId="77777777" w:rsidTr="006F4A14">
        <w:tc>
          <w:tcPr>
            <w:tcW w:w="2394" w:type="dxa"/>
          </w:tcPr>
          <w:p w14:paraId="6200944C" w14:textId="77777777" w:rsidR="00223485" w:rsidRPr="009554A7" w:rsidRDefault="00223485" w:rsidP="006F4A14">
            <w:pPr>
              <w:pStyle w:val="a7"/>
              <w:jc w:val="center"/>
            </w:pPr>
          </w:p>
        </w:tc>
        <w:tc>
          <w:tcPr>
            <w:tcW w:w="2394" w:type="dxa"/>
          </w:tcPr>
          <w:p w14:paraId="4B461873" w14:textId="77777777" w:rsidR="00223485" w:rsidRPr="009554A7" w:rsidRDefault="00223485" w:rsidP="006F4A14">
            <w:pPr>
              <w:pStyle w:val="a7"/>
              <w:jc w:val="center"/>
            </w:pPr>
          </w:p>
        </w:tc>
        <w:tc>
          <w:tcPr>
            <w:tcW w:w="2394" w:type="dxa"/>
          </w:tcPr>
          <w:p w14:paraId="5B24E2BF" w14:textId="77777777" w:rsidR="00223485" w:rsidRPr="009554A7" w:rsidRDefault="00223485" w:rsidP="006F4A14">
            <w:pPr>
              <w:pStyle w:val="a7"/>
              <w:jc w:val="center"/>
            </w:pPr>
          </w:p>
        </w:tc>
        <w:tc>
          <w:tcPr>
            <w:tcW w:w="2394" w:type="dxa"/>
          </w:tcPr>
          <w:p w14:paraId="311B939A" w14:textId="77777777" w:rsidR="00223485" w:rsidRPr="009554A7" w:rsidRDefault="00223485" w:rsidP="006F4A14">
            <w:pPr>
              <w:pStyle w:val="a7"/>
              <w:jc w:val="center"/>
            </w:pPr>
          </w:p>
        </w:tc>
      </w:tr>
    </w:tbl>
    <w:p w14:paraId="61D308DD" w14:textId="77777777" w:rsidR="00223485" w:rsidRPr="009554A7" w:rsidRDefault="00223485" w:rsidP="00447E6F">
      <w:pPr>
        <w:jc w:val="both"/>
        <w:rPr>
          <w:rFonts w:ascii="Calibri" w:hAnsi="Calibri"/>
          <w:szCs w:val="22"/>
        </w:rPr>
      </w:pPr>
    </w:p>
    <w:p w14:paraId="7807FCBE" w14:textId="77777777" w:rsidR="00223485" w:rsidRPr="009554A7" w:rsidRDefault="00223485" w:rsidP="00447E6F">
      <w:pPr>
        <w:jc w:val="both"/>
      </w:pPr>
      <w:r w:rsidRPr="009554A7">
        <w:t>Note:</w:t>
      </w:r>
    </w:p>
    <w:p w14:paraId="65780BE4" w14:textId="77777777" w:rsidR="00223485" w:rsidRPr="009554A7" w:rsidRDefault="00223485" w:rsidP="00447E6F">
      <w:pPr>
        <w:pStyle w:val="a7"/>
        <w:numPr>
          <w:ilvl w:val="0"/>
          <w:numId w:val="59"/>
        </w:numPr>
        <w:ind w:leftChars="0"/>
        <w:jc w:val="both"/>
        <w:rPr>
          <w:rFonts w:ascii="Calibri" w:hAnsi="Calibri"/>
          <w:szCs w:val="22"/>
        </w:rPr>
      </w:pPr>
      <w:r w:rsidRPr="009554A7">
        <w:t>For teaching purpose, readings are recorded in 30 seconds for each trial.</w:t>
      </w:r>
    </w:p>
    <w:p w14:paraId="496D283B" w14:textId="77777777" w:rsidR="00223485" w:rsidRPr="009554A7" w:rsidRDefault="00223485" w:rsidP="00447E6F">
      <w:pPr>
        <w:jc w:val="both"/>
        <w:rPr>
          <w:b/>
          <w:i/>
        </w:rPr>
      </w:pPr>
    </w:p>
    <w:p w14:paraId="7BAD49AE" w14:textId="77777777" w:rsidR="00223485" w:rsidRPr="009554A7" w:rsidRDefault="00223485" w:rsidP="00447E6F">
      <w:pPr>
        <w:jc w:val="both"/>
        <w:rPr>
          <w:b/>
          <w:i/>
        </w:rPr>
      </w:pPr>
      <w:r w:rsidRPr="009554A7">
        <w:rPr>
          <w:b/>
          <w:i/>
        </w:rPr>
        <w:t xml:space="preserve">Questions </w:t>
      </w:r>
    </w:p>
    <w:p w14:paraId="41F087C8" w14:textId="6317771A" w:rsidR="00223485" w:rsidRPr="009554A7" w:rsidRDefault="00223485" w:rsidP="00447E6F">
      <w:pPr>
        <w:pStyle w:val="a7"/>
        <w:numPr>
          <w:ilvl w:val="0"/>
          <w:numId w:val="24"/>
        </w:numPr>
        <w:spacing w:after="200" w:line="276" w:lineRule="auto"/>
        <w:ind w:leftChars="0"/>
        <w:contextualSpacing/>
        <w:jc w:val="both"/>
      </w:pPr>
      <w:r w:rsidRPr="009554A7">
        <w:t>Assuming that the wastewater sample will be discharged into Group A inland water, does the concentration of average dissolved oxygen in the wastewater sample meet the Hong Kong’s Effluent Discharge Standard? (Please refer to Appendix C and assume the flow rate to be 300 m</w:t>
      </w:r>
      <w:r w:rsidRPr="009554A7">
        <w:rPr>
          <w:vertAlign w:val="superscript"/>
        </w:rPr>
        <w:t>3</w:t>
      </w:r>
      <w:r w:rsidRPr="009554A7">
        <w:t>/day)</w:t>
      </w:r>
      <w:r w:rsidR="00A240C8" w:rsidRPr="009554A7">
        <w:t xml:space="preserve"> (</w:t>
      </w:r>
      <w:r w:rsidR="00813A3B" w:rsidRPr="009554A7">
        <w:t>1</w:t>
      </w:r>
      <w:r w:rsidR="00A240C8" w:rsidRPr="009554A7">
        <w:t xml:space="preserve"> marks)</w:t>
      </w:r>
    </w:p>
    <w:p w14:paraId="4395C8F7" w14:textId="77777777" w:rsidR="00223485" w:rsidRPr="009554A7" w:rsidRDefault="00223485" w:rsidP="00BD10BB">
      <w:pPr>
        <w:pStyle w:val="a7"/>
        <w:spacing w:after="200" w:line="276" w:lineRule="auto"/>
        <w:ind w:leftChars="0" w:left="720"/>
        <w:contextualSpacing/>
        <w:jc w:val="both"/>
      </w:pPr>
      <w:r w:rsidRPr="009554A7">
        <w:t>__________________________________________________________________</w:t>
      </w:r>
    </w:p>
    <w:p w14:paraId="644B863E" w14:textId="77777777" w:rsidR="00223485" w:rsidRPr="009554A7" w:rsidRDefault="00223485" w:rsidP="00BD10BB">
      <w:pPr>
        <w:pStyle w:val="a7"/>
        <w:spacing w:after="200" w:line="276" w:lineRule="auto"/>
        <w:ind w:leftChars="0" w:left="720"/>
        <w:contextualSpacing/>
        <w:jc w:val="both"/>
      </w:pPr>
    </w:p>
    <w:p w14:paraId="052D03E0" w14:textId="4B0F661A" w:rsidR="00B63F12" w:rsidRPr="009554A7" w:rsidRDefault="00813A3B" w:rsidP="00813A3B">
      <w:pPr>
        <w:pStyle w:val="a7"/>
        <w:numPr>
          <w:ilvl w:val="0"/>
          <w:numId w:val="24"/>
        </w:numPr>
        <w:ind w:leftChars="0"/>
      </w:pPr>
      <w:r w:rsidRPr="009554A7">
        <w:t>In late 2015, a large quantity of dead fish was found floating in Shing Mun River in Sha Tin. One of the possible causes for the fish death might be due to the low level of dissolved oxygen in the river. List two factors that can lead to a low level of dissolved oxygen. (2 marks)</w:t>
      </w:r>
    </w:p>
    <w:p w14:paraId="3924EF86" w14:textId="77777777" w:rsidR="00223485" w:rsidRPr="009554A7" w:rsidRDefault="00223485" w:rsidP="006F4A14">
      <w:pPr>
        <w:pStyle w:val="a7"/>
        <w:spacing w:after="200" w:line="276" w:lineRule="auto"/>
        <w:ind w:leftChars="0" w:left="720"/>
        <w:contextualSpacing/>
        <w:jc w:val="both"/>
      </w:pPr>
      <w:r w:rsidRPr="009554A7">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905B947" w14:textId="77777777" w:rsidR="00223485" w:rsidRPr="009554A7" w:rsidRDefault="00223485" w:rsidP="00BD10BB">
      <w:pPr>
        <w:pStyle w:val="a7"/>
        <w:spacing w:after="200" w:line="276" w:lineRule="auto"/>
        <w:ind w:leftChars="0" w:left="720"/>
        <w:contextualSpacing/>
        <w:jc w:val="both"/>
      </w:pPr>
      <w:r w:rsidRPr="009554A7">
        <w:t>__________________________________________________________________</w:t>
      </w:r>
    </w:p>
    <w:p w14:paraId="4BA1AB37" w14:textId="77777777" w:rsidR="00222B0C" w:rsidRPr="009554A7" w:rsidRDefault="00222B0C" w:rsidP="00222B0C">
      <w:pPr>
        <w:pStyle w:val="a7"/>
        <w:spacing w:after="200" w:line="276" w:lineRule="auto"/>
        <w:ind w:leftChars="0" w:left="720"/>
        <w:contextualSpacing/>
        <w:jc w:val="both"/>
      </w:pPr>
      <w:r w:rsidRPr="009554A7">
        <w:t>__________________________________________________________________</w:t>
      </w:r>
    </w:p>
    <w:p w14:paraId="14322F54" w14:textId="77777777" w:rsidR="00222B0C" w:rsidRPr="009554A7" w:rsidRDefault="00222B0C" w:rsidP="00222B0C">
      <w:pPr>
        <w:pStyle w:val="a7"/>
        <w:spacing w:after="200" w:line="276" w:lineRule="auto"/>
        <w:ind w:leftChars="0" w:left="720"/>
        <w:contextualSpacing/>
        <w:jc w:val="both"/>
      </w:pPr>
      <w:r w:rsidRPr="009554A7">
        <w:t>__________________________________________________________________</w:t>
      </w:r>
    </w:p>
    <w:p w14:paraId="644E74E4" w14:textId="77777777" w:rsidR="00223485" w:rsidRPr="009554A7" w:rsidRDefault="00223485" w:rsidP="00BD10BB">
      <w:pPr>
        <w:pStyle w:val="a7"/>
        <w:spacing w:after="200" w:line="276" w:lineRule="auto"/>
        <w:ind w:leftChars="0" w:left="720"/>
        <w:contextualSpacing/>
        <w:jc w:val="both"/>
      </w:pPr>
    </w:p>
    <w:p w14:paraId="30E744B1" w14:textId="77777777" w:rsidR="00987EE2" w:rsidRPr="009554A7" w:rsidRDefault="00987EE2" w:rsidP="00BD10BB">
      <w:pPr>
        <w:pStyle w:val="a7"/>
        <w:spacing w:after="200" w:line="276" w:lineRule="auto"/>
        <w:ind w:leftChars="0" w:left="720"/>
        <w:contextualSpacing/>
        <w:jc w:val="both"/>
      </w:pPr>
    </w:p>
    <w:p w14:paraId="58BB75AE" w14:textId="77777777" w:rsidR="00B63F12" w:rsidRPr="009554A7" w:rsidRDefault="00B63F12" w:rsidP="001D6B45">
      <w:pPr>
        <w:spacing w:after="200" w:line="276" w:lineRule="auto"/>
        <w:contextualSpacing/>
        <w:jc w:val="both"/>
      </w:pPr>
    </w:p>
    <w:p w14:paraId="66E69202" w14:textId="14F0D718" w:rsidR="00B63F12" w:rsidRPr="009554A7" w:rsidRDefault="00B63F12" w:rsidP="00B63F12">
      <w:pPr>
        <w:pStyle w:val="a7"/>
        <w:widowControl w:val="0"/>
        <w:numPr>
          <w:ilvl w:val="0"/>
          <w:numId w:val="71"/>
        </w:numPr>
        <w:autoSpaceDE w:val="0"/>
        <w:autoSpaceDN w:val="0"/>
        <w:adjustRightInd w:val="0"/>
        <w:ind w:leftChars="0"/>
        <w:jc w:val="both"/>
      </w:pPr>
      <w:r w:rsidRPr="009554A7">
        <w:lastRenderedPageBreak/>
        <w:t>Besides the fish death, Shing Mun River was also notorious for the unpleasant odor in the 1980s. One expert suggested that this could also be associated with the low level of dissolved oxygen in the river. Do you agree and why? (</w:t>
      </w:r>
      <w:r w:rsidR="00813A3B" w:rsidRPr="009554A7">
        <w:t>2</w:t>
      </w:r>
      <w:r w:rsidRPr="009554A7">
        <w:t xml:space="preserve"> marks)</w:t>
      </w:r>
    </w:p>
    <w:p w14:paraId="2DCD6D3F" w14:textId="77777777" w:rsidR="002A249C" w:rsidRPr="009554A7" w:rsidRDefault="002A249C" w:rsidP="002A249C">
      <w:pPr>
        <w:pStyle w:val="a7"/>
        <w:spacing w:after="200" w:line="276" w:lineRule="auto"/>
        <w:ind w:leftChars="0" w:left="720"/>
        <w:contextualSpacing/>
        <w:jc w:val="both"/>
      </w:pPr>
      <w:r w:rsidRPr="009554A7">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CE4CAC6" w14:textId="77777777" w:rsidR="002A249C" w:rsidRPr="009554A7" w:rsidRDefault="002A249C" w:rsidP="002A249C">
      <w:pPr>
        <w:pStyle w:val="a7"/>
        <w:spacing w:after="200" w:line="276" w:lineRule="auto"/>
        <w:ind w:leftChars="0" w:left="720"/>
        <w:contextualSpacing/>
        <w:jc w:val="both"/>
      </w:pPr>
      <w:r w:rsidRPr="009554A7">
        <w:t>____________________________________________________________________________________________________________________________________</w:t>
      </w:r>
    </w:p>
    <w:p w14:paraId="3043F34F" w14:textId="77777777" w:rsidR="002A249C" w:rsidRPr="009554A7" w:rsidRDefault="002A249C" w:rsidP="002A249C">
      <w:pPr>
        <w:pStyle w:val="a7"/>
        <w:spacing w:after="200" w:line="276" w:lineRule="auto"/>
        <w:ind w:leftChars="0" w:left="720"/>
        <w:contextualSpacing/>
        <w:jc w:val="both"/>
      </w:pPr>
      <w:r w:rsidRPr="009554A7">
        <w:t>__________________________________________________________________</w:t>
      </w:r>
    </w:p>
    <w:p w14:paraId="39D9EE53" w14:textId="77777777" w:rsidR="002A249C" w:rsidRPr="009554A7" w:rsidRDefault="002A249C" w:rsidP="002A249C">
      <w:pPr>
        <w:pStyle w:val="a7"/>
        <w:spacing w:after="200" w:line="276" w:lineRule="auto"/>
        <w:ind w:leftChars="0" w:left="720"/>
        <w:contextualSpacing/>
        <w:jc w:val="both"/>
      </w:pPr>
      <w:r w:rsidRPr="009554A7">
        <w:t>__________________________________________________________________</w:t>
      </w:r>
    </w:p>
    <w:p w14:paraId="7898AAB5" w14:textId="77777777" w:rsidR="00222B0C" w:rsidRPr="009554A7" w:rsidRDefault="00222B0C" w:rsidP="00222B0C">
      <w:pPr>
        <w:pStyle w:val="a7"/>
        <w:spacing w:after="200" w:line="276" w:lineRule="auto"/>
        <w:ind w:leftChars="0" w:left="720"/>
        <w:contextualSpacing/>
        <w:jc w:val="both"/>
      </w:pPr>
      <w:r w:rsidRPr="009554A7">
        <w:t>__________________________________________________________________</w:t>
      </w:r>
    </w:p>
    <w:p w14:paraId="13D9E9AD" w14:textId="77777777" w:rsidR="00223485" w:rsidRPr="009554A7" w:rsidRDefault="00223485" w:rsidP="00BD10BB">
      <w:pPr>
        <w:pStyle w:val="a7"/>
        <w:spacing w:after="200" w:line="276" w:lineRule="auto"/>
        <w:ind w:leftChars="0" w:left="720"/>
        <w:contextualSpacing/>
        <w:jc w:val="both"/>
      </w:pPr>
    </w:p>
    <w:p w14:paraId="29E65882" w14:textId="77777777" w:rsidR="00223485" w:rsidRPr="009554A7" w:rsidRDefault="00223485" w:rsidP="00BD10BB">
      <w:pPr>
        <w:pStyle w:val="a7"/>
        <w:spacing w:after="200" w:line="276" w:lineRule="auto"/>
        <w:ind w:leftChars="0" w:left="720"/>
        <w:contextualSpacing/>
        <w:jc w:val="both"/>
      </w:pPr>
    </w:p>
    <w:p w14:paraId="04DE31B8" w14:textId="77777777" w:rsidR="00223485" w:rsidRPr="009554A7" w:rsidRDefault="00223485" w:rsidP="00BD10BB">
      <w:pPr>
        <w:pStyle w:val="a7"/>
        <w:spacing w:after="200" w:line="276" w:lineRule="auto"/>
        <w:ind w:leftChars="0" w:left="720"/>
        <w:contextualSpacing/>
        <w:jc w:val="both"/>
      </w:pPr>
    </w:p>
    <w:p w14:paraId="5B26260D" w14:textId="77777777" w:rsidR="00223485" w:rsidRPr="009554A7" w:rsidRDefault="00223485" w:rsidP="00BD10BB">
      <w:pPr>
        <w:pStyle w:val="a7"/>
        <w:spacing w:after="200" w:line="276" w:lineRule="auto"/>
        <w:ind w:leftChars="0" w:left="720"/>
        <w:contextualSpacing/>
        <w:jc w:val="both"/>
      </w:pPr>
    </w:p>
    <w:p w14:paraId="618EA221" w14:textId="142DF2FD" w:rsidR="00223485" w:rsidRPr="009554A7" w:rsidRDefault="00223485" w:rsidP="00447E6F">
      <w:pPr>
        <w:jc w:val="both"/>
      </w:pPr>
      <w:r w:rsidRPr="009554A7">
        <w:br w:type="page"/>
      </w:r>
      <w:r w:rsidRPr="009554A7">
        <w:rPr>
          <w:b/>
          <w:sz w:val="28"/>
          <w:u w:val="single"/>
        </w:rPr>
        <w:lastRenderedPageBreak/>
        <w:t xml:space="preserve">Experiment </w:t>
      </w:r>
      <w:r w:rsidR="00EC2FFA" w:rsidRPr="009554A7">
        <w:rPr>
          <w:b/>
          <w:sz w:val="28"/>
          <w:u w:val="single"/>
        </w:rPr>
        <w:t>3</w:t>
      </w:r>
      <w:r w:rsidRPr="009554A7">
        <w:rPr>
          <w:b/>
          <w:sz w:val="28"/>
          <w:u w:val="single"/>
        </w:rPr>
        <w:t xml:space="preserve"> (ii): Measurement of Turbidity</w:t>
      </w:r>
    </w:p>
    <w:p w14:paraId="37EEAAEC" w14:textId="77777777" w:rsidR="00223485" w:rsidRPr="009554A7" w:rsidRDefault="00223485" w:rsidP="00447E6F">
      <w:pPr>
        <w:jc w:val="both"/>
      </w:pPr>
    </w:p>
    <w:p w14:paraId="5A1FFEE4" w14:textId="55E064B0" w:rsidR="00223485" w:rsidRPr="009554A7" w:rsidRDefault="00223485" w:rsidP="00447E6F">
      <w:pPr>
        <w:jc w:val="both"/>
      </w:pPr>
      <w:r w:rsidRPr="009554A7">
        <w:rPr>
          <w:b/>
          <w:i/>
        </w:rPr>
        <w:t>Results</w:t>
      </w:r>
      <w:r w:rsidR="00B63F12" w:rsidRPr="009554A7">
        <w:rPr>
          <w:b/>
          <w:i/>
        </w:rPr>
        <w:t xml:space="preserve"> </w:t>
      </w:r>
      <w:r w:rsidR="00B63F12" w:rsidRPr="009554A7">
        <w:t>(</w:t>
      </w:r>
      <w:r w:rsidR="00813A3B" w:rsidRPr="009554A7">
        <w:t>1</w:t>
      </w:r>
      <w:r w:rsidR="00B63F12" w:rsidRPr="009554A7">
        <w:t xml:space="preserve"> marks)</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26"/>
        <w:gridCol w:w="2027"/>
        <w:gridCol w:w="2027"/>
        <w:gridCol w:w="2065"/>
      </w:tblGrid>
      <w:tr w:rsidR="009554A7" w:rsidRPr="009554A7" w14:paraId="51848473" w14:textId="77777777" w:rsidTr="006F4A14">
        <w:tc>
          <w:tcPr>
            <w:tcW w:w="2394" w:type="dxa"/>
          </w:tcPr>
          <w:p w14:paraId="188264E5" w14:textId="77777777" w:rsidR="00223485" w:rsidRPr="009554A7" w:rsidRDefault="00223485" w:rsidP="006F4A14">
            <w:pPr>
              <w:pStyle w:val="a7"/>
              <w:ind w:leftChars="0" w:left="0"/>
              <w:jc w:val="center"/>
            </w:pPr>
            <w:r w:rsidRPr="009554A7">
              <w:rPr>
                <w:szCs w:val="22"/>
              </w:rPr>
              <w:t>Trial 1 (NTU)</w:t>
            </w:r>
          </w:p>
        </w:tc>
        <w:tc>
          <w:tcPr>
            <w:tcW w:w="2394" w:type="dxa"/>
          </w:tcPr>
          <w:p w14:paraId="5D656687" w14:textId="77777777" w:rsidR="00223485" w:rsidRPr="009554A7" w:rsidRDefault="00223485" w:rsidP="006F4A14">
            <w:pPr>
              <w:pStyle w:val="a7"/>
              <w:ind w:leftChars="0" w:left="0"/>
              <w:jc w:val="center"/>
            </w:pPr>
            <w:r w:rsidRPr="009554A7">
              <w:rPr>
                <w:szCs w:val="22"/>
              </w:rPr>
              <w:t>Trial 2 (NTU)</w:t>
            </w:r>
          </w:p>
        </w:tc>
        <w:tc>
          <w:tcPr>
            <w:tcW w:w="2394" w:type="dxa"/>
          </w:tcPr>
          <w:p w14:paraId="161B31DF" w14:textId="77777777" w:rsidR="00223485" w:rsidRPr="009554A7" w:rsidRDefault="00223485" w:rsidP="006F4A14">
            <w:pPr>
              <w:pStyle w:val="a7"/>
              <w:ind w:leftChars="0" w:left="0"/>
              <w:jc w:val="center"/>
            </w:pPr>
            <w:r w:rsidRPr="009554A7">
              <w:rPr>
                <w:szCs w:val="22"/>
              </w:rPr>
              <w:t>Trial 3 (NTU)</w:t>
            </w:r>
          </w:p>
        </w:tc>
        <w:tc>
          <w:tcPr>
            <w:tcW w:w="2394" w:type="dxa"/>
          </w:tcPr>
          <w:p w14:paraId="2C54EFE9" w14:textId="77777777" w:rsidR="00223485" w:rsidRPr="009554A7" w:rsidRDefault="00223485" w:rsidP="006F4A14">
            <w:pPr>
              <w:pStyle w:val="a7"/>
              <w:ind w:leftChars="0" w:left="0"/>
              <w:jc w:val="center"/>
            </w:pPr>
            <w:r w:rsidRPr="009554A7">
              <w:rPr>
                <w:szCs w:val="22"/>
              </w:rPr>
              <w:t>Average (NTU)</w:t>
            </w:r>
          </w:p>
        </w:tc>
      </w:tr>
      <w:tr w:rsidR="00223485" w:rsidRPr="009554A7" w14:paraId="512CE091" w14:textId="77777777" w:rsidTr="006F4A14">
        <w:tc>
          <w:tcPr>
            <w:tcW w:w="2394" w:type="dxa"/>
          </w:tcPr>
          <w:p w14:paraId="63DA2291" w14:textId="77777777" w:rsidR="00223485" w:rsidRPr="009554A7" w:rsidRDefault="00223485" w:rsidP="006F4A14">
            <w:pPr>
              <w:pStyle w:val="a7"/>
              <w:jc w:val="both"/>
            </w:pPr>
          </w:p>
        </w:tc>
        <w:tc>
          <w:tcPr>
            <w:tcW w:w="2394" w:type="dxa"/>
          </w:tcPr>
          <w:p w14:paraId="426CF901" w14:textId="77777777" w:rsidR="00223485" w:rsidRPr="009554A7" w:rsidRDefault="00223485" w:rsidP="006F4A14">
            <w:pPr>
              <w:pStyle w:val="a7"/>
              <w:jc w:val="both"/>
            </w:pPr>
          </w:p>
        </w:tc>
        <w:tc>
          <w:tcPr>
            <w:tcW w:w="2394" w:type="dxa"/>
          </w:tcPr>
          <w:p w14:paraId="69997D84" w14:textId="77777777" w:rsidR="00223485" w:rsidRPr="009554A7" w:rsidRDefault="00223485" w:rsidP="006F4A14">
            <w:pPr>
              <w:pStyle w:val="a7"/>
              <w:jc w:val="both"/>
            </w:pPr>
          </w:p>
        </w:tc>
        <w:tc>
          <w:tcPr>
            <w:tcW w:w="2394" w:type="dxa"/>
          </w:tcPr>
          <w:p w14:paraId="40712F35" w14:textId="77777777" w:rsidR="00223485" w:rsidRPr="009554A7" w:rsidRDefault="00223485" w:rsidP="006F4A14">
            <w:pPr>
              <w:pStyle w:val="a7"/>
              <w:jc w:val="both"/>
            </w:pPr>
          </w:p>
        </w:tc>
      </w:tr>
    </w:tbl>
    <w:p w14:paraId="41AFEC20" w14:textId="77777777" w:rsidR="00223485" w:rsidRPr="009554A7" w:rsidRDefault="00223485" w:rsidP="00447E6F">
      <w:pPr>
        <w:jc w:val="both"/>
        <w:rPr>
          <w:szCs w:val="22"/>
        </w:rPr>
      </w:pPr>
    </w:p>
    <w:p w14:paraId="15024C1D" w14:textId="77777777" w:rsidR="00223485" w:rsidRPr="009554A7" w:rsidRDefault="00223485" w:rsidP="00447E6F">
      <w:pPr>
        <w:jc w:val="both"/>
        <w:rPr>
          <w:szCs w:val="22"/>
        </w:rPr>
      </w:pPr>
      <w:r w:rsidRPr="009554A7">
        <w:rPr>
          <w:szCs w:val="22"/>
        </w:rPr>
        <w:t xml:space="preserve">Note: </w:t>
      </w:r>
    </w:p>
    <w:p w14:paraId="142EA8C3" w14:textId="77777777" w:rsidR="00223485" w:rsidRPr="009554A7" w:rsidRDefault="00223485" w:rsidP="00911DE6">
      <w:pPr>
        <w:pStyle w:val="a7"/>
        <w:numPr>
          <w:ilvl w:val="0"/>
          <w:numId w:val="53"/>
        </w:numPr>
        <w:ind w:leftChars="0"/>
        <w:jc w:val="both"/>
        <w:rPr>
          <w:szCs w:val="22"/>
        </w:rPr>
      </w:pPr>
      <w:r w:rsidRPr="009554A7">
        <w:rPr>
          <w:szCs w:val="22"/>
        </w:rPr>
        <w:t>NTU: Nephelometric Turbidity Unit.</w:t>
      </w:r>
    </w:p>
    <w:p w14:paraId="5D0D0B78" w14:textId="77777777" w:rsidR="00223485" w:rsidRPr="009554A7" w:rsidRDefault="00223485" w:rsidP="00447E6F">
      <w:pPr>
        <w:jc w:val="both"/>
        <w:rPr>
          <w:b/>
          <w:i/>
        </w:rPr>
      </w:pPr>
    </w:p>
    <w:p w14:paraId="587DD122" w14:textId="77777777" w:rsidR="00223485" w:rsidRPr="009554A7" w:rsidRDefault="00223485" w:rsidP="00447E6F">
      <w:pPr>
        <w:jc w:val="both"/>
        <w:rPr>
          <w:b/>
          <w:i/>
        </w:rPr>
      </w:pPr>
      <w:r w:rsidRPr="009554A7">
        <w:rPr>
          <w:b/>
          <w:i/>
        </w:rPr>
        <w:t xml:space="preserve">Questions </w:t>
      </w:r>
    </w:p>
    <w:p w14:paraId="6DCCFDAF" w14:textId="7F97C94E" w:rsidR="00223485" w:rsidRPr="009554A7" w:rsidRDefault="00223485" w:rsidP="00447E6F">
      <w:pPr>
        <w:pStyle w:val="a7"/>
        <w:numPr>
          <w:ilvl w:val="0"/>
          <w:numId w:val="29"/>
        </w:numPr>
        <w:spacing w:after="200" w:line="276" w:lineRule="auto"/>
        <w:ind w:leftChars="0"/>
        <w:contextualSpacing/>
        <w:jc w:val="both"/>
      </w:pPr>
      <w:r w:rsidRPr="009554A7">
        <w:t>Assuming that the tap water sample will be used as drinking water, does the average concentration of turbidity in tap water sample meet the Hong Kong’s Drinking Water Quality? (Please refer to Appendix D)</w:t>
      </w:r>
      <w:r w:rsidR="00B63F12" w:rsidRPr="009554A7">
        <w:t xml:space="preserve"> (</w:t>
      </w:r>
      <w:r w:rsidR="00813A3B" w:rsidRPr="009554A7">
        <w:t>1</w:t>
      </w:r>
      <w:r w:rsidR="00B63F12" w:rsidRPr="009554A7">
        <w:t xml:space="preserve"> marks)</w:t>
      </w:r>
    </w:p>
    <w:p w14:paraId="6C2D17D6" w14:textId="77777777" w:rsidR="00223485" w:rsidRPr="009554A7" w:rsidRDefault="00223485" w:rsidP="00BD10BB">
      <w:pPr>
        <w:pStyle w:val="a7"/>
        <w:spacing w:after="200" w:line="276" w:lineRule="auto"/>
        <w:ind w:leftChars="0" w:left="720"/>
        <w:contextualSpacing/>
        <w:jc w:val="both"/>
      </w:pPr>
      <w:r w:rsidRPr="009554A7">
        <w:t>__________________________________________________________________</w:t>
      </w:r>
    </w:p>
    <w:p w14:paraId="18F850ED" w14:textId="77777777" w:rsidR="00223485" w:rsidRPr="009554A7" w:rsidRDefault="00223485" w:rsidP="00BD10BB">
      <w:pPr>
        <w:pStyle w:val="a7"/>
        <w:spacing w:after="200" w:line="276" w:lineRule="auto"/>
        <w:ind w:leftChars="0" w:left="720"/>
        <w:contextualSpacing/>
        <w:jc w:val="both"/>
      </w:pPr>
    </w:p>
    <w:p w14:paraId="51EBE04F" w14:textId="56F713C5" w:rsidR="00B63F12" w:rsidRPr="009554A7" w:rsidRDefault="00B63F12" w:rsidP="00B63F12">
      <w:pPr>
        <w:pStyle w:val="a7"/>
        <w:numPr>
          <w:ilvl w:val="0"/>
          <w:numId w:val="29"/>
        </w:numPr>
        <w:spacing w:before="240"/>
        <w:ind w:leftChars="0"/>
      </w:pPr>
      <w:r w:rsidRPr="009554A7">
        <w:t xml:space="preserve">On September 28, 2015, drinking water supplies in Taipei and New Taipei City were partially suspended as a result of a very high turbidity level in raw water caused by Typhoon Dujuan. The turbidity of drinking water </w:t>
      </w:r>
      <w:r w:rsidR="005D1649" w:rsidRPr="009554A7">
        <w:t>was</w:t>
      </w:r>
      <w:r w:rsidRPr="009554A7">
        <w:t xml:space="preserve"> still unacceptable even after water treatment. </w:t>
      </w:r>
      <w:r w:rsidRPr="009554A7">
        <w:br/>
      </w:r>
      <w:r w:rsidRPr="009554A7">
        <w:br/>
        <w:t>(</w:t>
      </w:r>
      <w:proofErr w:type="spellStart"/>
      <w:r w:rsidRPr="009554A7">
        <w:t>i</w:t>
      </w:r>
      <w:proofErr w:type="spellEnd"/>
      <w:r w:rsidRPr="009554A7">
        <w:t xml:space="preserve">) </w:t>
      </w:r>
      <w:r w:rsidR="00F36BF1" w:rsidRPr="009554A7">
        <w:t>Provide two possible causes for the turbidity level to increase.</w:t>
      </w:r>
      <w:r w:rsidRPr="009554A7">
        <w:t xml:space="preserve"> (</w:t>
      </w:r>
      <w:r w:rsidR="00F36BF1" w:rsidRPr="009554A7">
        <w:t>2</w:t>
      </w:r>
      <w:r w:rsidRPr="009554A7">
        <w:t xml:space="preserve"> marks)</w:t>
      </w:r>
    </w:p>
    <w:p w14:paraId="61090D3D" w14:textId="2E875DC7" w:rsidR="00B63F12" w:rsidRPr="009554A7" w:rsidRDefault="00B63F12" w:rsidP="00B63F12">
      <w:pPr>
        <w:pStyle w:val="a7"/>
        <w:spacing w:before="240"/>
        <w:ind w:leftChars="0" w:left="720"/>
      </w:pPr>
      <w:r w:rsidRPr="009554A7">
        <w:t>(ii) Why turbidity in drinking water should be controlled? (</w:t>
      </w:r>
      <w:r w:rsidR="00813A3B" w:rsidRPr="009554A7">
        <w:t>1</w:t>
      </w:r>
      <w:r w:rsidRPr="009554A7">
        <w:t xml:space="preserve"> marks)</w:t>
      </w:r>
    </w:p>
    <w:p w14:paraId="4102EDA5" w14:textId="77777777" w:rsidR="00223485" w:rsidRPr="009554A7" w:rsidRDefault="00223485" w:rsidP="00BD10BB">
      <w:pPr>
        <w:pStyle w:val="a7"/>
        <w:spacing w:after="200" w:line="276" w:lineRule="auto"/>
        <w:ind w:leftChars="0" w:left="720"/>
        <w:contextualSpacing/>
        <w:jc w:val="both"/>
      </w:pPr>
      <w:r w:rsidRPr="009554A7">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863AA62" w14:textId="77777777" w:rsidR="00223485" w:rsidRPr="009554A7" w:rsidRDefault="00223485" w:rsidP="00BD10BB">
      <w:pPr>
        <w:pStyle w:val="a7"/>
        <w:spacing w:after="200" w:line="276" w:lineRule="auto"/>
        <w:ind w:leftChars="0" w:left="720"/>
        <w:contextualSpacing/>
        <w:jc w:val="both"/>
      </w:pPr>
      <w:r w:rsidRPr="009554A7">
        <w:t>____________________________________________________________________________________________________________________________________</w:t>
      </w:r>
    </w:p>
    <w:p w14:paraId="128C4A78" w14:textId="77777777" w:rsidR="00223485" w:rsidRPr="009554A7" w:rsidRDefault="00223485" w:rsidP="00BD10BB">
      <w:pPr>
        <w:pStyle w:val="a7"/>
        <w:spacing w:after="200" w:line="276" w:lineRule="auto"/>
        <w:ind w:leftChars="0" w:left="720"/>
        <w:contextualSpacing/>
        <w:jc w:val="both"/>
      </w:pPr>
      <w:r w:rsidRPr="009554A7">
        <w:t>____________________________________________________________________________________________________________________________________</w:t>
      </w:r>
    </w:p>
    <w:p w14:paraId="2B11A168" w14:textId="77777777" w:rsidR="00223485" w:rsidRPr="009554A7" w:rsidRDefault="00222B0C" w:rsidP="00BD10BB">
      <w:pPr>
        <w:pStyle w:val="a7"/>
        <w:spacing w:after="200" w:line="276" w:lineRule="auto"/>
        <w:ind w:leftChars="0" w:left="720"/>
        <w:contextualSpacing/>
        <w:jc w:val="both"/>
      </w:pPr>
      <w:r w:rsidRPr="009554A7">
        <w:t>__________________________________________________________________</w:t>
      </w:r>
    </w:p>
    <w:p w14:paraId="5E69D504" w14:textId="77777777" w:rsidR="00223485" w:rsidRPr="009554A7" w:rsidRDefault="00223485" w:rsidP="002A249C">
      <w:r w:rsidRPr="009554A7">
        <w:br w:type="page"/>
      </w:r>
      <w:r w:rsidRPr="009554A7">
        <w:rPr>
          <w:b/>
          <w:sz w:val="28"/>
          <w:u w:val="single"/>
        </w:rPr>
        <w:lastRenderedPageBreak/>
        <w:t>Appendix A: pH Scale for Plant Growth</w:t>
      </w:r>
    </w:p>
    <w:p w14:paraId="1D1DEA2C" w14:textId="77777777" w:rsidR="00223485" w:rsidRPr="009554A7" w:rsidRDefault="00B80538" w:rsidP="00B8390A">
      <w:pPr>
        <w:jc w:val="both"/>
        <w:rPr>
          <w:rFonts w:eastAsia="PMingLiU"/>
          <w:lang w:eastAsia="zh-HK"/>
        </w:rPr>
      </w:pPr>
      <w:r w:rsidRPr="009554A7">
        <w:rPr>
          <w:noProof/>
          <w:lang w:bidi="bn-BD"/>
        </w:rPr>
        <w:drawing>
          <wp:inline distT="0" distB="0" distL="0" distR="0" wp14:anchorId="63D90401" wp14:editId="177B9613">
            <wp:extent cx="5449570" cy="29698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49570" cy="2969895"/>
                    </a:xfrm>
                    <a:prstGeom prst="rect">
                      <a:avLst/>
                    </a:prstGeom>
                    <a:noFill/>
                    <a:ln>
                      <a:noFill/>
                    </a:ln>
                  </pic:spPr>
                </pic:pic>
              </a:graphicData>
            </a:graphic>
          </wp:inline>
        </w:drawing>
      </w:r>
    </w:p>
    <w:p w14:paraId="1FAD6D28" w14:textId="77777777" w:rsidR="00223485" w:rsidRPr="009554A7" w:rsidRDefault="00223485" w:rsidP="00B8390A">
      <w:pPr>
        <w:jc w:val="both"/>
        <w:rPr>
          <w:rFonts w:eastAsia="PMingLiU"/>
          <w:lang w:eastAsia="zh-HK"/>
        </w:rPr>
      </w:pPr>
    </w:p>
    <w:p w14:paraId="5B4162D5" w14:textId="77777777" w:rsidR="00223485" w:rsidRPr="009554A7" w:rsidRDefault="00223485" w:rsidP="00B8390A">
      <w:pPr>
        <w:jc w:val="both"/>
        <w:rPr>
          <w:rFonts w:eastAsia="PMingLiU"/>
          <w:lang w:eastAsia="zh-HK"/>
        </w:rPr>
      </w:pPr>
      <w:r w:rsidRPr="009554A7">
        <w:rPr>
          <w:rFonts w:eastAsia="PMingLiU"/>
          <w:lang w:eastAsia="zh-HK"/>
        </w:rPr>
        <w:t>Source: New South Wales Acid Soil Action Program, Department of Agriculture, Australia, 2000.</w:t>
      </w:r>
    </w:p>
    <w:p w14:paraId="76797445" w14:textId="77777777" w:rsidR="00223485" w:rsidRPr="009554A7" w:rsidRDefault="00223485" w:rsidP="002A249C">
      <w:pPr>
        <w:jc w:val="both"/>
        <w:rPr>
          <w:rFonts w:eastAsia="PMingLiU"/>
          <w:lang w:eastAsia="zh-HK"/>
        </w:rPr>
      </w:pPr>
      <w:r w:rsidRPr="009554A7">
        <w:rPr>
          <w:rFonts w:eastAsia="PMingLiU"/>
          <w:lang w:eastAsia="zh-HK"/>
        </w:rPr>
        <w:br w:type="page"/>
      </w:r>
      <w:r w:rsidRPr="009554A7">
        <w:rPr>
          <w:b/>
          <w:sz w:val="28"/>
          <w:u w:val="single"/>
        </w:rPr>
        <w:lastRenderedPageBreak/>
        <w:t>Appendix B: Hong Kong Indoor Air Quality Objectives for Offices and Public Places</w:t>
      </w:r>
    </w:p>
    <w:p w14:paraId="2C6E74AD" w14:textId="77777777" w:rsidR="00223485" w:rsidRPr="009554A7" w:rsidRDefault="00223485" w:rsidP="00772EDE">
      <w:pPr>
        <w:pStyle w:val="a7"/>
        <w:ind w:leftChars="0" w:left="0"/>
      </w:pPr>
    </w:p>
    <w:p w14:paraId="247EE332" w14:textId="77777777" w:rsidR="00223485" w:rsidRPr="009554A7" w:rsidRDefault="00B80538">
      <w:pPr>
        <w:rPr>
          <w:b/>
          <w:u w:val="single"/>
        </w:rPr>
      </w:pPr>
      <w:r w:rsidRPr="009554A7">
        <w:rPr>
          <w:noProof/>
          <w:lang w:bidi="bn-BD"/>
        </w:rPr>
        <w:drawing>
          <wp:inline distT="0" distB="0" distL="0" distR="0" wp14:anchorId="7B39061B" wp14:editId="55AC2448">
            <wp:extent cx="5457190" cy="3503930"/>
            <wp:effectExtent l="0" t="0" r="0" b="1270"/>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57190" cy="3503930"/>
                    </a:xfrm>
                    <a:prstGeom prst="rect">
                      <a:avLst/>
                    </a:prstGeom>
                    <a:noFill/>
                    <a:ln>
                      <a:noFill/>
                    </a:ln>
                  </pic:spPr>
                </pic:pic>
              </a:graphicData>
            </a:graphic>
          </wp:inline>
        </w:drawing>
      </w:r>
    </w:p>
    <w:p w14:paraId="32DEC08B" w14:textId="77777777" w:rsidR="00223485" w:rsidRPr="009554A7" w:rsidRDefault="00B80538" w:rsidP="00B8390A">
      <w:pPr>
        <w:rPr>
          <w:rFonts w:eastAsia="PMingLiU"/>
          <w:lang w:eastAsia="zh-HK"/>
        </w:rPr>
      </w:pPr>
      <w:r w:rsidRPr="009554A7">
        <w:rPr>
          <w:noProof/>
          <w:lang w:bidi="bn-BD"/>
        </w:rPr>
        <w:drawing>
          <wp:inline distT="0" distB="0" distL="0" distR="0" wp14:anchorId="47F8BC57" wp14:editId="2C5E3BCF">
            <wp:extent cx="5471795" cy="2706370"/>
            <wp:effectExtent l="0" t="0" r="0" b="0"/>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71795" cy="2706370"/>
                    </a:xfrm>
                    <a:prstGeom prst="rect">
                      <a:avLst/>
                    </a:prstGeom>
                    <a:noFill/>
                    <a:ln>
                      <a:noFill/>
                    </a:ln>
                  </pic:spPr>
                </pic:pic>
              </a:graphicData>
            </a:graphic>
          </wp:inline>
        </w:drawing>
      </w:r>
    </w:p>
    <w:p w14:paraId="268D63FF" w14:textId="77777777" w:rsidR="00223485" w:rsidRPr="009554A7" w:rsidRDefault="00223485" w:rsidP="00B8390A">
      <w:pPr>
        <w:rPr>
          <w:rFonts w:eastAsia="PMingLiU"/>
          <w:lang w:eastAsia="zh-HK"/>
        </w:rPr>
      </w:pPr>
    </w:p>
    <w:p w14:paraId="1941FCC4" w14:textId="77777777" w:rsidR="00223485" w:rsidRDefault="00223485" w:rsidP="000D21CB">
      <w:pPr>
        <w:jc w:val="both"/>
        <w:rPr>
          <w:rFonts w:eastAsia="PMingLiU"/>
          <w:lang w:eastAsia="zh-HK"/>
        </w:rPr>
      </w:pPr>
      <w:r w:rsidRPr="009554A7">
        <w:rPr>
          <w:rFonts w:eastAsia="PMingLiU"/>
          <w:lang w:eastAsia="zh-HK"/>
        </w:rPr>
        <w:t>Source: Indoor Air Quality Management Group, the Government of the Hong Kong Special Administration Region, 2003.</w:t>
      </w:r>
    </w:p>
    <w:p w14:paraId="138A977D" w14:textId="77777777" w:rsidR="00223485" w:rsidRPr="000D70FA" w:rsidRDefault="00223485" w:rsidP="002A249C">
      <w:pPr>
        <w:rPr>
          <w:rFonts w:eastAsia="PMingLiU"/>
          <w:lang w:val="fr-FR" w:eastAsia="zh-HK"/>
        </w:rPr>
      </w:pPr>
      <w:r w:rsidRPr="000D6857">
        <w:rPr>
          <w:rFonts w:eastAsia="PMingLiU"/>
          <w:lang w:val="fr-FR" w:eastAsia="zh-HK"/>
        </w:rPr>
        <w:br w:type="page"/>
      </w:r>
      <w:r w:rsidRPr="004639B8">
        <w:rPr>
          <w:b/>
          <w:sz w:val="28"/>
          <w:u w:val="single"/>
          <w:lang w:val="fr-FR"/>
        </w:rPr>
        <w:lastRenderedPageBreak/>
        <w:t>Appendix C: Hong Kong’s Effluent Discharge Standard</w:t>
      </w:r>
    </w:p>
    <w:p w14:paraId="46E2574C" w14:textId="77777777" w:rsidR="00223485" w:rsidRPr="004639B8" w:rsidRDefault="00223485" w:rsidP="00447E6F">
      <w:pPr>
        <w:pStyle w:val="a7"/>
        <w:ind w:leftChars="0" w:left="0"/>
        <w:jc w:val="both"/>
        <w:rPr>
          <w:b/>
          <w:u w:val="single"/>
          <w:lang w:val="fr-FR"/>
        </w:rPr>
      </w:pPr>
    </w:p>
    <w:p w14:paraId="743BE3FC" w14:textId="77777777" w:rsidR="00223485" w:rsidRDefault="00223485" w:rsidP="00447E6F">
      <w:pPr>
        <w:jc w:val="both"/>
      </w:pPr>
      <w:r>
        <w:t xml:space="preserve">Standards for effluents discharged into Group A* inland waters  </w:t>
      </w:r>
    </w:p>
    <w:p w14:paraId="38A63189" w14:textId="77777777" w:rsidR="00223485" w:rsidRDefault="00223485" w:rsidP="00447E6F">
      <w:pPr>
        <w:jc w:val="both"/>
      </w:pPr>
      <w:r>
        <w:t>(All units in mg/L unless otherwise stated; all figures are upper limits unless otherwise indicated)</w:t>
      </w:r>
    </w:p>
    <w:p w14:paraId="5AC71954" w14:textId="77777777" w:rsidR="00223485" w:rsidRDefault="00B80538" w:rsidP="00447E6F">
      <w:pPr>
        <w:jc w:val="both"/>
        <w:rPr>
          <w:rFonts w:eastAsia="PMingLiU"/>
          <w:lang w:eastAsia="zh-HK"/>
        </w:rPr>
      </w:pPr>
      <w:r>
        <w:rPr>
          <w:noProof/>
          <w:lang w:bidi="bn-BD"/>
        </w:rPr>
        <mc:AlternateContent>
          <mc:Choice Requires="wpg">
            <w:drawing>
              <wp:anchor distT="0" distB="0" distL="114300" distR="114300" simplePos="0" relativeHeight="251657216" behindDoc="0" locked="0" layoutInCell="1" allowOverlap="1" wp14:anchorId="362944C0" wp14:editId="683F3757">
                <wp:simplePos x="0" y="0"/>
                <wp:positionH relativeFrom="column">
                  <wp:posOffset>-1905</wp:posOffset>
                </wp:positionH>
                <wp:positionV relativeFrom="paragraph">
                  <wp:posOffset>29210</wp:posOffset>
                </wp:positionV>
                <wp:extent cx="5404485" cy="4933950"/>
                <wp:effectExtent l="0" t="0" r="5715" b="0"/>
                <wp:wrapNone/>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04485" cy="4933950"/>
                          <a:chOff x="0" y="0"/>
                          <a:chExt cx="5404514" cy="4933666"/>
                        </a:xfrm>
                      </wpg:grpSpPr>
                      <pic:pic xmlns:pic="http://schemas.openxmlformats.org/drawingml/2006/picture">
                        <pic:nvPicPr>
                          <pic:cNvPr id="6" name="Picture 2"/>
                          <pic:cNvPicPr>
                            <a:picLocks noChangeAspect="1"/>
                          </pic:cNvPicPr>
                        </pic:nvPicPr>
                        <pic:blipFill rotWithShape="1">
                          <a:blip r:embed="rId11">
                            <a:extLst>
                              <a:ext uri="{28A0092B-C50C-407E-A947-70E740481C1C}">
                                <a14:useLocalDpi xmlns:a14="http://schemas.microsoft.com/office/drawing/2010/main" val="0"/>
                              </a:ext>
                            </a:extLst>
                          </a:blip>
                          <a:srcRect t="995"/>
                          <a:stretch/>
                        </pic:blipFill>
                        <pic:spPr bwMode="auto">
                          <a:xfrm>
                            <a:off x="0" y="859809"/>
                            <a:ext cx="5404514" cy="4073857"/>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pic:pic xmlns:pic="http://schemas.openxmlformats.org/drawingml/2006/picture">
                        <pic:nvPicPr>
                          <pic:cNvPr id="9" name="Picture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397690" cy="859809"/>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06AE3B91" id="Group 2" o:spid="_x0000_s1026" style="position:absolute;margin-left:-.15pt;margin-top:2.3pt;width:425.55pt;height:388.5pt;z-index:251657216" coordsize="54045,493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top:8598;width:54045;height:407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">
                  <v:imagedata r:id="rId13" o:title="" croptop="652f"/>
                </v:shape>
                <v:shape id="Picture 1" o:spid="_x0000_s1028" type="#_x0000_t75" style="position:absolute;width:53976;height:85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">
                  <v:imagedata r:id="rId14" o:title=""/>
                </v:shape>
              </v:group>
            </w:pict>
          </mc:Fallback>
        </mc:AlternateContent>
      </w:r>
      <w:r w:rsidR="00223485" w:rsidRPr="00A85946">
        <w:rPr>
          <w:noProof/>
        </w:rPr>
        <w:t xml:space="preserve"> </w:t>
      </w:r>
    </w:p>
    <w:p w14:paraId="23238D13" w14:textId="77777777" w:rsidR="00223485" w:rsidRDefault="00223485" w:rsidP="00447E6F">
      <w:pPr>
        <w:jc w:val="both"/>
        <w:rPr>
          <w:rFonts w:eastAsia="PMingLiU"/>
          <w:lang w:eastAsia="zh-HK"/>
        </w:rPr>
      </w:pPr>
    </w:p>
    <w:p w14:paraId="25E7D869" w14:textId="77777777" w:rsidR="00223485" w:rsidRPr="00A85946" w:rsidRDefault="00223485" w:rsidP="00447E6F">
      <w:pPr>
        <w:rPr>
          <w:rFonts w:eastAsia="PMingLiU"/>
          <w:lang w:eastAsia="zh-HK"/>
        </w:rPr>
      </w:pPr>
    </w:p>
    <w:p w14:paraId="4A660B10" w14:textId="77777777" w:rsidR="00223485" w:rsidRPr="00A85946" w:rsidRDefault="00223485" w:rsidP="00447E6F">
      <w:pPr>
        <w:rPr>
          <w:rFonts w:eastAsia="PMingLiU"/>
          <w:lang w:eastAsia="zh-HK"/>
        </w:rPr>
      </w:pPr>
    </w:p>
    <w:p w14:paraId="47C33343" w14:textId="77777777" w:rsidR="00223485" w:rsidRPr="00A85946" w:rsidRDefault="00223485" w:rsidP="00447E6F">
      <w:pPr>
        <w:rPr>
          <w:rFonts w:eastAsia="PMingLiU"/>
          <w:lang w:eastAsia="zh-HK"/>
        </w:rPr>
      </w:pPr>
    </w:p>
    <w:p w14:paraId="26927200" w14:textId="77777777" w:rsidR="00223485" w:rsidRPr="00A85946" w:rsidRDefault="00223485" w:rsidP="00447E6F">
      <w:pPr>
        <w:rPr>
          <w:rFonts w:eastAsia="PMingLiU"/>
          <w:lang w:eastAsia="zh-HK"/>
        </w:rPr>
      </w:pPr>
    </w:p>
    <w:p w14:paraId="5B2C299D" w14:textId="77777777" w:rsidR="00223485" w:rsidRPr="00A85946" w:rsidRDefault="00223485" w:rsidP="00447E6F">
      <w:pPr>
        <w:rPr>
          <w:rFonts w:eastAsia="PMingLiU"/>
          <w:lang w:eastAsia="zh-HK"/>
        </w:rPr>
      </w:pPr>
    </w:p>
    <w:p w14:paraId="48454E0B" w14:textId="77777777" w:rsidR="00223485" w:rsidRPr="00A85946" w:rsidRDefault="00223485" w:rsidP="00447E6F">
      <w:pPr>
        <w:rPr>
          <w:rFonts w:eastAsia="PMingLiU"/>
          <w:lang w:eastAsia="zh-HK"/>
        </w:rPr>
      </w:pPr>
    </w:p>
    <w:p w14:paraId="25CFC5F4" w14:textId="77777777" w:rsidR="00223485" w:rsidRPr="00A85946" w:rsidRDefault="00223485" w:rsidP="00447E6F">
      <w:pPr>
        <w:rPr>
          <w:rFonts w:eastAsia="PMingLiU"/>
          <w:lang w:eastAsia="zh-HK"/>
        </w:rPr>
      </w:pPr>
    </w:p>
    <w:p w14:paraId="2EE9DFD5" w14:textId="77777777" w:rsidR="00223485" w:rsidRPr="00A85946" w:rsidRDefault="00223485" w:rsidP="00447E6F">
      <w:pPr>
        <w:rPr>
          <w:rFonts w:eastAsia="PMingLiU"/>
          <w:lang w:eastAsia="zh-HK"/>
        </w:rPr>
      </w:pPr>
    </w:p>
    <w:p w14:paraId="5D3CBF13" w14:textId="77777777" w:rsidR="00223485" w:rsidRPr="00A85946" w:rsidRDefault="00223485" w:rsidP="00447E6F">
      <w:pPr>
        <w:rPr>
          <w:rFonts w:eastAsia="PMingLiU"/>
          <w:lang w:eastAsia="zh-HK"/>
        </w:rPr>
      </w:pPr>
    </w:p>
    <w:p w14:paraId="7E7B2DCA" w14:textId="77777777" w:rsidR="00223485" w:rsidRPr="00A85946" w:rsidRDefault="00223485" w:rsidP="00447E6F">
      <w:pPr>
        <w:rPr>
          <w:rFonts w:eastAsia="PMingLiU"/>
          <w:lang w:eastAsia="zh-HK"/>
        </w:rPr>
      </w:pPr>
    </w:p>
    <w:p w14:paraId="5698A22E" w14:textId="77777777" w:rsidR="00223485" w:rsidRPr="00A85946" w:rsidRDefault="00223485" w:rsidP="00447E6F">
      <w:pPr>
        <w:rPr>
          <w:rFonts w:eastAsia="PMingLiU"/>
          <w:lang w:eastAsia="zh-HK"/>
        </w:rPr>
      </w:pPr>
    </w:p>
    <w:p w14:paraId="3892AC08" w14:textId="77777777" w:rsidR="00223485" w:rsidRPr="00A85946" w:rsidRDefault="00223485" w:rsidP="00447E6F">
      <w:pPr>
        <w:rPr>
          <w:rFonts w:eastAsia="PMingLiU"/>
          <w:lang w:eastAsia="zh-HK"/>
        </w:rPr>
      </w:pPr>
    </w:p>
    <w:p w14:paraId="6DDE8944" w14:textId="77777777" w:rsidR="00223485" w:rsidRPr="00A85946" w:rsidRDefault="00223485" w:rsidP="00447E6F">
      <w:pPr>
        <w:rPr>
          <w:rFonts w:eastAsia="PMingLiU"/>
          <w:lang w:eastAsia="zh-HK"/>
        </w:rPr>
      </w:pPr>
    </w:p>
    <w:p w14:paraId="0D44F828" w14:textId="77777777" w:rsidR="00223485" w:rsidRPr="00A85946" w:rsidRDefault="00223485" w:rsidP="00447E6F">
      <w:pPr>
        <w:rPr>
          <w:rFonts w:eastAsia="PMingLiU"/>
          <w:lang w:eastAsia="zh-HK"/>
        </w:rPr>
      </w:pPr>
    </w:p>
    <w:p w14:paraId="29F0D326" w14:textId="77777777" w:rsidR="00223485" w:rsidRPr="00A85946" w:rsidRDefault="00223485" w:rsidP="00447E6F">
      <w:pPr>
        <w:rPr>
          <w:rFonts w:eastAsia="PMingLiU"/>
          <w:lang w:eastAsia="zh-HK"/>
        </w:rPr>
      </w:pPr>
    </w:p>
    <w:p w14:paraId="16E130A0" w14:textId="77777777" w:rsidR="00223485" w:rsidRPr="00A85946" w:rsidRDefault="00223485" w:rsidP="00447E6F">
      <w:pPr>
        <w:rPr>
          <w:rFonts w:eastAsia="PMingLiU"/>
          <w:lang w:eastAsia="zh-HK"/>
        </w:rPr>
      </w:pPr>
    </w:p>
    <w:p w14:paraId="5813191B" w14:textId="77777777" w:rsidR="00223485" w:rsidRPr="00A85946" w:rsidRDefault="00223485" w:rsidP="00447E6F">
      <w:pPr>
        <w:rPr>
          <w:rFonts w:eastAsia="PMingLiU"/>
          <w:lang w:eastAsia="zh-HK"/>
        </w:rPr>
      </w:pPr>
    </w:p>
    <w:p w14:paraId="6FB6F660" w14:textId="77777777" w:rsidR="00223485" w:rsidRPr="00A85946" w:rsidRDefault="00223485" w:rsidP="00447E6F">
      <w:pPr>
        <w:rPr>
          <w:rFonts w:eastAsia="PMingLiU"/>
          <w:lang w:eastAsia="zh-HK"/>
        </w:rPr>
      </w:pPr>
    </w:p>
    <w:p w14:paraId="5916AB59" w14:textId="77777777" w:rsidR="00223485" w:rsidRDefault="00223485" w:rsidP="00447E6F">
      <w:pPr>
        <w:rPr>
          <w:rFonts w:eastAsia="PMingLiU"/>
          <w:lang w:eastAsia="zh-HK"/>
        </w:rPr>
      </w:pPr>
    </w:p>
    <w:p w14:paraId="55B85384" w14:textId="77777777" w:rsidR="00223485" w:rsidRDefault="00223485" w:rsidP="00447E6F">
      <w:pPr>
        <w:rPr>
          <w:rFonts w:eastAsia="PMingLiU"/>
          <w:lang w:eastAsia="zh-HK"/>
        </w:rPr>
      </w:pPr>
    </w:p>
    <w:p w14:paraId="1B68D528" w14:textId="77777777" w:rsidR="00223485" w:rsidRDefault="00223485" w:rsidP="00447E6F">
      <w:pPr>
        <w:rPr>
          <w:rFonts w:eastAsia="PMingLiU"/>
          <w:lang w:eastAsia="zh-HK"/>
        </w:rPr>
      </w:pPr>
      <w:r w:rsidRPr="00A85946">
        <w:rPr>
          <w:rFonts w:eastAsia="PMingLiU"/>
          <w:lang w:eastAsia="zh-HK"/>
        </w:rPr>
        <w:t>(Enacted 1990. 32 of 2000 s. 48)</w:t>
      </w:r>
    </w:p>
    <w:p w14:paraId="1FC63015" w14:textId="77777777" w:rsidR="00223485" w:rsidRDefault="00223485" w:rsidP="00447E6F">
      <w:pPr>
        <w:rPr>
          <w:rFonts w:eastAsia="PMingLiU"/>
          <w:lang w:eastAsia="zh-HK"/>
        </w:rPr>
      </w:pPr>
    </w:p>
    <w:p w14:paraId="112F5339" w14:textId="77777777" w:rsidR="00223485" w:rsidRDefault="00223485" w:rsidP="00447E6F">
      <w:pPr>
        <w:rPr>
          <w:rFonts w:eastAsia="PMingLiU"/>
          <w:lang w:eastAsia="zh-HK"/>
        </w:rPr>
      </w:pPr>
      <w:r>
        <w:rPr>
          <w:rFonts w:eastAsia="PMingLiU"/>
          <w:lang w:eastAsia="zh-HK"/>
        </w:rPr>
        <w:t xml:space="preserve">*Group A: </w:t>
      </w:r>
      <w:r w:rsidRPr="00A85946">
        <w:rPr>
          <w:rFonts w:eastAsia="PMingLiU"/>
          <w:lang w:eastAsia="zh-HK"/>
        </w:rPr>
        <w:t>abstraction for potable water supply</w:t>
      </w:r>
    </w:p>
    <w:p w14:paraId="5F987105" w14:textId="77777777" w:rsidR="00223485" w:rsidRDefault="00223485" w:rsidP="00447E6F">
      <w:pPr>
        <w:rPr>
          <w:rFonts w:eastAsia="PMingLiU"/>
          <w:lang w:eastAsia="zh-HK"/>
        </w:rPr>
      </w:pPr>
    </w:p>
    <w:p w14:paraId="7634B94F" w14:textId="77777777" w:rsidR="00223485" w:rsidRDefault="00223485" w:rsidP="00447E6F">
      <w:pPr>
        <w:jc w:val="both"/>
        <w:rPr>
          <w:rFonts w:eastAsia="PMingLiU"/>
          <w:lang w:eastAsia="zh-HK"/>
        </w:rPr>
      </w:pPr>
      <w:r>
        <w:rPr>
          <w:rFonts w:eastAsia="PMingLiU"/>
          <w:lang w:eastAsia="zh-HK"/>
        </w:rPr>
        <w:t xml:space="preserve">Source: Chapter 358 AK, </w:t>
      </w:r>
      <w:r w:rsidRPr="001F7084">
        <w:rPr>
          <w:rFonts w:eastAsia="PMingLiU"/>
          <w:lang w:eastAsia="zh-HK"/>
        </w:rPr>
        <w:t>Tech</w:t>
      </w:r>
      <w:r>
        <w:rPr>
          <w:rFonts w:eastAsia="PMingLiU"/>
          <w:lang w:eastAsia="zh-HK"/>
        </w:rPr>
        <w:t xml:space="preserve">nical Memorandum Standards for Effluents Discharged into Drainage and Sewerage Systems, Inland and Coastal </w:t>
      </w:r>
      <w:r w:rsidRPr="001F7084">
        <w:rPr>
          <w:rFonts w:eastAsia="PMingLiU"/>
          <w:lang w:eastAsia="zh-HK"/>
        </w:rPr>
        <w:t>Waters</w:t>
      </w:r>
      <w:r>
        <w:rPr>
          <w:rFonts w:eastAsia="PMingLiU"/>
          <w:lang w:eastAsia="zh-HK"/>
        </w:rPr>
        <w:t>, 1997.</w:t>
      </w:r>
    </w:p>
    <w:p w14:paraId="5FB60C80" w14:textId="77777777" w:rsidR="00223485" w:rsidRPr="002A249C" w:rsidRDefault="00223485" w:rsidP="002A249C">
      <w:pPr>
        <w:rPr>
          <w:rFonts w:eastAsia="PMingLiU"/>
          <w:lang w:eastAsia="zh-HK"/>
        </w:rPr>
      </w:pPr>
      <w:r>
        <w:rPr>
          <w:rFonts w:eastAsia="PMingLiU"/>
          <w:lang w:eastAsia="zh-HK"/>
        </w:rPr>
        <w:br w:type="page"/>
      </w:r>
      <w:r w:rsidRPr="00E643F8">
        <w:rPr>
          <w:b/>
          <w:sz w:val="28"/>
          <w:u w:val="single"/>
        </w:rPr>
        <w:lastRenderedPageBreak/>
        <w:t xml:space="preserve">Appendix </w:t>
      </w:r>
      <w:r>
        <w:rPr>
          <w:b/>
          <w:sz w:val="28"/>
          <w:u w:val="single"/>
        </w:rPr>
        <w:t>D</w:t>
      </w:r>
      <w:r w:rsidRPr="00E643F8">
        <w:rPr>
          <w:b/>
          <w:sz w:val="28"/>
          <w:u w:val="single"/>
        </w:rPr>
        <w:t xml:space="preserve">: Hong Kong’s Drinking Water Quality - </w:t>
      </w:r>
      <w:r w:rsidRPr="00E643F8">
        <w:rPr>
          <w:b/>
          <w:bCs/>
          <w:sz w:val="28"/>
          <w:u w:val="single"/>
        </w:rPr>
        <w:t>World Health Organization's (WHO) Guidelines for Drinking-water Quality (2008)</w:t>
      </w:r>
    </w:p>
    <w:p w14:paraId="660A6DA1" w14:textId="77777777" w:rsidR="00223485" w:rsidRDefault="00223485" w:rsidP="00447E6F">
      <w:pPr>
        <w:rPr>
          <w:rFonts w:eastAsia="PMingLiU"/>
          <w:lang w:eastAsia="zh-HK"/>
        </w:rPr>
      </w:pPr>
    </w:p>
    <w:p w14:paraId="391C9F3E" w14:textId="77777777" w:rsidR="00223485" w:rsidRDefault="00223485" w:rsidP="00447E6F">
      <w:pPr>
        <w:jc w:val="both"/>
        <w:rPr>
          <w:rFonts w:eastAsia="PMingLiU"/>
          <w:lang w:eastAsia="zh-HK"/>
        </w:rPr>
      </w:pPr>
      <w:r>
        <w:rPr>
          <w:rFonts w:eastAsia="PMingLiU"/>
          <w:lang w:eastAsia="zh-HK"/>
        </w:rPr>
        <w:t>“</w:t>
      </w:r>
      <w:r w:rsidRPr="006579F7">
        <w:rPr>
          <w:rFonts w:eastAsia="PMingLiU"/>
          <w:lang w:eastAsia="zh-HK"/>
        </w:rPr>
        <w:t>Turbidity in drinking-water is caused by particulate matter that may be present from</w:t>
      </w:r>
      <w:r>
        <w:rPr>
          <w:rFonts w:eastAsia="PMingLiU"/>
          <w:lang w:eastAsia="zh-HK"/>
        </w:rPr>
        <w:t xml:space="preserve"> </w:t>
      </w:r>
      <w:r w:rsidRPr="006579F7">
        <w:rPr>
          <w:rFonts w:eastAsia="PMingLiU"/>
          <w:lang w:eastAsia="zh-HK"/>
        </w:rPr>
        <w:t>source water as a consequence of inadequate ﬁltration or from resuspension of sediment in the distribution system. It may also be due to the presence of inorganic particulate matter in some groundwaters or sloughing of</w:t>
      </w:r>
      <w:r>
        <w:rPr>
          <w:rFonts w:eastAsia="PMingLiU"/>
          <w:lang w:eastAsia="zh-HK"/>
        </w:rPr>
        <w:t xml:space="preserve"> bioﬁlm within the distribution </w:t>
      </w:r>
      <w:r w:rsidRPr="006579F7">
        <w:rPr>
          <w:rFonts w:eastAsia="PMingLiU"/>
          <w:lang w:eastAsia="zh-HK"/>
        </w:rPr>
        <w:t xml:space="preserve">system. The appearance of water with a turbidity of less than </w:t>
      </w:r>
      <w:r w:rsidRPr="00346D6F">
        <w:rPr>
          <w:rFonts w:eastAsia="PMingLiU"/>
          <w:b/>
          <w:u w:val="single"/>
          <w:lang w:eastAsia="zh-HK"/>
        </w:rPr>
        <w:t>5 NTU</w:t>
      </w:r>
      <w:r w:rsidRPr="006579F7">
        <w:rPr>
          <w:rFonts w:eastAsia="PMingLiU"/>
          <w:lang w:eastAsia="zh-HK"/>
        </w:rPr>
        <w:t xml:space="preserve"> is usually acceptable to consumers, although this may vary with local circumstances.</w:t>
      </w:r>
      <w:r>
        <w:rPr>
          <w:rFonts w:eastAsia="PMingLiU"/>
          <w:lang w:eastAsia="zh-HK"/>
        </w:rPr>
        <w:t>”</w:t>
      </w:r>
    </w:p>
    <w:p w14:paraId="1A15DAA1" w14:textId="77777777" w:rsidR="00223485" w:rsidRDefault="00223485" w:rsidP="00447E6F">
      <w:pPr>
        <w:jc w:val="both"/>
        <w:rPr>
          <w:rFonts w:eastAsia="PMingLiU"/>
          <w:lang w:eastAsia="zh-HK"/>
        </w:rPr>
      </w:pPr>
    </w:p>
    <w:p w14:paraId="53710271" w14:textId="77777777" w:rsidR="00223485" w:rsidRDefault="00223485" w:rsidP="00447E6F">
      <w:pPr>
        <w:jc w:val="both"/>
        <w:rPr>
          <w:rFonts w:eastAsia="PMingLiU"/>
          <w:lang w:eastAsia="zh-HK"/>
        </w:rPr>
      </w:pPr>
    </w:p>
    <w:p w14:paraId="31778C7B" w14:textId="77777777" w:rsidR="00223485" w:rsidRPr="000D21CB" w:rsidRDefault="00223485" w:rsidP="00447E6F">
      <w:pPr>
        <w:jc w:val="both"/>
        <w:rPr>
          <w:rFonts w:eastAsia="PMingLiU"/>
          <w:lang w:eastAsia="zh-HK"/>
        </w:rPr>
      </w:pPr>
      <w:r>
        <w:rPr>
          <w:rFonts w:eastAsia="PMingLiU"/>
          <w:lang w:eastAsia="zh-HK"/>
        </w:rPr>
        <w:t xml:space="preserve">Source: </w:t>
      </w:r>
      <w:r w:rsidRPr="00346D6F">
        <w:t xml:space="preserve">Guidelines </w:t>
      </w:r>
      <w:r>
        <w:t>f</w:t>
      </w:r>
      <w:r w:rsidRPr="00346D6F">
        <w:t xml:space="preserve">or Drinking-Water Quality </w:t>
      </w:r>
      <w:r>
        <w:t>3</w:t>
      </w:r>
      <w:r w:rsidRPr="00346D6F">
        <w:rPr>
          <w:vertAlign w:val="superscript"/>
        </w:rPr>
        <w:t>rd</w:t>
      </w:r>
      <w:r>
        <w:t xml:space="preserve"> </w:t>
      </w:r>
      <w:r w:rsidRPr="00346D6F">
        <w:t xml:space="preserve">Edition Incorporating </w:t>
      </w:r>
      <w:r>
        <w:t>t</w:t>
      </w:r>
      <w:r w:rsidRPr="00346D6F">
        <w:t xml:space="preserve">he First </w:t>
      </w:r>
      <w:r>
        <w:t>a</w:t>
      </w:r>
      <w:r w:rsidRPr="00346D6F">
        <w:t>nd Second Addenda</w:t>
      </w:r>
      <w:r>
        <w:t>,</w:t>
      </w:r>
      <w:r w:rsidRPr="00346D6F">
        <w:t xml:space="preserve"> Volume 1, World Health Organization (W</w:t>
      </w:r>
      <w:r>
        <w:t>HO</w:t>
      </w:r>
      <w:r w:rsidRPr="00346D6F">
        <w:t>), 2008</w:t>
      </w:r>
      <w:r>
        <w:t>.</w:t>
      </w:r>
    </w:p>
    <w:sectPr w:rsidR="00223485" w:rsidRPr="000D21CB" w:rsidSect="000026A4">
      <w:headerReference w:type="default" r:id="rId15"/>
      <w:footerReference w:type="default" r:id="rId16"/>
      <w:pgSz w:w="11906" w:h="16838"/>
      <w:pgMar w:top="1985" w:right="1556" w:bottom="1701" w:left="1701" w:header="851" w:footer="992" w:gutter="0"/>
      <w:pgNumType w:fmt="numberInDash"/>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CC7F64" w14:textId="77777777" w:rsidR="000026A4" w:rsidRDefault="000026A4" w:rsidP="00792497">
      <w:r>
        <w:separator/>
      </w:r>
    </w:p>
  </w:endnote>
  <w:endnote w:type="continuationSeparator" w:id="0">
    <w:p w14:paraId="421ED120" w14:textId="77777777" w:rsidR="000026A4" w:rsidRDefault="000026A4" w:rsidP="007924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0F1CD" w14:textId="369B26A7" w:rsidR="00223485" w:rsidRDefault="002302EF">
    <w:pPr>
      <w:pStyle w:val="a5"/>
      <w:jc w:val="center"/>
    </w:pPr>
    <w:r>
      <w:fldChar w:fldCharType="begin"/>
    </w:r>
    <w:r>
      <w:instrText xml:space="preserve"> PAGE   \* MERGEFORMAT </w:instrText>
    </w:r>
    <w:r>
      <w:fldChar w:fldCharType="separate"/>
    </w:r>
    <w:r w:rsidR="00527D11" w:rsidRPr="00527D11">
      <w:rPr>
        <w:noProof/>
        <w:lang w:val="zh-HK"/>
      </w:rPr>
      <w:t>-</w:t>
    </w:r>
    <w:r w:rsidR="00527D11">
      <w:rPr>
        <w:noProof/>
      </w:rPr>
      <w:t xml:space="preserve"> 2 -</w:t>
    </w:r>
    <w:r>
      <w:rPr>
        <w:noProof/>
      </w:rPr>
      <w:fldChar w:fldCharType="end"/>
    </w:r>
  </w:p>
  <w:p w14:paraId="4FF927A1" w14:textId="77777777" w:rsidR="00223485" w:rsidRDefault="00223485">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78459C" w14:textId="77777777" w:rsidR="000026A4" w:rsidRDefault="000026A4" w:rsidP="00792497">
      <w:r>
        <w:separator/>
      </w:r>
    </w:p>
  </w:footnote>
  <w:footnote w:type="continuationSeparator" w:id="0">
    <w:p w14:paraId="646450D6" w14:textId="77777777" w:rsidR="000026A4" w:rsidRDefault="000026A4" w:rsidP="00792497">
      <w:r>
        <w:continuationSeparator/>
      </w:r>
    </w:p>
  </w:footnote>
  <w:footnote w:id="1">
    <w:p w14:paraId="41F91B1A" w14:textId="77777777" w:rsidR="00223485" w:rsidRDefault="00223485" w:rsidP="008419C9">
      <w:pPr>
        <w:jc w:val="both"/>
      </w:pPr>
      <w:r w:rsidRPr="00772EDE">
        <w:rPr>
          <w:rStyle w:val="ad"/>
          <w:i/>
          <w:sz w:val="20"/>
          <w:szCs w:val="20"/>
        </w:rPr>
        <w:footnoteRef/>
      </w:r>
      <w:r w:rsidRPr="00772EDE">
        <w:rPr>
          <w:i/>
          <w:sz w:val="20"/>
          <w:szCs w:val="20"/>
        </w:rPr>
        <w:t xml:space="preserve"> </w:t>
      </w:r>
      <w:r w:rsidRPr="00772EDE">
        <w:rPr>
          <w:b/>
          <w:sz w:val="20"/>
          <w:szCs w:val="20"/>
        </w:rPr>
        <w:t>Acute exposure</w:t>
      </w:r>
      <w:r w:rsidRPr="00772EDE">
        <w:rPr>
          <w:sz w:val="20"/>
          <w:szCs w:val="20"/>
        </w:rPr>
        <w:t xml:space="preserve"> is exposure that occurs in a short </w:t>
      </w:r>
      <w:proofErr w:type="gramStart"/>
      <w:r w:rsidRPr="00772EDE">
        <w:rPr>
          <w:sz w:val="20"/>
          <w:szCs w:val="20"/>
        </w:rPr>
        <w:t>time period</w:t>
      </w:r>
      <w:proofErr w:type="gramEnd"/>
      <w:r w:rsidRPr="00772EDE">
        <w:rPr>
          <w:sz w:val="20"/>
          <w:szCs w:val="20"/>
        </w:rPr>
        <w:t>. It can be an exposure that occurs once in your lifetime.</w:t>
      </w:r>
    </w:p>
  </w:footnote>
  <w:footnote w:id="2">
    <w:p w14:paraId="0C919F39" w14:textId="77777777" w:rsidR="00223485" w:rsidRDefault="00223485" w:rsidP="008419C9">
      <w:pPr>
        <w:pStyle w:val="ab"/>
        <w:jc w:val="both"/>
      </w:pPr>
      <w:r w:rsidRPr="00772EDE">
        <w:rPr>
          <w:rStyle w:val="ad"/>
          <w:rFonts w:ascii="Times New Roman" w:hAnsi="Times New Roman"/>
          <w:i/>
        </w:rPr>
        <w:footnoteRef/>
      </w:r>
      <w:r w:rsidRPr="00772EDE">
        <w:rPr>
          <w:rFonts w:ascii="Times New Roman" w:hAnsi="Times New Roman"/>
          <w:i/>
        </w:rPr>
        <w:t xml:space="preserve"> </w:t>
      </w:r>
      <w:r w:rsidRPr="00772EDE">
        <w:rPr>
          <w:rFonts w:ascii="Times New Roman" w:hAnsi="Times New Roman"/>
          <w:b/>
        </w:rPr>
        <w:t>Chronic exposure</w:t>
      </w:r>
      <w:r w:rsidRPr="00772EDE">
        <w:rPr>
          <w:rFonts w:ascii="Times New Roman" w:hAnsi="Times New Roman"/>
        </w:rPr>
        <w:t xml:space="preserve"> is exposure that occurs over a long period of time. It can be continuous exposure, or it can be exposure that occurs off and on routinely over a long period of time in your lif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A5CEA" w14:textId="77777777" w:rsidR="00223485" w:rsidRDefault="00223485">
    <w:pPr>
      <w:pStyle w:val="a3"/>
    </w:pPr>
    <w:r>
      <w:t>CIVL 1100 Discovering Civil and Environmental Engineering</w:t>
    </w:r>
  </w:p>
  <w:p w14:paraId="23CB5B45" w14:textId="77777777" w:rsidR="00223485" w:rsidRDefault="00223485">
    <w:pPr>
      <w:pStyle w:val="a3"/>
    </w:pPr>
    <w:r>
      <w:t>Lab Session for Environmental Engineering</w:t>
    </w:r>
  </w:p>
  <w:p w14:paraId="4B792CE0" w14:textId="77777777" w:rsidR="00223485" w:rsidRDefault="00223485" w:rsidP="00F16E7E">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1757F"/>
    <w:multiLevelType w:val="hybridMultilevel"/>
    <w:tmpl w:val="ACFCC508"/>
    <w:lvl w:ilvl="0" w:tplc="094A9F98">
      <w:start w:val="1"/>
      <w:numFmt w:val="decimal"/>
      <w:lvlText w:val="%1."/>
      <w:lvlJc w:val="left"/>
      <w:pPr>
        <w:ind w:left="480" w:hanging="480"/>
      </w:pPr>
      <w:rPr>
        <w:rFonts w:cs="Times New Roman" w:hint="eastAsia"/>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 w15:restartNumberingAfterBreak="0">
    <w:nsid w:val="05D56B26"/>
    <w:multiLevelType w:val="hybridMultilevel"/>
    <w:tmpl w:val="DBCCA912"/>
    <w:lvl w:ilvl="0" w:tplc="16B6BC5E">
      <w:start w:val="2"/>
      <w:numFmt w:val="decimal"/>
      <w:lvlText w:val="%1."/>
      <w:lvlJc w:val="left"/>
      <w:pPr>
        <w:ind w:left="480" w:hanging="480"/>
      </w:pPr>
      <w:rPr>
        <w:rFonts w:cs="Times New Roman" w:hint="eastAsia"/>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 w15:restartNumberingAfterBreak="0">
    <w:nsid w:val="09C32D25"/>
    <w:multiLevelType w:val="hybridMultilevel"/>
    <w:tmpl w:val="ACA8206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15:restartNumberingAfterBreak="0">
    <w:nsid w:val="0A3531AE"/>
    <w:multiLevelType w:val="hybridMultilevel"/>
    <w:tmpl w:val="7C8452B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0DDB2DDC"/>
    <w:multiLevelType w:val="hybridMultilevel"/>
    <w:tmpl w:val="4BD0E7B8"/>
    <w:lvl w:ilvl="0" w:tplc="04090017">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15:restartNumberingAfterBreak="0">
    <w:nsid w:val="0F705BB1"/>
    <w:multiLevelType w:val="hybridMultilevel"/>
    <w:tmpl w:val="98F687B4"/>
    <w:lvl w:ilvl="0" w:tplc="0409001B">
      <w:start w:val="1"/>
      <w:numFmt w:val="lowerRoman"/>
      <w:lvlText w:val="%1."/>
      <w:lvlJc w:val="righ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6" w15:restartNumberingAfterBreak="0">
    <w:nsid w:val="0FE916A0"/>
    <w:multiLevelType w:val="hybridMultilevel"/>
    <w:tmpl w:val="73DC4EA2"/>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7" w15:restartNumberingAfterBreak="0">
    <w:nsid w:val="113E19E3"/>
    <w:multiLevelType w:val="hybridMultilevel"/>
    <w:tmpl w:val="ACA8206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15:restartNumberingAfterBreak="0">
    <w:nsid w:val="17A97158"/>
    <w:multiLevelType w:val="hybridMultilevel"/>
    <w:tmpl w:val="8E0CD298"/>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9" w15:restartNumberingAfterBreak="0">
    <w:nsid w:val="194F2AA9"/>
    <w:multiLevelType w:val="hybridMultilevel"/>
    <w:tmpl w:val="E4481F0E"/>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1A3929DD"/>
    <w:multiLevelType w:val="hybridMultilevel"/>
    <w:tmpl w:val="898EADB4"/>
    <w:lvl w:ilvl="0" w:tplc="7644786C">
      <w:start w:val="1"/>
      <w:numFmt w:val="decimal"/>
      <w:lvlText w:val="%1."/>
      <w:lvlJc w:val="left"/>
      <w:pPr>
        <w:ind w:left="480" w:hanging="480"/>
      </w:pPr>
      <w:rPr>
        <w:rFonts w:cs="Times New Roman" w:hint="eastAsia"/>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1" w15:restartNumberingAfterBreak="0">
    <w:nsid w:val="1B97209B"/>
    <w:multiLevelType w:val="hybridMultilevel"/>
    <w:tmpl w:val="2ED629D2"/>
    <w:lvl w:ilvl="0" w:tplc="F488C63A">
      <w:start w:val="1"/>
      <w:numFmt w:val="lowerRoman"/>
      <w:lvlText w:val="%1."/>
      <w:lvlJc w:val="left"/>
      <w:pPr>
        <w:ind w:left="1440" w:hanging="72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2" w15:restartNumberingAfterBreak="0">
    <w:nsid w:val="1D65668A"/>
    <w:multiLevelType w:val="hybridMultilevel"/>
    <w:tmpl w:val="58341FD6"/>
    <w:lvl w:ilvl="0" w:tplc="50B80FC4">
      <w:start w:val="1"/>
      <w:numFmt w:val="lowerRoman"/>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1E282604"/>
    <w:multiLevelType w:val="hybridMultilevel"/>
    <w:tmpl w:val="2D2C750E"/>
    <w:lvl w:ilvl="0" w:tplc="0409001B">
      <w:start w:val="1"/>
      <w:numFmt w:val="lowerRoman"/>
      <w:lvlText w:val="%1."/>
      <w:lvlJc w:val="righ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4" w15:restartNumberingAfterBreak="0">
    <w:nsid w:val="23982949"/>
    <w:multiLevelType w:val="hybridMultilevel"/>
    <w:tmpl w:val="346435D4"/>
    <w:lvl w:ilvl="0" w:tplc="0409001B">
      <w:start w:val="1"/>
      <w:numFmt w:val="lowerRoman"/>
      <w:lvlText w:val="%1."/>
      <w:lvlJc w:val="righ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5" w15:restartNumberingAfterBreak="0">
    <w:nsid w:val="244E701D"/>
    <w:multiLevelType w:val="hybridMultilevel"/>
    <w:tmpl w:val="9C68E9AE"/>
    <w:lvl w:ilvl="0" w:tplc="04090013">
      <w:start w:val="1"/>
      <w:numFmt w:val="upperRoman"/>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6" w15:restartNumberingAfterBreak="0">
    <w:nsid w:val="2C212709"/>
    <w:multiLevelType w:val="hybridMultilevel"/>
    <w:tmpl w:val="B1BACB4C"/>
    <w:lvl w:ilvl="0" w:tplc="A3D216CA">
      <w:start w:val="1"/>
      <w:numFmt w:val="bullet"/>
      <w:lvlText w:val=""/>
      <w:lvlJc w:val="left"/>
      <w:pPr>
        <w:ind w:left="480" w:hanging="480"/>
      </w:pPr>
      <w:rPr>
        <w:rFonts w:ascii="Wingdings" w:hAnsi="Wingdings" w:hint="default"/>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2D513790"/>
    <w:multiLevelType w:val="hybridMultilevel"/>
    <w:tmpl w:val="9DBCC33A"/>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8" w15:restartNumberingAfterBreak="0">
    <w:nsid w:val="300D0FAF"/>
    <w:multiLevelType w:val="hybridMultilevel"/>
    <w:tmpl w:val="3C4CBDAA"/>
    <w:lvl w:ilvl="0" w:tplc="A91C312E">
      <w:start w:val="1"/>
      <w:numFmt w:val="bullet"/>
      <w:lvlText w:val=""/>
      <w:lvlJc w:val="left"/>
      <w:pPr>
        <w:ind w:left="480" w:hanging="480"/>
      </w:pPr>
      <w:rPr>
        <w:rFonts w:ascii="Wingdings" w:hAnsi="Wingdings" w:hint="default"/>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320F1E15"/>
    <w:multiLevelType w:val="hybridMultilevel"/>
    <w:tmpl w:val="97D42F52"/>
    <w:lvl w:ilvl="0" w:tplc="28C224D0">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32C91049"/>
    <w:multiLevelType w:val="hybridMultilevel"/>
    <w:tmpl w:val="FD78A9BE"/>
    <w:lvl w:ilvl="0" w:tplc="525058AA">
      <w:start w:val="1"/>
      <w:numFmt w:val="decimal"/>
      <w:lvlText w:val="%1."/>
      <w:lvlJc w:val="left"/>
      <w:pPr>
        <w:ind w:left="480" w:hanging="480"/>
      </w:pPr>
      <w:rPr>
        <w:rFonts w:cs="Times New Roman" w:hint="eastAsia"/>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1" w15:restartNumberingAfterBreak="0">
    <w:nsid w:val="33E0615C"/>
    <w:multiLevelType w:val="hybridMultilevel"/>
    <w:tmpl w:val="9A8EE8DC"/>
    <w:lvl w:ilvl="0" w:tplc="1A4666E4">
      <w:start w:val="1"/>
      <w:numFmt w:val="decimal"/>
      <w:lvlText w:val="%1)"/>
      <w:lvlJc w:val="left"/>
      <w:pPr>
        <w:ind w:left="840" w:hanging="360"/>
      </w:pPr>
      <w:rPr>
        <w:rFonts w:cs="Times New Roman" w:hint="default"/>
      </w:rPr>
    </w:lvl>
    <w:lvl w:ilvl="1" w:tplc="04090019" w:tentative="1">
      <w:start w:val="1"/>
      <w:numFmt w:val="lowerLetter"/>
      <w:lvlText w:val="%2."/>
      <w:lvlJc w:val="left"/>
      <w:pPr>
        <w:ind w:left="1560" w:hanging="360"/>
      </w:pPr>
      <w:rPr>
        <w:rFonts w:cs="Times New Roman"/>
      </w:rPr>
    </w:lvl>
    <w:lvl w:ilvl="2" w:tplc="0409001B" w:tentative="1">
      <w:start w:val="1"/>
      <w:numFmt w:val="lowerRoman"/>
      <w:lvlText w:val="%3."/>
      <w:lvlJc w:val="right"/>
      <w:pPr>
        <w:ind w:left="2280" w:hanging="180"/>
      </w:pPr>
      <w:rPr>
        <w:rFonts w:cs="Times New Roman"/>
      </w:rPr>
    </w:lvl>
    <w:lvl w:ilvl="3" w:tplc="0409000F" w:tentative="1">
      <w:start w:val="1"/>
      <w:numFmt w:val="decimal"/>
      <w:lvlText w:val="%4."/>
      <w:lvlJc w:val="left"/>
      <w:pPr>
        <w:ind w:left="3000" w:hanging="360"/>
      </w:pPr>
      <w:rPr>
        <w:rFonts w:cs="Times New Roman"/>
      </w:rPr>
    </w:lvl>
    <w:lvl w:ilvl="4" w:tplc="04090019" w:tentative="1">
      <w:start w:val="1"/>
      <w:numFmt w:val="lowerLetter"/>
      <w:lvlText w:val="%5."/>
      <w:lvlJc w:val="left"/>
      <w:pPr>
        <w:ind w:left="3720" w:hanging="360"/>
      </w:pPr>
      <w:rPr>
        <w:rFonts w:cs="Times New Roman"/>
      </w:rPr>
    </w:lvl>
    <w:lvl w:ilvl="5" w:tplc="0409001B" w:tentative="1">
      <w:start w:val="1"/>
      <w:numFmt w:val="lowerRoman"/>
      <w:lvlText w:val="%6."/>
      <w:lvlJc w:val="right"/>
      <w:pPr>
        <w:ind w:left="4440" w:hanging="180"/>
      </w:pPr>
      <w:rPr>
        <w:rFonts w:cs="Times New Roman"/>
      </w:rPr>
    </w:lvl>
    <w:lvl w:ilvl="6" w:tplc="0409000F" w:tentative="1">
      <w:start w:val="1"/>
      <w:numFmt w:val="decimal"/>
      <w:lvlText w:val="%7."/>
      <w:lvlJc w:val="left"/>
      <w:pPr>
        <w:ind w:left="5160" w:hanging="360"/>
      </w:pPr>
      <w:rPr>
        <w:rFonts w:cs="Times New Roman"/>
      </w:rPr>
    </w:lvl>
    <w:lvl w:ilvl="7" w:tplc="04090019" w:tentative="1">
      <w:start w:val="1"/>
      <w:numFmt w:val="lowerLetter"/>
      <w:lvlText w:val="%8."/>
      <w:lvlJc w:val="left"/>
      <w:pPr>
        <w:ind w:left="5880" w:hanging="360"/>
      </w:pPr>
      <w:rPr>
        <w:rFonts w:cs="Times New Roman"/>
      </w:rPr>
    </w:lvl>
    <w:lvl w:ilvl="8" w:tplc="0409001B" w:tentative="1">
      <w:start w:val="1"/>
      <w:numFmt w:val="lowerRoman"/>
      <w:lvlText w:val="%9."/>
      <w:lvlJc w:val="right"/>
      <w:pPr>
        <w:ind w:left="6600" w:hanging="180"/>
      </w:pPr>
      <w:rPr>
        <w:rFonts w:cs="Times New Roman"/>
      </w:rPr>
    </w:lvl>
  </w:abstractNum>
  <w:abstractNum w:abstractNumId="22" w15:restartNumberingAfterBreak="0">
    <w:nsid w:val="35617DF2"/>
    <w:multiLevelType w:val="hybridMultilevel"/>
    <w:tmpl w:val="F39C5B6E"/>
    <w:lvl w:ilvl="0" w:tplc="0409000F">
      <w:start w:val="1"/>
      <w:numFmt w:val="decimal"/>
      <w:lvlText w:val="%1."/>
      <w:lvlJc w:val="left"/>
      <w:pPr>
        <w:ind w:left="288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364D6F61"/>
    <w:multiLevelType w:val="hybridMultilevel"/>
    <w:tmpl w:val="3E34AA7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37591073"/>
    <w:multiLevelType w:val="hybridMultilevel"/>
    <w:tmpl w:val="B1C2FC76"/>
    <w:lvl w:ilvl="0" w:tplc="DC0C6708">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391925BF"/>
    <w:multiLevelType w:val="hybridMultilevel"/>
    <w:tmpl w:val="AB567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3B0A1EC3"/>
    <w:multiLevelType w:val="hybridMultilevel"/>
    <w:tmpl w:val="8A58F5B6"/>
    <w:lvl w:ilvl="0" w:tplc="46000232">
      <w:start w:val="1"/>
      <w:numFmt w:val="decimal"/>
      <w:lvlText w:val="%1."/>
      <w:lvlJc w:val="left"/>
      <w:pPr>
        <w:ind w:left="480" w:hanging="480"/>
      </w:pPr>
      <w:rPr>
        <w:rFonts w:cs="Times New Roman" w:hint="eastAsia"/>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27" w15:restartNumberingAfterBreak="0">
    <w:nsid w:val="3D48267E"/>
    <w:multiLevelType w:val="hybridMultilevel"/>
    <w:tmpl w:val="41F82A0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8" w15:restartNumberingAfterBreak="0">
    <w:nsid w:val="3E2C579D"/>
    <w:multiLevelType w:val="hybridMultilevel"/>
    <w:tmpl w:val="97D42F52"/>
    <w:lvl w:ilvl="0" w:tplc="28C224D0">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4134171B"/>
    <w:multiLevelType w:val="hybridMultilevel"/>
    <w:tmpl w:val="455EADA8"/>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0" w15:restartNumberingAfterBreak="0">
    <w:nsid w:val="41BC0C76"/>
    <w:multiLevelType w:val="hybridMultilevel"/>
    <w:tmpl w:val="2AB82CF2"/>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1" w15:restartNumberingAfterBreak="0">
    <w:nsid w:val="44941B06"/>
    <w:multiLevelType w:val="hybridMultilevel"/>
    <w:tmpl w:val="B44EC0EE"/>
    <w:lvl w:ilvl="0" w:tplc="A3D216CA">
      <w:start w:val="1"/>
      <w:numFmt w:val="bullet"/>
      <w:lvlText w:val=""/>
      <w:lvlJc w:val="left"/>
      <w:pPr>
        <w:ind w:left="480" w:hanging="480"/>
      </w:pPr>
      <w:rPr>
        <w:rFonts w:ascii="Wingdings" w:hAnsi="Wingdings" w:hint="default"/>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47414143"/>
    <w:multiLevelType w:val="hybridMultilevel"/>
    <w:tmpl w:val="B3241F00"/>
    <w:lvl w:ilvl="0" w:tplc="9B9C27B4">
      <w:start w:val="1"/>
      <w:numFmt w:val="bullet"/>
      <w:lvlText w:val=""/>
      <w:lvlJc w:val="left"/>
      <w:pPr>
        <w:ind w:left="480" w:hanging="480"/>
      </w:pPr>
      <w:rPr>
        <w:rFonts w:ascii="Wingdings" w:hAnsi="Wingdings" w:hint="default"/>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3" w15:restartNumberingAfterBreak="0">
    <w:nsid w:val="47CB087D"/>
    <w:multiLevelType w:val="hybridMultilevel"/>
    <w:tmpl w:val="F39C5B6E"/>
    <w:lvl w:ilvl="0" w:tplc="0409000F">
      <w:start w:val="1"/>
      <w:numFmt w:val="decimal"/>
      <w:lvlText w:val="%1."/>
      <w:lvlJc w:val="left"/>
      <w:pPr>
        <w:ind w:left="288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4" w15:restartNumberingAfterBreak="0">
    <w:nsid w:val="49615AC6"/>
    <w:multiLevelType w:val="hybridMultilevel"/>
    <w:tmpl w:val="CB2AC644"/>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5" w15:restartNumberingAfterBreak="0">
    <w:nsid w:val="4BDB671D"/>
    <w:multiLevelType w:val="hybridMultilevel"/>
    <w:tmpl w:val="18A84126"/>
    <w:lvl w:ilvl="0" w:tplc="0409001B">
      <w:start w:val="1"/>
      <w:numFmt w:val="lowerRoman"/>
      <w:lvlText w:val="%1."/>
      <w:lvlJc w:val="right"/>
      <w:pPr>
        <w:ind w:left="1800" w:hanging="360"/>
      </w:pPr>
      <w:rPr>
        <w:rFonts w:cs="Times New Roman"/>
      </w:rPr>
    </w:lvl>
    <w:lvl w:ilvl="1" w:tplc="04090019" w:tentative="1">
      <w:start w:val="1"/>
      <w:numFmt w:val="lowerLetter"/>
      <w:lvlText w:val="%2."/>
      <w:lvlJc w:val="left"/>
      <w:pPr>
        <w:ind w:left="2520" w:hanging="360"/>
      </w:pPr>
      <w:rPr>
        <w:rFonts w:cs="Times New Roman"/>
      </w:rPr>
    </w:lvl>
    <w:lvl w:ilvl="2" w:tplc="0409001B" w:tentative="1">
      <w:start w:val="1"/>
      <w:numFmt w:val="lowerRoman"/>
      <w:lvlText w:val="%3."/>
      <w:lvlJc w:val="right"/>
      <w:pPr>
        <w:ind w:left="3240" w:hanging="180"/>
      </w:pPr>
      <w:rPr>
        <w:rFonts w:cs="Times New Roman"/>
      </w:rPr>
    </w:lvl>
    <w:lvl w:ilvl="3" w:tplc="0409000F" w:tentative="1">
      <w:start w:val="1"/>
      <w:numFmt w:val="decimal"/>
      <w:lvlText w:val="%4."/>
      <w:lvlJc w:val="left"/>
      <w:pPr>
        <w:ind w:left="3960" w:hanging="360"/>
      </w:pPr>
      <w:rPr>
        <w:rFonts w:cs="Times New Roman"/>
      </w:rPr>
    </w:lvl>
    <w:lvl w:ilvl="4" w:tplc="04090019" w:tentative="1">
      <w:start w:val="1"/>
      <w:numFmt w:val="lowerLetter"/>
      <w:lvlText w:val="%5."/>
      <w:lvlJc w:val="left"/>
      <w:pPr>
        <w:ind w:left="4680" w:hanging="360"/>
      </w:pPr>
      <w:rPr>
        <w:rFonts w:cs="Times New Roman"/>
      </w:rPr>
    </w:lvl>
    <w:lvl w:ilvl="5" w:tplc="0409001B" w:tentative="1">
      <w:start w:val="1"/>
      <w:numFmt w:val="lowerRoman"/>
      <w:lvlText w:val="%6."/>
      <w:lvlJc w:val="right"/>
      <w:pPr>
        <w:ind w:left="5400" w:hanging="180"/>
      </w:pPr>
      <w:rPr>
        <w:rFonts w:cs="Times New Roman"/>
      </w:rPr>
    </w:lvl>
    <w:lvl w:ilvl="6" w:tplc="0409000F" w:tentative="1">
      <w:start w:val="1"/>
      <w:numFmt w:val="decimal"/>
      <w:lvlText w:val="%7."/>
      <w:lvlJc w:val="left"/>
      <w:pPr>
        <w:ind w:left="6120" w:hanging="360"/>
      </w:pPr>
      <w:rPr>
        <w:rFonts w:cs="Times New Roman"/>
      </w:rPr>
    </w:lvl>
    <w:lvl w:ilvl="7" w:tplc="04090019" w:tentative="1">
      <w:start w:val="1"/>
      <w:numFmt w:val="lowerLetter"/>
      <w:lvlText w:val="%8."/>
      <w:lvlJc w:val="left"/>
      <w:pPr>
        <w:ind w:left="6840" w:hanging="360"/>
      </w:pPr>
      <w:rPr>
        <w:rFonts w:cs="Times New Roman"/>
      </w:rPr>
    </w:lvl>
    <w:lvl w:ilvl="8" w:tplc="0409001B" w:tentative="1">
      <w:start w:val="1"/>
      <w:numFmt w:val="lowerRoman"/>
      <w:lvlText w:val="%9."/>
      <w:lvlJc w:val="right"/>
      <w:pPr>
        <w:ind w:left="7560" w:hanging="180"/>
      </w:pPr>
      <w:rPr>
        <w:rFonts w:cs="Times New Roman"/>
      </w:rPr>
    </w:lvl>
  </w:abstractNum>
  <w:abstractNum w:abstractNumId="36" w15:restartNumberingAfterBreak="0">
    <w:nsid w:val="4BFA035F"/>
    <w:multiLevelType w:val="hybridMultilevel"/>
    <w:tmpl w:val="CB2AC644"/>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7" w15:restartNumberingAfterBreak="0">
    <w:nsid w:val="4D033D6B"/>
    <w:multiLevelType w:val="hybridMultilevel"/>
    <w:tmpl w:val="3E34AA7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4D433845"/>
    <w:multiLevelType w:val="hybridMultilevel"/>
    <w:tmpl w:val="0E148E0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9" w15:restartNumberingAfterBreak="0">
    <w:nsid w:val="4FE41F4C"/>
    <w:multiLevelType w:val="hybridMultilevel"/>
    <w:tmpl w:val="ABC2E73E"/>
    <w:lvl w:ilvl="0" w:tplc="0409001B">
      <w:start w:val="1"/>
      <w:numFmt w:val="lowerRoman"/>
      <w:lvlText w:val="%1."/>
      <w:lvlJc w:val="righ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40" w15:restartNumberingAfterBreak="0">
    <w:nsid w:val="504B228B"/>
    <w:multiLevelType w:val="hybridMultilevel"/>
    <w:tmpl w:val="C340149C"/>
    <w:lvl w:ilvl="0" w:tplc="4D68F64E">
      <w:start w:val="1"/>
      <w:numFmt w:val="decimal"/>
      <w:lvlText w:val="%1."/>
      <w:lvlJc w:val="left"/>
      <w:pPr>
        <w:ind w:left="480" w:hanging="480"/>
      </w:pPr>
      <w:rPr>
        <w:rFonts w:cs="Times New Roman" w:hint="eastAsia"/>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41" w15:restartNumberingAfterBreak="0">
    <w:nsid w:val="54AE6823"/>
    <w:multiLevelType w:val="hybridMultilevel"/>
    <w:tmpl w:val="C740595A"/>
    <w:lvl w:ilvl="0" w:tplc="04090013">
      <w:start w:val="1"/>
      <w:numFmt w:val="upperRoman"/>
      <w:lvlText w:val="%1."/>
      <w:lvlJc w:val="left"/>
      <w:pPr>
        <w:ind w:left="480" w:hanging="480"/>
      </w:pPr>
      <w:rPr>
        <w:rFonts w:cs="Times New Roman" w:hint="eastAsia"/>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42" w15:restartNumberingAfterBreak="0">
    <w:nsid w:val="564B4DB4"/>
    <w:multiLevelType w:val="hybridMultilevel"/>
    <w:tmpl w:val="911203D8"/>
    <w:lvl w:ilvl="0" w:tplc="0409001B">
      <w:start w:val="1"/>
      <w:numFmt w:val="lowerRoman"/>
      <w:lvlText w:val="%1."/>
      <w:lvlJc w:val="righ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43" w15:restartNumberingAfterBreak="0">
    <w:nsid w:val="57CC6802"/>
    <w:multiLevelType w:val="hybridMultilevel"/>
    <w:tmpl w:val="A08A464C"/>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44" w15:restartNumberingAfterBreak="0">
    <w:nsid w:val="587127EF"/>
    <w:multiLevelType w:val="hybridMultilevel"/>
    <w:tmpl w:val="CB2AC644"/>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5" w15:restartNumberingAfterBreak="0">
    <w:nsid w:val="5A7A4FE1"/>
    <w:multiLevelType w:val="hybridMultilevel"/>
    <w:tmpl w:val="7E527B7E"/>
    <w:lvl w:ilvl="0" w:tplc="2E02889E">
      <w:start w:val="1"/>
      <w:numFmt w:val="decimal"/>
      <w:lvlText w:val="%1."/>
      <w:lvlJc w:val="left"/>
      <w:pPr>
        <w:ind w:left="480" w:hanging="480"/>
      </w:pPr>
      <w:rPr>
        <w:rFonts w:cs="Times New Roman" w:hint="eastAsia"/>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46" w15:restartNumberingAfterBreak="0">
    <w:nsid w:val="5B680187"/>
    <w:multiLevelType w:val="hybridMultilevel"/>
    <w:tmpl w:val="6838938A"/>
    <w:lvl w:ilvl="0" w:tplc="7B26E5CC">
      <w:start w:val="1"/>
      <w:numFmt w:val="decimal"/>
      <w:lvlText w:val="%1)"/>
      <w:lvlJc w:val="left"/>
      <w:pPr>
        <w:ind w:left="1260" w:hanging="360"/>
      </w:pPr>
      <w:rPr>
        <w:rFonts w:cs="Times New Roman" w:hint="default"/>
      </w:rPr>
    </w:lvl>
    <w:lvl w:ilvl="1" w:tplc="04090019" w:tentative="1">
      <w:start w:val="1"/>
      <w:numFmt w:val="lowerLetter"/>
      <w:lvlText w:val="%2."/>
      <w:lvlJc w:val="left"/>
      <w:pPr>
        <w:ind w:left="1980" w:hanging="360"/>
      </w:pPr>
      <w:rPr>
        <w:rFonts w:cs="Times New Roman"/>
      </w:rPr>
    </w:lvl>
    <w:lvl w:ilvl="2" w:tplc="0409001B" w:tentative="1">
      <w:start w:val="1"/>
      <w:numFmt w:val="lowerRoman"/>
      <w:lvlText w:val="%3."/>
      <w:lvlJc w:val="right"/>
      <w:pPr>
        <w:ind w:left="2700" w:hanging="180"/>
      </w:pPr>
      <w:rPr>
        <w:rFonts w:cs="Times New Roman"/>
      </w:rPr>
    </w:lvl>
    <w:lvl w:ilvl="3" w:tplc="0409000F" w:tentative="1">
      <w:start w:val="1"/>
      <w:numFmt w:val="decimal"/>
      <w:lvlText w:val="%4."/>
      <w:lvlJc w:val="left"/>
      <w:pPr>
        <w:ind w:left="3420" w:hanging="360"/>
      </w:pPr>
      <w:rPr>
        <w:rFonts w:cs="Times New Roman"/>
      </w:rPr>
    </w:lvl>
    <w:lvl w:ilvl="4" w:tplc="04090019" w:tentative="1">
      <w:start w:val="1"/>
      <w:numFmt w:val="lowerLetter"/>
      <w:lvlText w:val="%5."/>
      <w:lvlJc w:val="left"/>
      <w:pPr>
        <w:ind w:left="4140" w:hanging="360"/>
      </w:pPr>
      <w:rPr>
        <w:rFonts w:cs="Times New Roman"/>
      </w:rPr>
    </w:lvl>
    <w:lvl w:ilvl="5" w:tplc="0409001B" w:tentative="1">
      <w:start w:val="1"/>
      <w:numFmt w:val="lowerRoman"/>
      <w:lvlText w:val="%6."/>
      <w:lvlJc w:val="right"/>
      <w:pPr>
        <w:ind w:left="4860" w:hanging="180"/>
      </w:pPr>
      <w:rPr>
        <w:rFonts w:cs="Times New Roman"/>
      </w:rPr>
    </w:lvl>
    <w:lvl w:ilvl="6" w:tplc="0409000F" w:tentative="1">
      <w:start w:val="1"/>
      <w:numFmt w:val="decimal"/>
      <w:lvlText w:val="%7."/>
      <w:lvlJc w:val="left"/>
      <w:pPr>
        <w:ind w:left="5580" w:hanging="360"/>
      </w:pPr>
      <w:rPr>
        <w:rFonts w:cs="Times New Roman"/>
      </w:rPr>
    </w:lvl>
    <w:lvl w:ilvl="7" w:tplc="04090019" w:tentative="1">
      <w:start w:val="1"/>
      <w:numFmt w:val="lowerLetter"/>
      <w:lvlText w:val="%8."/>
      <w:lvlJc w:val="left"/>
      <w:pPr>
        <w:ind w:left="6300" w:hanging="360"/>
      </w:pPr>
      <w:rPr>
        <w:rFonts w:cs="Times New Roman"/>
      </w:rPr>
    </w:lvl>
    <w:lvl w:ilvl="8" w:tplc="0409001B" w:tentative="1">
      <w:start w:val="1"/>
      <w:numFmt w:val="lowerRoman"/>
      <w:lvlText w:val="%9."/>
      <w:lvlJc w:val="right"/>
      <w:pPr>
        <w:ind w:left="7020" w:hanging="180"/>
      </w:pPr>
      <w:rPr>
        <w:rFonts w:cs="Times New Roman"/>
      </w:rPr>
    </w:lvl>
  </w:abstractNum>
  <w:abstractNum w:abstractNumId="47" w15:restartNumberingAfterBreak="0">
    <w:nsid w:val="5C823951"/>
    <w:multiLevelType w:val="hybridMultilevel"/>
    <w:tmpl w:val="3B62766C"/>
    <w:lvl w:ilvl="0" w:tplc="04090013">
      <w:start w:val="1"/>
      <w:numFmt w:val="upperRoman"/>
      <w:lvlText w:val="%1."/>
      <w:lvlJc w:val="left"/>
      <w:pPr>
        <w:ind w:left="480" w:hanging="480"/>
      </w:pPr>
      <w:rPr>
        <w:rFonts w:cs="Times New Roman" w:hint="eastAsia"/>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48" w15:restartNumberingAfterBreak="0">
    <w:nsid w:val="5D653C5B"/>
    <w:multiLevelType w:val="hybridMultilevel"/>
    <w:tmpl w:val="97D42F52"/>
    <w:lvl w:ilvl="0" w:tplc="28C224D0">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9" w15:restartNumberingAfterBreak="0">
    <w:nsid w:val="606D0A69"/>
    <w:multiLevelType w:val="hybridMultilevel"/>
    <w:tmpl w:val="CAA81CCE"/>
    <w:lvl w:ilvl="0" w:tplc="8FB8E736">
      <w:start w:val="3"/>
      <w:numFmt w:val="decimal"/>
      <w:lvlText w:val="%1."/>
      <w:lvlJc w:val="left"/>
      <w:pPr>
        <w:ind w:left="720" w:hanging="360"/>
      </w:pPr>
      <w:rPr>
        <w:rFonts w:cs="Times New Roman" w:hint="eastAsia"/>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0" w15:restartNumberingAfterBreak="0">
    <w:nsid w:val="60A72158"/>
    <w:multiLevelType w:val="hybridMultilevel"/>
    <w:tmpl w:val="B5EC9FD2"/>
    <w:lvl w:ilvl="0" w:tplc="F488C63A">
      <w:start w:val="1"/>
      <w:numFmt w:val="lowerRoman"/>
      <w:lvlText w:val="%1."/>
      <w:lvlJc w:val="left"/>
      <w:pPr>
        <w:ind w:left="117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1" w15:restartNumberingAfterBreak="0">
    <w:nsid w:val="6131625D"/>
    <w:multiLevelType w:val="hybridMultilevel"/>
    <w:tmpl w:val="AA54FF3C"/>
    <w:lvl w:ilvl="0" w:tplc="9B9C27B4">
      <w:start w:val="1"/>
      <w:numFmt w:val="bullet"/>
      <w:lvlText w:val=""/>
      <w:lvlJc w:val="left"/>
      <w:pPr>
        <w:ind w:left="480" w:hanging="480"/>
      </w:pPr>
      <w:rPr>
        <w:rFonts w:ascii="Wingdings" w:hAnsi="Wingdings" w:hint="default"/>
        <w:sz w:val="16"/>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2" w15:restartNumberingAfterBreak="0">
    <w:nsid w:val="62DD14B5"/>
    <w:multiLevelType w:val="hybridMultilevel"/>
    <w:tmpl w:val="CB2AC644"/>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3" w15:restartNumberingAfterBreak="0">
    <w:nsid w:val="632C55E2"/>
    <w:multiLevelType w:val="hybridMultilevel"/>
    <w:tmpl w:val="CB2AC644"/>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4" w15:restartNumberingAfterBreak="0">
    <w:nsid w:val="655257F0"/>
    <w:multiLevelType w:val="hybridMultilevel"/>
    <w:tmpl w:val="9E34B56E"/>
    <w:lvl w:ilvl="0" w:tplc="525058AA">
      <w:start w:val="1"/>
      <w:numFmt w:val="decimal"/>
      <w:lvlText w:val="%1."/>
      <w:lvlJc w:val="left"/>
      <w:pPr>
        <w:ind w:left="480" w:hanging="480"/>
      </w:pPr>
      <w:rPr>
        <w:rFonts w:cs="Times New Roman" w:hint="eastAsia"/>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55" w15:restartNumberingAfterBreak="0">
    <w:nsid w:val="66226233"/>
    <w:multiLevelType w:val="hybridMultilevel"/>
    <w:tmpl w:val="ACA8206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6" w15:restartNumberingAfterBreak="0">
    <w:nsid w:val="6AF206D3"/>
    <w:multiLevelType w:val="hybridMultilevel"/>
    <w:tmpl w:val="3E34AA7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7" w15:restartNumberingAfterBreak="0">
    <w:nsid w:val="6D10442A"/>
    <w:multiLevelType w:val="hybridMultilevel"/>
    <w:tmpl w:val="6D9EC1B6"/>
    <w:lvl w:ilvl="0" w:tplc="0409001B">
      <w:start w:val="1"/>
      <w:numFmt w:val="lowerRoman"/>
      <w:lvlText w:val="%1."/>
      <w:lvlJc w:val="righ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58" w15:restartNumberingAfterBreak="0">
    <w:nsid w:val="6E463167"/>
    <w:multiLevelType w:val="hybridMultilevel"/>
    <w:tmpl w:val="50402F7C"/>
    <w:lvl w:ilvl="0" w:tplc="5216A870">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9" w15:restartNumberingAfterBreak="0">
    <w:nsid w:val="72102021"/>
    <w:multiLevelType w:val="hybridMultilevel"/>
    <w:tmpl w:val="B3B48700"/>
    <w:lvl w:ilvl="0" w:tplc="0409000F">
      <w:start w:val="1"/>
      <w:numFmt w:val="decimal"/>
      <w:lvlText w:val="%1."/>
      <w:lvlJc w:val="left"/>
      <w:pPr>
        <w:ind w:left="480" w:hanging="480"/>
      </w:pPr>
      <w:rPr>
        <w:rFonts w:cs="Times New Roman"/>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60" w15:restartNumberingAfterBreak="0">
    <w:nsid w:val="72BD7CA4"/>
    <w:multiLevelType w:val="hybridMultilevel"/>
    <w:tmpl w:val="CB2AC644"/>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1" w15:restartNumberingAfterBreak="0">
    <w:nsid w:val="73723B88"/>
    <w:multiLevelType w:val="hybridMultilevel"/>
    <w:tmpl w:val="3E34AA7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2" w15:restartNumberingAfterBreak="0">
    <w:nsid w:val="74180219"/>
    <w:multiLevelType w:val="hybridMultilevel"/>
    <w:tmpl w:val="2E62C8C0"/>
    <w:lvl w:ilvl="0" w:tplc="0409000F">
      <w:start w:val="1"/>
      <w:numFmt w:val="decimal"/>
      <w:lvlText w:val="%1."/>
      <w:lvlJc w:val="left"/>
      <w:pPr>
        <w:ind w:left="288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3" w15:restartNumberingAfterBreak="0">
    <w:nsid w:val="75114BF1"/>
    <w:multiLevelType w:val="hybridMultilevel"/>
    <w:tmpl w:val="CB2AC644"/>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4" w15:restartNumberingAfterBreak="0">
    <w:nsid w:val="7827361C"/>
    <w:multiLevelType w:val="hybridMultilevel"/>
    <w:tmpl w:val="8E0CD298"/>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5" w15:restartNumberingAfterBreak="0">
    <w:nsid w:val="79E63F74"/>
    <w:multiLevelType w:val="hybridMultilevel"/>
    <w:tmpl w:val="2ED629D2"/>
    <w:lvl w:ilvl="0" w:tplc="F488C63A">
      <w:start w:val="1"/>
      <w:numFmt w:val="lowerRoman"/>
      <w:lvlText w:val="%1."/>
      <w:lvlJc w:val="left"/>
      <w:pPr>
        <w:ind w:left="1440" w:hanging="72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66" w15:restartNumberingAfterBreak="0">
    <w:nsid w:val="7A1D04C2"/>
    <w:multiLevelType w:val="hybridMultilevel"/>
    <w:tmpl w:val="2ED629D2"/>
    <w:lvl w:ilvl="0" w:tplc="F488C63A">
      <w:start w:val="1"/>
      <w:numFmt w:val="lowerRoman"/>
      <w:lvlText w:val="%1."/>
      <w:lvlJc w:val="left"/>
      <w:pPr>
        <w:ind w:left="1440" w:hanging="72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67" w15:restartNumberingAfterBreak="0">
    <w:nsid w:val="7AE91801"/>
    <w:multiLevelType w:val="hybridMultilevel"/>
    <w:tmpl w:val="2E62C8C0"/>
    <w:lvl w:ilvl="0" w:tplc="0409000F">
      <w:start w:val="1"/>
      <w:numFmt w:val="decimal"/>
      <w:lvlText w:val="%1."/>
      <w:lvlJc w:val="left"/>
      <w:pPr>
        <w:ind w:left="288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1099761386">
    <w:abstractNumId w:val="43"/>
  </w:num>
  <w:num w:numId="2" w16cid:durableId="1207639524">
    <w:abstractNumId w:val="16"/>
  </w:num>
  <w:num w:numId="3" w16cid:durableId="1782068028">
    <w:abstractNumId w:val="31"/>
  </w:num>
  <w:num w:numId="4" w16cid:durableId="140080730">
    <w:abstractNumId w:val="59"/>
  </w:num>
  <w:num w:numId="5" w16cid:durableId="1271083931">
    <w:abstractNumId w:val="54"/>
  </w:num>
  <w:num w:numId="6" w16cid:durableId="47144086">
    <w:abstractNumId w:val="20"/>
  </w:num>
  <w:num w:numId="7" w16cid:durableId="144393492">
    <w:abstractNumId w:val="0"/>
  </w:num>
  <w:num w:numId="8" w16cid:durableId="212036730">
    <w:abstractNumId w:val="10"/>
  </w:num>
  <w:num w:numId="9" w16cid:durableId="340935528">
    <w:abstractNumId w:val="15"/>
  </w:num>
  <w:num w:numId="10" w16cid:durableId="1793985203">
    <w:abstractNumId w:val="47"/>
  </w:num>
  <w:num w:numId="11" w16cid:durableId="185100816">
    <w:abstractNumId w:val="41"/>
  </w:num>
  <w:num w:numId="12" w16cid:durableId="1705519246">
    <w:abstractNumId w:val="32"/>
  </w:num>
  <w:num w:numId="13" w16cid:durableId="682979393">
    <w:abstractNumId w:val="29"/>
  </w:num>
  <w:num w:numId="14" w16cid:durableId="803040314">
    <w:abstractNumId w:val="51"/>
  </w:num>
  <w:num w:numId="15" w16cid:durableId="1833252419">
    <w:abstractNumId w:val="6"/>
  </w:num>
  <w:num w:numId="16" w16cid:durableId="2132552122">
    <w:abstractNumId w:val="17"/>
  </w:num>
  <w:num w:numId="17" w16cid:durableId="664673438">
    <w:abstractNumId w:val="18"/>
  </w:num>
  <w:num w:numId="18" w16cid:durableId="1814788645">
    <w:abstractNumId w:val="26"/>
  </w:num>
  <w:num w:numId="19" w16cid:durableId="1879122216">
    <w:abstractNumId w:val="45"/>
  </w:num>
  <w:num w:numId="20" w16cid:durableId="162476990">
    <w:abstractNumId w:val="40"/>
  </w:num>
  <w:num w:numId="21" w16cid:durableId="238289768">
    <w:abstractNumId w:val="1"/>
  </w:num>
  <w:num w:numId="22" w16cid:durableId="1242374752">
    <w:abstractNumId w:val="25"/>
  </w:num>
  <w:num w:numId="23" w16cid:durableId="578321816">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81424926">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1934509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3773828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41039861">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3280529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35423995">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39284379">
    <w:abstractNumId w:val="46"/>
  </w:num>
  <w:num w:numId="31" w16cid:durableId="1263563871">
    <w:abstractNumId w:val="21"/>
  </w:num>
  <w:num w:numId="32" w16cid:durableId="1870795577">
    <w:abstractNumId w:val="4"/>
  </w:num>
  <w:num w:numId="33" w16cid:durableId="1700471500">
    <w:abstractNumId w:val="50"/>
  </w:num>
  <w:num w:numId="34" w16cid:durableId="1264194012">
    <w:abstractNumId w:val="60"/>
  </w:num>
  <w:num w:numId="35" w16cid:durableId="1136604929">
    <w:abstractNumId w:val="44"/>
  </w:num>
  <w:num w:numId="36" w16cid:durableId="1370842617">
    <w:abstractNumId w:val="53"/>
  </w:num>
  <w:num w:numId="37" w16cid:durableId="1241058926">
    <w:abstractNumId w:val="11"/>
  </w:num>
  <w:num w:numId="38" w16cid:durableId="782654766">
    <w:abstractNumId w:val="36"/>
  </w:num>
  <w:num w:numId="39" w16cid:durableId="1935551341">
    <w:abstractNumId w:val="3"/>
  </w:num>
  <w:num w:numId="40" w16cid:durableId="1012145467">
    <w:abstractNumId w:val="7"/>
  </w:num>
  <w:num w:numId="41" w16cid:durableId="347803950">
    <w:abstractNumId w:val="9"/>
  </w:num>
  <w:num w:numId="42" w16cid:durableId="1626616243">
    <w:abstractNumId w:val="37"/>
  </w:num>
  <w:num w:numId="43" w16cid:durableId="1401171242">
    <w:abstractNumId w:val="23"/>
  </w:num>
  <w:num w:numId="44" w16cid:durableId="555774361">
    <w:abstractNumId w:val="12"/>
  </w:num>
  <w:num w:numId="45" w16cid:durableId="1805541699">
    <w:abstractNumId w:val="38"/>
  </w:num>
  <w:num w:numId="46" w16cid:durableId="42795323">
    <w:abstractNumId w:val="34"/>
  </w:num>
  <w:num w:numId="47" w16cid:durableId="943726344">
    <w:abstractNumId w:val="35"/>
  </w:num>
  <w:num w:numId="48" w16cid:durableId="1179738385">
    <w:abstractNumId w:val="13"/>
  </w:num>
  <w:num w:numId="49" w16cid:durableId="1770806308">
    <w:abstractNumId w:val="39"/>
  </w:num>
  <w:num w:numId="50" w16cid:durableId="2073455911">
    <w:abstractNumId w:val="58"/>
  </w:num>
  <w:num w:numId="51" w16cid:durableId="699010622">
    <w:abstractNumId w:val="5"/>
  </w:num>
  <w:num w:numId="52" w16cid:durableId="1489786658">
    <w:abstractNumId w:val="14"/>
  </w:num>
  <w:num w:numId="53" w16cid:durableId="1203788555">
    <w:abstractNumId w:val="48"/>
  </w:num>
  <w:num w:numId="54" w16cid:durableId="209801188">
    <w:abstractNumId w:val="22"/>
  </w:num>
  <w:num w:numId="55" w16cid:durableId="2011105832">
    <w:abstractNumId w:val="33"/>
  </w:num>
  <w:num w:numId="56" w16cid:durableId="1615596569">
    <w:abstractNumId w:val="67"/>
  </w:num>
  <w:num w:numId="57" w16cid:durableId="1869442940">
    <w:abstractNumId w:val="64"/>
  </w:num>
  <w:num w:numId="58" w16cid:durableId="1849103613">
    <w:abstractNumId w:val="42"/>
  </w:num>
  <w:num w:numId="59" w16cid:durableId="776867773">
    <w:abstractNumId w:val="24"/>
  </w:num>
  <w:num w:numId="60" w16cid:durableId="1146820835">
    <w:abstractNumId w:val="19"/>
  </w:num>
  <w:num w:numId="61" w16cid:durableId="1828090607">
    <w:abstractNumId w:val="8"/>
  </w:num>
  <w:num w:numId="62" w16cid:durableId="1734962493">
    <w:abstractNumId w:val="28"/>
  </w:num>
  <w:num w:numId="63" w16cid:durableId="1049306950">
    <w:abstractNumId w:val="62"/>
  </w:num>
  <w:num w:numId="64" w16cid:durableId="738594213">
    <w:abstractNumId w:val="66"/>
  </w:num>
  <w:num w:numId="65" w16cid:durableId="240336963">
    <w:abstractNumId w:val="65"/>
  </w:num>
  <w:num w:numId="66" w16cid:durableId="545065439">
    <w:abstractNumId w:val="57"/>
  </w:num>
  <w:num w:numId="67" w16cid:durableId="1113981336">
    <w:abstractNumId w:val="2"/>
  </w:num>
  <w:num w:numId="68" w16cid:durableId="943222892">
    <w:abstractNumId w:val="55"/>
  </w:num>
  <w:num w:numId="69" w16cid:durableId="1978802078">
    <w:abstractNumId w:val="61"/>
  </w:num>
  <w:num w:numId="70" w16cid:durableId="1081298603">
    <w:abstractNumId w:val="56"/>
  </w:num>
  <w:num w:numId="71" w16cid:durableId="1447577147">
    <w:abstractNumId w:val="49"/>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s7S0NDc2MzSxMLBQ0lEKTi0uzszPAykwtKwFALAntP8tAAAA"/>
  </w:docVars>
  <w:rsids>
    <w:rsidRoot w:val="00440986"/>
    <w:rsid w:val="00000D43"/>
    <w:rsid w:val="00001A8D"/>
    <w:rsid w:val="000025C7"/>
    <w:rsid w:val="000026A4"/>
    <w:rsid w:val="00003048"/>
    <w:rsid w:val="0000462E"/>
    <w:rsid w:val="00007635"/>
    <w:rsid w:val="00011D86"/>
    <w:rsid w:val="000146E8"/>
    <w:rsid w:val="000150F3"/>
    <w:rsid w:val="00021B47"/>
    <w:rsid w:val="0002310A"/>
    <w:rsid w:val="0002644A"/>
    <w:rsid w:val="00030DB4"/>
    <w:rsid w:val="00032122"/>
    <w:rsid w:val="00034588"/>
    <w:rsid w:val="00034961"/>
    <w:rsid w:val="000357F8"/>
    <w:rsid w:val="00037C0C"/>
    <w:rsid w:val="0004213E"/>
    <w:rsid w:val="00042758"/>
    <w:rsid w:val="00051FF5"/>
    <w:rsid w:val="00053438"/>
    <w:rsid w:val="00053FCD"/>
    <w:rsid w:val="00056F30"/>
    <w:rsid w:val="000575B7"/>
    <w:rsid w:val="00060551"/>
    <w:rsid w:val="00060583"/>
    <w:rsid w:val="00063620"/>
    <w:rsid w:val="00066223"/>
    <w:rsid w:val="000702D2"/>
    <w:rsid w:val="00072929"/>
    <w:rsid w:val="00074248"/>
    <w:rsid w:val="0007614B"/>
    <w:rsid w:val="000778CB"/>
    <w:rsid w:val="000779AC"/>
    <w:rsid w:val="0008491E"/>
    <w:rsid w:val="000879B0"/>
    <w:rsid w:val="00090F27"/>
    <w:rsid w:val="00092B76"/>
    <w:rsid w:val="000960A3"/>
    <w:rsid w:val="00096461"/>
    <w:rsid w:val="000A1366"/>
    <w:rsid w:val="000A5A64"/>
    <w:rsid w:val="000A5C47"/>
    <w:rsid w:val="000B264E"/>
    <w:rsid w:val="000B2CB4"/>
    <w:rsid w:val="000B6304"/>
    <w:rsid w:val="000C09A3"/>
    <w:rsid w:val="000C564A"/>
    <w:rsid w:val="000C7703"/>
    <w:rsid w:val="000C7739"/>
    <w:rsid w:val="000D21CB"/>
    <w:rsid w:val="000D25D0"/>
    <w:rsid w:val="000D47DA"/>
    <w:rsid w:val="000D5FC2"/>
    <w:rsid w:val="000D64E0"/>
    <w:rsid w:val="000D6857"/>
    <w:rsid w:val="000D70FA"/>
    <w:rsid w:val="000D7105"/>
    <w:rsid w:val="000E690B"/>
    <w:rsid w:val="000F3C8C"/>
    <w:rsid w:val="000F61E3"/>
    <w:rsid w:val="00101C01"/>
    <w:rsid w:val="001036FB"/>
    <w:rsid w:val="00106632"/>
    <w:rsid w:val="00110614"/>
    <w:rsid w:val="00114035"/>
    <w:rsid w:val="00115188"/>
    <w:rsid w:val="00115274"/>
    <w:rsid w:val="00120615"/>
    <w:rsid w:val="00122C1C"/>
    <w:rsid w:val="00123F77"/>
    <w:rsid w:val="00124060"/>
    <w:rsid w:val="00126DCB"/>
    <w:rsid w:val="00127387"/>
    <w:rsid w:val="00127D3A"/>
    <w:rsid w:val="0013430E"/>
    <w:rsid w:val="0014034C"/>
    <w:rsid w:val="00140734"/>
    <w:rsid w:val="0014230F"/>
    <w:rsid w:val="00142DFF"/>
    <w:rsid w:val="0014336E"/>
    <w:rsid w:val="00146E63"/>
    <w:rsid w:val="0015071C"/>
    <w:rsid w:val="00151CEE"/>
    <w:rsid w:val="00153734"/>
    <w:rsid w:val="001602A0"/>
    <w:rsid w:val="001629A0"/>
    <w:rsid w:val="00162D1C"/>
    <w:rsid w:val="00164808"/>
    <w:rsid w:val="00166549"/>
    <w:rsid w:val="001670EE"/>
    <w:rsid w:val="00170520"/>
    <w:rsid w:val="00172E18"/>
    <w:rsid w:val="00174257"/>
    <w:rsid w:val="001758A8"/>
    <w:rsid w:val="00176490"/>
    <w:rsid w:val="00180AD9"/>
    <w:rsid w:val="00182F05"/>
    <w:rsid w:val="00183127"/>
    <w:rsid w:val="00185B55"/>
    <w:rsid w:val="00185D2F"/>
    <w:rsid w:val="0018707F"/>
    <w:rsid w:val="00187CA6"/>
    <w:rsid w:val="00187D76"/>
    <w:rsid w:val="00190070"/>
    <w:rsid w:val="001900C8"/>
    <w:rsid w:val="00191736"/>
    <w:rsid w:val="00192290"/>
    <w:rsid w:val="001A4701"/>
    <w:rsid w:val="001A6979"/>
    <w:rsid w:val="001A7ED0"/>
    <w:rsid w:val="001B21EC"/>
    <w:rsid w:val="001B4895"/>
    <w:rsid w:val="001B75F8"/>
    <w:rsid w:val="001B7A45"/>
    <w:rsid w:val="001C0E89"/>
    <w:rsid w:val="001C150A"/>
    <w:rsid w:val="001C7032"/>
    <w:rsid w:val="001C7AD3"/>
    <w:rsid w:val="001C7CAC"/>
    <w:rsid w:val="001D1A72"/>
    <w:rsid w:val="001D21EE"/>
    <w:rsid w:val="001D5E2A"/>
    <w:rsid w:val="001D6B45"/>
    <w:rsid w:val="001E0F6D"/>
    <w:rsid w:val="001E2353"/>
    <w:rsid w:val="001E2A19"/>
    <w:rsid w:val="001E2A5A"/>
    <w:rsid w:val="001E39AF"/>
    <w:rsid w:val="001E443E"/>
    <w:rsid w:val="001E5592"/>
    <w:rsid w:val="001E704B"/>
    <w:rsid w:val="001E7434"/>
    <w:rsid w:val="001F0826"/>
    <w:rsid w:val="001F26C4"/>
    <w:rsid w:val="001F3C34"/>
    <w:rsid w:val="001F46CE"/>
    <w:rsid w:val="001F586C"/>
    <w:rsid w:val="001F5C50"/>
    <w:rsid w:val="001F5CE0"/>
    <w:rsid w:val="001F7084"/>
    <w:rsid w:val="001F78A4"/>
    <w:rsid w:val="00201B6F"/>
    <w:rsid w:val="00203B8A"/>
    <w:rsid w:val="0020583E"/>
    <w:rsid w:val="00214927"/>
    <w:rsid w:val="00222B0C"/>
    <w:rsid w:val="00223485"/>
    <w:rsid w:val="00224B83"/>
    <w:rsid w:val="00225E2A"/>
    <w:rsid w:val="00226FFC"/>
    <w:rsid w:val="002279EE"/>
    <w:rsid w:val="00227C73"/>
    <w:rsid w:val="002302EF"/>
    <w:rsid w:val="0023082B"/>
    <w:rsid w:val="00230FDB"/>
    <w:rsid w:val="00246AFE"/>
    <w:rsid w:val="00247B4C"/>
    <w:rsid w:val="00255A30"/>
    <w:rsid w:val="00260A28"/>
    <w:rsid w:val="00264D37"/>
    <w:rsid w:val="00265230"/>
    <w:rsid w:val="002736DA"/>
    <w:rsid w:val="00276900"/>
    <w:rsid w:val="00280EB0"/>
    <w:rsid w:val="002815C5"/>
    <w:rsid w:val="00285638"/>
    <w:rsid w:val="00287B56"/>
    <w:rsid w:val="00290528"/>
    <w:rsid w:val="00290B4D"/>
    <w:rsid w:val="00294221"/>
    <w:rsid w:val="00296D02"/>
    <w:rsid w:val="002A06F4"/>
    <w:rsid w:val="002A1A94"/>
    <w:rsid w:val="002A249C"/>
    <w:rsid w:val="002A2937"/>
    <w:rsid w:val="002A3D64"/>
    <w:rsid w:val="002A6E55"/>
    <w:rsid w:val="002B3EDC"/>
    <w:rsid w:val="002B426F"/>
    <w:rsid w:val="002B4D1D"/>
    <w:rsid w:val="002B54F1"/>
    <w:rsid w:val="002B6ABC"/>
    <w:rsid w:val="002B7ED0"/>
    <w:rsid w:val="002C075D"/>
    <w:rsid w:val="002C4F3F"/>
    <w:rsid w:val="002D10F4"/>
    <w:rsid w:val="002D4CB5"/>
    <w:rsid w:val="002E10D7"/>
    <w:rsid w:val="002E3283"/>
    <w:rsid w:val="002E4EAC"/>
    <w:rsid w:val="002F2441"/>
    <w:rsid w:val="002F3AD1"/>
    <w:rsid w:val="002F567D"/>
    <w:rsid w:val="00301AC0"/>
    <w:rsid w:val="003037FF"/>
    <w:rsid w:val="00310663"/>
    <w:rsid w:val="00311DE0"/>
    <w:rsid w:val="00312B03"/>
    <w:rsid w:val="00314D41"/>
    <w:rsid w:val="003164EF"/>
    <w:rsid w:val="00323771"/>
    <w:rsid w:val="00324FEB"/>
    <w:rsid w:val="00326753"/>
    <w:rsid w:val="003275E8"/>
    <w:rsid w:val="00333570"/>
    <w:rsid w:val="00340B1C"/>
    <w:rsid w:val="00342EFD"/>
    <w:rsid w:val="003458E1"/>
    <w:rsid w:val="00346AC2"/>
    <w:rsid w:val="00346D6F"/>
    <w:rsid w:val="00347D2C"/>
    <w:rsid w:val="00351BBB"/>
    <w:rsid w:val="0035283A"/>
    <w:rsid w:val="00363B70"/>
    <w:rsid w:val="00364BE9"/>
    <w:rsid w:val="003663ED"/>
    <w:rsid w:val="00370459"/>
    <w:rsid w:val="00370F2A"/>
    <w:rsid w:val="00376534"/>
    <w:rsid w:val="0038058E"/>
    <w:rsid w:val="0038392B"/>
    <w:rsid w:val="00384279"/>
    <w:rsid w:val="0038575E"/>
    <w:rsid w:val="00391445"/>
    <w:rsid w:val="0039206C"/>
    <w:rsid w:val="00392526"/>
    <w:rsid w:val="003967EA"/>
    <w:rsid w:val="00397950"/>
    <w:rsid w:val="003A2961"/>
    <w:rsid w:val="003B058F"/>
    <w:rsid w:val="003B0F27"/>
    <w:rsid w:val="003B283E"/>
    <w:rsid w:val="003B42EE"/>
    <w:rsid w:val="003B4B57"/>
    <w:rsid w:val="003B6179"/>
    <w:rsid w:val="003C1C42"/>
    <w:rsid w:val="003C6CEF"/>
    <w:rsid w:val="003C7A12"/>
    <w:rsid w:val="003D0BE1"/>
    <w:rsid w:val="003D1D2C"/>
    <w:rsid w:val="003D585A"/>
    <w:rsid w:val="003D64BA"/>
    <w:rsid w:val="003D6B5E"/>
    <w:rsid w:val="003E0840"/>
    <w:rsid w:val="003E1102"/>
    <w:rsid w:val="003E39C5"/>
    <w:rsid w:val="003E3A10"/>
    <w:rsid w:val="003E3A5B"/>
    <w:rsid w:val="003E528D"/>
    <w:rsid w:val="003E7E9F"/>
    <w:rsid w:val="003F0EA5"/>
    <w:rsid w:val="003F4034"/>
    <w:rsid w:val="003F7EB0"/>
    <w:rsid w:val="00400513"/>
    <w:rsid w:val="00403A57"/>
    <w:rsid w:val="00404F96"/>
    <w:rsid w:val="00405213"/>
    <w:rsid w:val="00407D03"/>
    <w:rsid w:val="00407F61"/>
    <w:rsid w:val="00410122"/>
    <w:rsid w:val="00410614"/>
    <w:rsid w:val="004202B2"/>
    <w:rsid w:val="00420C5B"/>
    <w:rsid w:val="004252B8"/>
    <w:rsid w:val="00425D37"/>
    <w:rsid w:val="00427C57"/>
    <w:rsid w:val="00430DF1"/>
    <w:rsid w:val="004312D4"/>
    <w:rsid w:val="00431598"/>
    <w:rsid w:val="00435B07"/>
    <w:rsid w:val="0043664F"/>
    <w:rsid w:val="00440986"/>
    <w:rsid w:val="0044133F"/>
    <w:rsid w:val="00441477"/>
    <w:rsid w:val="00443987"/>
    <w:rsid w:val="00447E6F"/>
    <w:rsid w:val="00452181"/>
    <w:rsid w:val="00452649"/>
    <w:rsid w:val="00452F10"/>
    <w:rsid w:val="004537EB"/>
    <w:rsid w:val="00453A19"/>
    <w:rsid w:val="00455600"/>
    <w:rsid w:val="004561A3"/>
    <w:rsid w:val="00456ECC"/>
    <w:rsid w:val="00457C5A"/>
    <w:rsid w:val="004639B8"/>
    <w:rsid w:val="00463C78"/>
    <w:rsid w:val="00464308"/>
    <w:rsid w:val="004712DB"/>
    <w:rsid w:val="00483CE1"/>
    <w:rsid w:val="00484760"/>
    <w:rsid w:val="0049068D"/>
    <w:rsid w:val="00492E25"/>
    <w:rsid w:val="00494925"/>
    <w:rsid w:val="00496416"/>
    <w:rsid w:val="004A0E36"/>
    <w:rsid w:val="004A24AA"/>
    <w:rsid w:val="004A67E8"/>
    <w:rsid w:val="004B3055"/>
    <w:rsid w:val="004B599B"/>
    <w:rsid w:val="004B6639"/>
    <w:rsid w:val="004B75A8"/>
    <w:rsid w:val="004C160B"/>
    <w:rsid w:val="004C173E"/>
    <w:rsid w:val="004C4B19"/>
    <w:rsid w:val="004C5190"/>
    <w:rsid w:val="004C6318"/>
    <w:rsid w:val="004D47AA"/>
    <w:rsid w:val="004E4ED1"/>
    <w:rsid w:val="004E697F"/>
    <w:rsid w:val="004F0C73"/>
    <w:rsid w:val="004F12BA"/>
    <w:rsid w:val="004F4455"/>
    <w:rsid w:val="004F4A73"/>
    <w:rsid w:val="004F643B"/>
    <w:rsid w:val="00505223"/>
    <w:rsid w:val="005052DD"/>
    <w:rsid w:val="00505900"/>
    <w:rsid w:val="00515724"/>
    <w:rsid w:val="00515E0C"/>
    <w:rsid w:val="0051687E"/>
    <w:rsid w:val="00522A0D"/>
    <w:rsid w:val="00522F03"/>
    <w:rsid w:val="00527C29"/>
    <w:rsid w:val="00527D11"/>
    <w:rsid w:val="00530FC2"/>
    <w:rsid w:val="00533EE7"/>
    <w:rsid w:val="00534372"/>
    <w:rsid w:val="005371D4"/>
    <w:rsid w:val="00537AA0"/>
    <w:rsid w:val="00537E86"/>
    <w:rsid w:val="005414EE"/>
    <w:rsid w:val="00551BAE"/>
    <w:rsid w:val="00552A86"/>
    <w:rsid w:val="00552E4A"/>
    <w:rsid w:val="0055429C"/>
    <w:rsid w:val="00554BB4"/>
    <w:rsid w:val="00554E24"/>
    <w:rsid w:val="005623AE"/>
    <w:rsid w:val="00564E08"/>
    <w:rsid w:val="0056565C"/>
    <w:rsid w:val="0056794B"/>
    <w:rsid w:val="005705B1"/>
    <w:rsid w:val="005708F6"/>
    <w:rsid w:val="00571A11"/>
    <w:rsid w:val="005739F4"/>
    <w:rsid w:val="00575331"/>
    <w:rsid w:val="00577756"/>
    <w:rsid w:val="00580923"/>
    <w:rsid w:val="00580D29"/>
    <w:rsid w:val="00581067"/>
    <w:rsid w:val="00583D49"/>
    <w:rsid w:val="00585E38"/>
    <w:rsid w:val="00587797"/>
    <w:rsid w:val="005879D8"/>
    <w:rsid w:val="00591523"/>
    <w:rsid w:val="00591BB5"/>
    <w:rsid w:val="0059232B"/>
    <w:rsid w:val="00592C64"/>
    <w:rsid w:val="00596191"/>
    <w:rsid w:val="00597160"/>
    <w:rsid w:val="00597D85"/>
    <w:rsid w:val="005A0EF3"/>
    <w:rsid w:val="005A1054"/>
    <w:rsid w:val="005A369C"/>
    <w:rsid w:val="005A498D"/>
    <w:rsid w:val="005A5F9C"/>
    <w:rsid w:val="005B1DE2"/>
    <w:rsid w:val="005B357E"/>
    <w:rsid w:val="005B361B"/>
    <w:rsid w:val="005C0647"/>
    <w:rsid w:val="005C6F2D"/>
    <w:rsid w:val="005D1649"/>
    <w:rsid w:val="005D6044"/>
    <w:rsid w:val="005D6913"/>
    <w:rsid w:val="005D69B1"/>
    <w:rsid w:val="005D72DD"/>
    <w:rsid w:val="005D7648"/>
    <w:rsid w:val="005E29A5"/>
    <w:rsid w:val="005E42A7"/>
    <w:rsid w:val="005E4AEB"/>
    <w:rsid w:val="005E61C1"/>
    <w:rsid w:val="005E648F"/>
    <w:rsid w:val="005E7387"/>
    <w:rsid w:val="005E7B47"/>
    <w:rsid w:val="005F15EE"/>
    <w:rsid w:val="005F29ED"/>
    <w:rsid w:val="005F2E10"/>
    <w:rsid w:val="005F383E"/>
    <w:rsid w:val="005F4DFC"/>
    <w:rsid w:val="005F7292"/>
    <w:rsid w:val="005F7A4A"/>
    <w:rsid w:val="005F7FED"/>
    <w:rsid w:val="00602BE7"/>
    <w:rsid w:val="00604D7A"/>
    <w:rsid w:val="00604E0A"/>
    <w:rsid w:val="00607635"/>
    <w:rsid w:val="00610EA3"/>
    <w:rsid w:val="00611808"/>
    <w:rsid w:val="00612238"/>
    <w:rsid w:val="0061298C"/>
    <w:rsid w:val="006140BE"/>
    <w:rsid w:val="00614FAC"/>
    <w:rsid w:val="00624072"/>
    <w:rsid w:val="00627D54"/>
    <w:rsid w:val="00631335"/>
    <w:rsid w:val="00632B4B"/>
    <w:rsid w:val="00633885"/>
    <w:rsid w:val="00637480"/>
    <w:rsid w:val="00637D09"/>
    <w:rsid w:val="00640D48"/>
    <w:rsid w:val="00641E23"/>
    <w:rsid w:val="006428F8"/>
    <w:rsid w:val="00642C06"/>
    <w:rsid w:val="00642D57"/>
    <w:rsid w:val="0064748A"/>
    <w:rsid w:val="00655CBC"/>
    <w:rsid w:val="00656C05"/>
    <w:rsid w:val="00656DB7"/>
    <w:rsid w:val="006579F7"/>
    <w:rsid w:val="00660A3D"/>
    <w:rsid w:val="00662066"/>
    <w:rsid w:val="00662194"/>
    <w:rsid w:val="00662556"/>
    <w:rsid w:val="00663D1D"/>
    <w:rsid w:val="00663D79"/>
    <w:rsid w:val="00663DBA"/>
    <w:rsid w:val="00666D76"/>
    <w:rsid w:val="00667844"/>
    <w:rsid w:val="006765A9"/>
    <w:rsid w:val="00676FC7"/>
    <w:rsid w:val="00677A7C"/>
    <w:rsid w:val="00680B82"/>
    <w:rsid w:val="00683397"/>
    <w:rsid w:val="0068437A"/>
    <w:rsid w:val="00685673"/>
    <w:rsid w:val="00687B8D"/>
    <w:rsid w:val="00690F94"/>
    <w:rsid w:val="00693B1A"/>
    <w:rsid w:val="00694115"/>
    <w:rsid w:val="00694D45"/>
    <w:rsid w:val="006953F8"/>
    <w:rsid w:val="006A100E"/>
    <w:rsid w:val="006A3926"/>
    <w:rsid w:val="006B1014"/>
    <w:rsid w:val="006B5A77"/>
    <w:rsid w:val="006B68A2"/>
    <w:rsid w:val="006C0F4E"/>
    <w:rsid w:val="006C2DAE"/>
    <w:rsid w:val="006C3521"/>
    <w:rsid w:val="006C51AE"/>
    <w:rsid w:val="006C5D0A"/>
    <w:rsid w:val="006C7175"/>
    <w:rsid w:val="006D06FC"/>
    <w:rsid w:val="006D1AE9"/>
    <w:rsid w:val="006D20D9"/>
    <w:rsid w:val="006D3EDB"/>
    <w:rsid w:val="006D4A51"/>
    <w:rsid w:val="006D4FAA"/>
    <w:rsid w:val="006D64B7"/>
    <w:rsid w:val="006D7BB7"/>
    <w:rsid w:val="006E0B89"/>
    <w:rsid w:val="006E1358"/>
    <w:rsid w:val="006E4974"/>
    <w:rsid w:val="006E60EF"/>
    <w:rsid w:val="006E6ABA"/>
    <w:rsid w:val="006F03C0"/>
    <w:rsid w:val="006F13C3"/>
    <w:rsid w:val="006F263C"/>
    <w:rsid w:val="006F2C62"/>
    <w:rsid w:val="006F34FA"/>
    <w:rsid w:val="006F4A14"/>
    <w:rsid w:val="006F5263"/>
    <w:rsid w:val="006F541A"/>
    <w:rsid w:val="006F7B10"/>
    <w:rsid w:val="00700DFB"/>
    <w:rsid w:val="00702F42"/>
    <w:rsid w:val="00705835"/>
    <w:rsid w:val="007079FE"/>
    <w:rsid w:val="00713533"/>
    <w:rsid w:val="007145B0"/>
    <w:rsid w:val="0071713E"/>
    <w:rsid w:val="00723DFC"/>
    <w:rsid w:val="007242D5"/>
    <w:rsid w:val="0072506F"/>
    <w:rsid w:val="00725A08"/>
    <w:rsid w:val="0072665A"/>
    <w:rsid w:val="00726877"/>
    <w:rsid w:val="00730897"/>
    <w:rsid w:val="00735F7A"/>
    <w:rsid w:val="007408FB"/>
    <w:rsid w:val="00742285"/>
    <w:rsid w:val="00747316"/>
    <w:rsid w:val="00750DCB"/>
    <w:rsid w:val="00754402"/>
    <w:rsid w:val="00754B3B"/>
    <w:rsid w:val="00755ED4"/>
    <w:rsid w:val="007638DD"/>
    <w:rsid w:val="00763F76"/>
    <w:rsid w:val="00765E8A"/>
    <w:rsid w:val="0076605E"/>
    <w:rsid w:val="0076685F"/>
    <w:rsid w:val="00770E2E"/>
    <w:rsid w:val="00770F95"/>
    <w:rsid w:val="00772EDE"/>
    <w:rsid w:val="007741C5"/>
    <w:rsid w:val="00782238"/>
    <w:rsid w:val="00782930"/>
    <w:rsid w:val="00785927"/>
    <w:rsid w:val="00785B39"/>
    <w:rsid w:val="00791DF6"/>
    <w:rsid w:val="00792497"/>
    <w:rsid w:val="00792FC7"/>
    <w:rsid w:val="00794555"/>
    <w:rsid w:val="00794C77"/>
    <w:rsid w:val="00795425"/>
    <w:rsid w:val="007A14FC"/>
    <w:rsid w:val="007A5035"/>
    <w:rsid w:val="007A768C"/>
    <w:rsid w:val="007B00E9"/>
    <w:rsid w:val="007B0757"/>
    <w:rsid w:val="007B0B34"/>
    <w:rsid w:val="007B13BF"/>
    <w:rsid w:val="007B5DB2"/>
    <w:rsid w:val="007B66A5"/>
    <w:rsid w:val="007C02C0"/>
    <w:rsid w:val="007C7C45"/>
    <w:rsid w:val="007D09DB"/>
    <w:rsid w:val="007D113D"/>
    <w:rsid w:val="007D3303"/>
    <w:rsid w:val="007D3BCF"/>
    <w:rsid w:val="007D70D4"/>
    <w:rsid w:val="007E0FB8"/>
    <w:rsid w:val="007E15D6"/>
    <w:rsid w:val="007E51FD"/>
    <w:rsid w:val="007E67E4"/>
    <w:rsid w:val="007E6C7D"/>
    <w:rsid w:val="007F1DD4"/>
    <w:rsid w:val="007F29BB"/>
    <w:rsid w:val="007F4738"/>
    <w:rsid w:val="0080197C"/>
    <w:rsid w:val="00805813"/>
    <w:rsid w:val="00805A10"/>
    <w:rsid w:val="00806C41"/>
    <w:rsid w:val="00813A3B"/>
    <w:rsid w:val="008144A6"/>
    <w:rsid w:val="00817FFC"/>
    <w:rsid w:val="00822674"/>
    <w:rsid w:val="00824EC2"/>
    <w:rsid w:val="008261CA"/>
    <w:rsid w:val="00830097"/>
    <w:rsid w:val="00833E9C"/>
    <w:rsid w:val="0083447F"/>
    <w:rsid w:val="00836CB8"/>
    <w:rsid w:val="008419C9"/>
    <w:rsid w:val="0084204F"/>
    <w:rsid w:val="00843A66"/>
    <w:rsid w:val="00847B7E"/>
    <w:rsid w:val="00847B9B"/>
    <w:rsid w:val="00847BFB"/>
    <w:rsid w:val="008504D6"/>
    <w:rsid w:val="008507F4"/>
    <w:rsid w:val="00850B1C"/>
    <w:rsid w:val="00852376"/>
    <w:rsid w:val="008528E1"/>
    <w:rsid w:val="00855D06"/>
    <w:rsid w:val="00860369"/>
    <w:rsid w:val="008614DA"/>
    <w:rsid w:val="008619D8"/>
    <w:rsid w:val="0086229C"/>
    <w:rsid w:val="0086362E"/>
    <w:rsid w:val="0086639F"/>
    <w:rsid w:val="00866543"/>
    <w:rsid w:val="00866E9E"/>
    <w:rsid w:val="00867841"/>
    <w:rsid w:val="00870125"/>
    <w:rsid w:val="0087178B"/>
    <w:rsid w:val="00876019"/>
    <w:rsid w:val="00876595"/>
    <w:rsid w:val="008803F1"/>
    <w:rsid w:val="00881F43"/>
    <w:rsid w:val="00882B00"/>
    <w:rsid w:val="00882E55"/>
    <w:rsid w:val="00882EB7"/>
    <w:rsid w:val="008843E2"/>
    <w:rsid w:val="00892F59"/>
    <w:rsid w:val="00896D50"/>
    <w:rsid w:val="008970DC"/>
    <w:rsid w:val="008A025D"/>
    <w:rsid w:val="008A02E4"/>
    <w:rsid w:val="008A1BB8"/>
    <w:rsid w:val="008A1E31"/>
    <w:rsid w:val="008A222F"/>
    <w:rsid w:val="008A29B0"/>
    <w:rsid w:val="008A40A0"/>
    <w:rsid w:val="008A4CB5"/>
    <w:rsid w:val="008B1544"/>
    <w:rsid w:val="008B2D76"/>
    <w:rsid w:val="008B4A1E"/>
    <w:rsid w:val="008B57A8"/>
    <w:rsid w:val="008B7718"/>
    <w:rsid w:val="008C1238"/>
    <w:rsid w:val="008C4882"/>
    <w:rsid w:val="008C4C20"/>
    <w:rsid w:val="008C7953"/>
    <w:rsid w:val="008D2C73"/>
    <w:rsid w:val="008D3126"/>
    <w:rsid w:val="008D4F04"/>
    <w:rsid w:val="008E0908"/>
    <w:rsid w:val="008E13AA"/>
    <w:rsid w:val="008E433D"/>
    <w:rsid w:val="008E4C29"/>
    <w:rsid w:val="008F0617"/>
    <w:rsid w:val="008F0C73"/>
    <w:rsid w:val="008F238D"/>
    <w:rsid w:val="008F3195"/>
    <w:rsid w:val="008F3E60"/>
    <w:rsid w:val="008F6517"/>
    <w:rsid w:val="008F714B"/>
    <w:rsid w:val="008F767F"/>
    <w:rsid w:val="00910B5C"/>
    <w:rsid w:val="00911DE6"/>
    <w:rsid w:val="0091504D"/>
    <w:rsid w:val="0091573D"/>
    <w:rsid w:val="00915826"/>
    <w:rsid w:val="0091753C"/>
    <w:rsid w:val="009220D7"/>
    <w:rsid w:val="0092260E"/>
    <w:rsid w:val="00925C56"/>
    <w:rsid w:val="00930600"/>
    <w:rsid w:val="00930F5B"/>
    <w:rsid w:val="0093268D"/>
    <w:rsid w:val="00934D3D"/>
    <w:rsid w:val="00936C0D"/>
    <w:rsid w:val="009418E7"/>
    <w:rsid w:val="00946228"/>
    <w:rsid w:val="00947E6E"/>
    <w:rsid w:val="0095006F"/>
    <w:rsid w:val="00954411"/>
    <w:rsid w:val="009554A7"/>
    <w:rsid w:val="00955C99"/>
    <w:rsid w:val="0096114E"/>
    <w:rsid w:val="00962145"/>
    <w:rsid w:val="00962ADD"/>
    <w:rsid w:val="009636C6"/>
    <w:rsid w:val="00965047"/>
    <w:rsid w:val="00970FAD"/>
    <w:rsid w:val="00971533"/>
    <w:rsid w:val="00972FAB"/>
    <w:rsid w:val="009732DA"/>
    <w:rsid w:val="00973BF2"/>
    <w:rsid w:val="00977080"/>
    <w:rsid w:val="00977DBB"/>
    <w:rsid w:val="00980CDA"/>
    <w:rsid w:val="00987EBA"/>
    <w:rsid w:val="00987EE2"/>
    <w:rsid w:val="00997BB9"/>
    <w:rsid w:val="009A0AB8"/>
    <w:rsid w:val="009A3A45"/>
    <w:rsid w:val="009A6EB9"/>
    <w:rsid w:val="009B05F8"/>
    <w:rsid w:val="009B25EC"/>
    <w:rsid w:val="009B3E8C"/>
    <w:rsid w:val="009B507C"/>
    <w:rsid w:val="009C0319"/>
    <w:rsid w:val="009C0E43"/>
    <w:rsid w:val="009C211B"/>
    <w:rsid w:val="009C2237"/>
    <w:rsid w:val="009D10F1"/>
    <w:rsid w:val="009D20AA"/>
    <w:rsid w:val="009D2191"/>
    <w:rsid w:val="009D5D05"/>
    <w:rsid w:val="009D62F5"/>
    <w:rsid w:val="009E11F9"/>
    <w:rsid w:val="009E1E59"/>
    <w:rsid w:val="009E2BC0"/>
    <w:rsid w:val="009E2C96"/>
    <w:rsid w:val="009F23C1"/>
    <w:rsid w:val="009F358E"/>
    <w:rsid w:val="009F3F98"/>
    <w:rsid w:val="009F40BB"/>
    <w:rsid w:val="009F47BF"/>
    <w:rsid w:val="009F7E59"/>
    <w:rsid w:val="00A07AC7"/>
    <w:rsid w:val="00A10705"/>
    <w:rsid w:val="00A11280"/>
    <w:rsid w:val="00A13876"/>
    <w:rsid w:val="00A21684"/>
    <w:rsid w:val="00A21BE1"/>
    <w:rsid w:val="00A240C8"/>
    <w:rsid w:val="00A25739"/>
    <w:rsid w:val="00A33EDF"/>
    <w:rsid w:val="00A33F7C"/>
    <w:rsid w:val="00A34A57"/>
    <w:rsid w:val="00A34B0C"/>
    <w:rsid w:val="00A36122"/>
    <w:rsid w:val="00A37672"/>
    <w:rsid w:val="00A40CCF"/>
    <w:rsid w:val="00A43DE7"/>
    <w:rsid w:val="00A47B42"/>
    <w:rsid w:val="00A522E3"/>
    <w:rsid w:val="00A53149"/>
    <w:rsid w:val="00A55251"/>
    <w:rsid w:val="00A55522"/>
    <w:rsid w:val="00A5648D"/>
    <w:rsid w:val="00A57EC9"/>
    <w:rsid w:val="00A60FE5"/>
    <w:rsid w:val="00A637FD"/>
    <w:rsid w:val="00A67012"/>
    <w:rsid w:val="00A6777D"/>
    <w:rsid w:val="00A74689"/>
    <w:rsid w:val="00A773D8"/>
    <w:rsid w:val="00A818D4"/>
    <w:rsid w:val="00A84013"/>
    <w:rsid w:val="00A85946"/>
    <w:rsid w:val="00A86577"/>
    <w:rsid w:val="00A86EF1"/>
    <w:rsid w:val="00A877A2"/>
    <w:rsid w:val="00A90324"/>
    <w:rsid w:val="00A907AB"/>
    <w:rsid w:val="00A916C8"/>
    <w:rsid w:val="00A97BCE"/>
    <w:rsid w:val="00A97F73"/>
    <w:rsid w:val="00AA04C3"/>
    <w:rsid w:val="00AA2732"/>
    <w:rsid w:val="00AA4FBB"/>
    <w:rsid w:val="00AA5046"/>
    <w:rsid w:val="00AA5AC2"/>
    <w:rsid w:val="00AA6D5B"/>
    <w:rsid w:val="00AB252C"/>
    <w:rsid w:val="00AB2A90"/>
    <w:rsid w:val="00AB48E2"/>
    <w:rsid w:val="00AB5645"/>
    <w:rsid w:val="00AB623A"/>
    <w:rsid w:val="00AC072F"/>
    <w:rsid w:val="00AC2573"/>
    <w:rsid w:val="00AC4CBB"/>
    <w:rsid w:val="00AD19DE"/>
    <w:rsid w:val="00AD260F"/>
    <w:rsid w:val="00AD602A"/>
    <w:rsid w:val="00AD7CDF"/>
    <w:rsid w:val="00AE2C49"/>
    <w:rsid w:val="00AE35D6"/>
    <w:rsid w:val="00AE6140"/>
    <w:rsid w:val="00AE6441"/>
    <w:rsid w:val="00AE6A35"/>
    <w:rsid w:val="00AE6D46"/>
    <w:rsid w:val="00AF099D"/>
    <w:rsid w:val="00AF132B"/>
    <w:rsid w:val="00AF14BE"/>
    <w:rsid w:val="00AF495F"/>
    <w:rsid w:val="00AF580A"/>
    <w:rsid w:val="00AF5D5D"/>
    <w:rsid w:val="00B00514"/>
    <w:rsid w:val="00B02AF9"/>
    <w:rsid w:val="00B03572"/>
    <w:rsid w:val="00B05B56"/>
    <w:rsid w:val="00B06414"/>
    <w:rsid w:val="00B07E97"/>
    <w:rsid w:val="00B10067"/>
    <w:rsid w:val="00B10092"/>
    <w:rsid w:val="00B1702C"/>
    <w:rsid w:val="00B205B3"/>
    <w:rsid w:val="00B24402"/>
    <w:rsid w:val="00B24C49"/>
    <w:rsid w:val="00B26D92"/>
    <w:rsid w:val="00B2772E"/>
    <w:rsid w:val="00B27CC6"/>
    <w:rsid w:val="00B324A2"/>
    <w:rsid w:val="00B34420"/>
    <w:rsid w:val="00B34D87"/>
    <w:rsid w:val="00B354F9"/>
    <w:rsid w:val="00B40F53"/>
    <w:rsid w:val="00B44CDE"/>
    <w:rsid w:val="00B45EBF"/>
    <w:rsid w:val="00B47B34"/>
    <w:rsid w:val="00B5257D"/>
    <w:rsid w:val="00B553DB"/>
    <w:rsid w:val="00B56A42"/>
    <w:rsid w:val="00B56A97"/>
    <w:rsid w:val="00B61E44"/>
    <w:rsid w:val="00B63F12"/>
    <w:rsid w:val="00B66F65"/>
    <w:rsid w:val="00B80538"/>
    <w:rsid w:val="00B81350"/>
    <w:rsid w:val="00B8390A"/>
    <w:rsid w:val="00B85A08"/>
    <w:rsid w:val="00B87FDA"/>
    <w:rsid w:val="00B942EE"/>
    <w:rsid w:val="00B957DE"/>
    <w:rsid w:val="00B97C33"/>
    <w:rsid w:val="00BA202A"/>
    <w:rsid w:val="00BB0F83"/>
    <w:rsid w:val="00BB2786"/>
    <w:rsid w:val="00BB48B0"/>
    <w:rsid w:val="00BB4AAA"/>
    <w:rsid w:val="00BB4B46"/>
    <w:rsid w:val="00BB74F9"/>
    <w:rsid w:val="00BB7ACC"/>
    <w:rsid w:val="00BC0AF7"/>
    <w:rsid w:val="00BC6BCF"/>
    <w:rsid w:val="00BD002E"/>
    <w:rsid w:val="00BD02A4"/>
    <w:rsid w:val="00BD0D81"/>
    <w:rsid w:val="00BD10BB"/>
    <w:rsid w:val="00BD2D08"/>
    <w:rsid w:val="00BD4E83"/>
    <w:rsid w:val="00BE1918"/>
    <w:rsid w:val="00BE7324"/>
    <w:rsid w:val="00BF1691"/>
    <w:rsid w:val="00BF5071"/>
    <w:rsid w:val="00C00D5E"/>
    <w:rsid w:val="00C02294"/>
    <w:rsid w:val="00C02ED3"/>
    <w:rsid w:val="00C03D98"/>
    <w:rsid w:val="00C054F0"/>
    <w:rsid w:val="00C05C72"/>
    <w:rsid w:val="00C12111"/>
    <w:rsid w:val="00C1439E"/>
    <w:rsid w:val="00C143F7"/>
    <w:rsid w:val="00C14D71"/>
    <w:rsid w:val="00C17C4B"/>
    <w:rsid w:val="00C206C6"/>
    <w:rsid w:val="00C22898"/>
    <w:rsid w:val="00C34F5A"/>
    <w:rsid w:val="00C3715D"/>
    <w:rsid w:val="00C37CDD"/>
    <w:rsid w:val="00C41A17"/>
    <w:rsid w:val="00C41C29"/>
    <w:rsid w:val="00C52F1D"/>
    <w:rsid w:val="00C53850"/>
    <w:rsid w:val="00C57790"/>
    <w:rsid w:val="00C626B6"/>
    <w:rsid w:val="00C65A8D"/>
    <w:rsid w:val="00C746E0"/>
    <w:rsid w:val="00C80C55"/>
    <w:rsid w:val="00C83280"/>
    <w:rsid w:val="00C851D7"/>
    <w:rsid w:val="00C91022"/>
    <w:rsid w:val="00C9649C"/>
    <w:rsid w:val="00C965D8"/>
    <w:rsid w:val="00CA51BE"/>
    <w:rsid w:val="00CA60F9"/>
    <w:rsid w:val="00CA6C63"/>
    <w:rsid w:val="00CB1FFF"/>
    <w:rsid w:val="00CB249E"/>
    <w:rsid w:val="00CB4E85"/>
    <w:rsid w:val="00CB58C8"/>
    <w:rsid w:val="00CC024E"/>
    <w:rsid w:val="00CC62CE"/>
    <w:rsid w:val="00CD0EC8"/>
    <w:rsid w:val="00CD0EF2"/>
    <w:rsid w:val="00CD0FE3"/>
    <w:rsid w:val="00CD126C"/>
    <w:rsid w:val="00CD6A6F"/>
    <w:rsid w:val="00CD7E82"/>
    <w:rsid w:val="00CE2BB9"/>
    <w:rsid w:val="00CE406E"/>
    <w:rsid w:val="00CE4AF0"/>
    <w:rsid w:val="00CE5C32"/>
    <w:rsid w:val="00CE791E"/>
    <w:rsid w:val="00CF430B"/>
    <w:rsid w:val="00D01217"/>
    <w:rsid w:val="00D01616"/>
    <w:rsid w:val="00D076EB"/>
    <w:rsid w:val="00D131FB"/>
    <w:rsid w:val="00D13BA1"/>
    <w:rsid w:val="00D17258"/>
    <w:rsid w:val="00D2588C"/>
    <w:rsid w:val="00D25B8D"/>
    <w:rsid w:val="00D272A8"/>
    <w:rsid w:val="00D30CFE"/>
    <w:rsid w:val="00D314C8"/>
    <w:rsid w:val="00D31C36"/>
    <w:rsid w:val="00D33052"/>
    <w:rsid w:val="00D42BCB"/>
    <w:rsid w:val="00D43C9C"/>
    <w:rsid w:val="00D45069"/>
    <w:rsid w:val="00D50AE8"/>
    <w:rsid w:val="00D515D0"/>
    <w:rsid w:val="00D5313C"/>
    <w:rsid w:val="00D535E7"/>
    <w:rsid w:val="00D60439"/>
    <w:rsid w:val="00D61C65"/>
    <w:rsid w:val="00D6530E"/>
    <w:rsid w:val="00D66434"/>
    <w:rsid w:val="00D66ACF"/>
    <w:rsid w:val="00D87052"/>
    <w:rsid w:val="00D9224D"/>
    <w:rsid w:val="00D93C5A"/>
    <w:rsid w:val="00D965B7"/>
    <w:rsid w:val="00DA0AE1"/>
    <w:rsid w:val="00DA37D1"/>
    <w:rsid w:val="00DA5E79"/>
    <w:rsid w:val="00DB2011"/>
    <w:rsid w:val="00DB28C6"/>
    <w:rsid w:val="00DB2F73"/>
    <w:rsid w:val="00DB31D7"/>
    <w:rsid w:val="00DB5C5E"/>
    <w:rsid w:val="00DC25FA"/>
    <w:rsid w:val="00DC49AD"/>
    <w:rsid w:val="00DC59C9"/>
    <w:rsid w:val="00DC7B9A"/>
    <w:rsid w:val="00DD1D18"/>
    <w:rsid w:val="00DD67B8"/>
    <w:rsid w:val="00DE44C7"/>
    <w:rsid w:val="00DE4643"/>
    <w:rsid w:val="00DF04C7"/>
    <w:rsid w:val="00DF2121"/>
    <w:rsid w:val="00DF3A3A"/>
    <w:rsid w:val="00DF703C"/>
    <w:rsid w:val="00E00253"/>
    <w:rsid w:val="00E00347"/>
    <w:rsid w:val="00E00828"/>
    <w:rsid w:val="00E02187"/>
    <w:rsid w:val="00E0394E"/>
    <w:rsid w:val="00E046EE"/>
    <w:rsid w:val="00E11B9B"/>
    <w:rsid w:val="00E12661"/>
    <w:rsid w:val="00E17A1F"/>
    <w:rsid w:val="00E24A52"/>
    <w:rsid w:val="00E3017C"/>
    <w:rsid w:val="00E35795"/>
    <w:rsid w:val="00E37B08"/>
    <w:rsid w:val="00E4114F"/>
    <w:rsid w:val="00E41624"/>
    <w:rsid w:val="00E43890"/>
    <w:rsid w:val="00E43E08"/>
    <w:rsid w:val="00E459B8"/>
    <w:rsid w:val="00E45BC3"/>
    <w:rsid w:val="00E470EF"/>
    <w:rsid w:val="00E477C1"/>
    <w:rsid w:val="00E520FD"/>
    <w:rsid w:val="00E55024"/>
    <w:rsid w:val="00E5597D"/>
    <w:rsid w:val="00E615C0"/>
    <w:rsid w:val="00E6314F"/>
    <w:rsid w:val="00E643F8"/>
    <w:rsid w:val="00E65C77"/>
    <w:rsid w:val="00E71160"/>
    <w:rsid w:val="00E71D97"/>
    <w:rsid w:val="00E7218A"/>
    <w:rsid w:val="00E7435E"/>
    <w:rsid w:val="00E75D45"/>
    <w:rsid w:val="00E7651E"/>
    <w:rsid w:val="00E867DA"/>
    <w:rsid w:val="00E86B43"/>
    <w:rsid w:val="00E9399A"/>
    <w:rsid w:val="00E96BA9"/>
    <w:rsid w:val="00EA28D9"/>
    <w:rsid w:val="00EA334D"/>
    <w:rsid w:val="00EA3C02"/>
    <w:rsid w:val="00EA5AD2"/>
    <w:rsid w:val="00EA5BFF"/>
    <w:rsid w:val="00EB1759"/>
    <w:rsid w:val="00EB6892"/>
    <w:rsid w:val="00EC0C04"/>
    <w:rsid w:val="00EC2FFA"/>
    <w:rsid w:val="00EC5998"/>
    <w:rsid w:val="00EC5C83"/>
    <w:rsid w:val="00EC6EF2"/>
    <w:rsid w:val="00EC7392"/>
    <w:rsid w:val="00ED0125"/>
    <w:rsid w:val="00ED43CF"/>
    <w:rsid w:val="00ED69B7"/>
    <w:rsid w:val="00ED7566"/>
    <w:rsid w:val="00EE030C"/>
    <w:rsid w:val="00EE1C03"/>
    <w:rsid w:val="00EE2EE7"/>
    <w:rsid w:val="00EE3849"/>
    <w:rsid w:val="00EE38C1"/>
    <w:rsid w:val="00EE490E"/>
    <w:rsid w:val="00EE5E62"/>
    <w:rsid w:val="00EE64A0"/>
    <w:rsid w:val="00EF2DE7"/>
    <w:rsid w:val="00EF304B"/>
    <w:rsid w:val="00F0122C"/>
    <w:rsid w:val="00F046B7"/>
    <w:rsid w:val="00F1376B"/>
    <w:rsid w:val="00F16E7E"/>
    <w:rsid w:val="00F17A8D"/>
    <w:rsid w:val="00F217F8"/>
    <w:rsid w:val="00F21A12"/>
    <w:rsid w:val="00F2469C"/>
    <w:rsid w:val="00F249B7"/>
    <w:rsid w:val="00F336C6"/>
    <w:rsid w:val="00F338CB"/>
    <w:rsid w:val="00F362B0"/>
    <w:rsid w:val="00F36BF1"/>
    <w:rsid w:val="00F42706"/>
    <w:rsid w:val="00F434E5"/>
    <w:rsid w:val="00F455EC"/>
    <w:rsid w:val="00F53614"/>
    <w:rsid w:val="00F53DF9"/>
    <w:rsid w:val="00F560FC"/>
    <w:rsid w:val="00F6030D"/>
    <w:rsid w:val="00F61F90"/>
    <w:rsid w:val="00F63BC1"/>
    <w:rsid w:val="00F64168"/>
    <w:rsid w:val="00F66656"/>
    <w:rsid w:val="00F66A8C"/>
    <w:rsid w:val="00F66EF8"/>
    <w:rsid w:val="00F70479"/>
    <w:rsid w:val="00F71BF5"/>
    <w:rsid w:val="00F71CA0"/>
    <w:rsid w:val="00F72229"/>
    <w:rsid w:val="00F72870"/>
    <w:rsid w:val="00F73590"/>
    <w:rsid w:val="00F75950"/>
    <w:rsid w:val="00F75C40"/>
    <w:rsid w:val="00F80C34"/>
    <w:rsid w:val="00F81B86"/>
    <w:rsid w:val="00F824E1"/>
    <w:rsid w:val="00F85A46"/>
    <w:rsid w:val="00F86A3E"/>
    <w:rsid w:val="00F901C7"/>
    <w:rsid w:val="00F9108B"/>
    <w:rsid w:val="00F91F2F"/>
    <w:rsid w:val="00F948EE"/>
    <w:rsid w:val="00FA19EA"/>
    <w:rsid w:val="00FA6592"/>
    <w:rsid w:val="00FA680D"/>
    <w:rsid w:val="00FA72CB"/>
    <w:rsid w:val="00FA7DEF"/>
    <w:rsid w:val="00FB3C8A"/>
    <w:rsid w:val="00FB526E"/>
    <w:rsid w:val="00FB61F4"/>
    <w:rsid w:val="00FB79B0"/>
    <w:rsid w:val="00FC179D"/>
    <w:rsid w:val="00FC6461"/>
    <w:rsid w:val="00FD4791"/>
    <w:rsid w:val="00FE1278"/>
    <w:rsid w:val="00FE1C5A"/>
    <w:rsid w:val="00FE2DDE"/>
    <w:rsid w:val="00FE58FE"/>
    <w:rsid w:val="00FE5B78"/>
    <w:rsid w:val="00FE5DAC"/>
    <w:rsid w:val="00FF0959"/>
    <w:rsid w:val="00FF3053"/>
    <w:rsid w:val="00FF4AD8"/>
    <w:rsid w:val="00FF545F"/>
    <w:rsid w:val="00FF5D98"/>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7B7D8D9"/>
  <w15:docId w15:val="{43CC6221-1FA9-413D-8989-C78EB6688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Times New Roman"/>
        <w:lang w:val="en-US" w:eastAsia="zh-CN"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83280"/>
    <w:rPr>
      <w:rFonts w:ascii="Times New Roman" w:eastAsia="宋体" w:hAnsi="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rsid w:val="00792497"/>
    <w:pPr>
      <w:widowControl w:val="0"/>
      <w:tabs>
        <w:tab w:val="center" w:pos="4252"/>
        <w:tab w:val="right" w:pos="8504"/>
      </w:tabs>
      <w:snapToGrid w:val="0"/>
    </w:pPr>
    <w:rPr>
      <w:rFonts w:ascii="Calibri" w:eastAsia="PMingLiU" w:hAnsi="Calibri"/>
      <w:kern w:val="2"/>
      <w:sz w:val="20"/>
      <w:szCs w:val="20"/>
      <w:lang w:eastAsia="zh-HK"/>
    </w:rPr>
  </w:style>
  <w:style w:type="character" w:customStyle="1" w:styleId="a4">
    <w:name w:val="页眉 字符"/>
    <w:link w:val="a3"/>
    <w:uiPriority w:val="99"/>
    <w:locked/>
    <w:rsid w:val="00792497"/>
    <w:rPr>
      <w:rFonts w:cs="Times New Roman"/>
      <w:sz w:val="20"/>
      <w:szCs w:val="20"/>
      <w:lang w:eastAsia="zh-HK"/>
    </w:rPr>
  </w:style>
  <w:style w:type="paragraph" w:styleId="a5">
    <w:name w:val="footer"/>
    <w:basedOn w:val="a"/>
    <w:link w:val="a6"/>
    <w:uiPriority w:val="99"/>
    <w:rsid w:val="00792497"/>
    <w:pPr>
      <w:widowControl w:val="0"/>
      <w:tabs>
        <w:tab w:val="center" w:pos="4252"/>
        <w:tab w:val="right" w:pos="8504"/>
      </w:tabs>
      <w:snapToGrid w:val="0"/>
    </w:pPr>
    <w:rPr>
      <w:rFonts w:ascii="Calibri" w:eastAsia="PMingLiU" w:hAnsi="Calibri"/>
      <w:kern w:val="2"/>
      <w:sz w:val="20"/>
      <w:szCs w:val="20"/>
      <w:lang w:eastAsia="zh-HK"/>
    </w:rPr>
  </w:style>
  <w:style w:type="character" w:customStyle="1" w:styleId="a6">
    <w:name w:val="页脚 字符"/>
    <w:link w:val="a5"/>
    <w:uiPriority w:val="99"/>
    <w:locked/>
    <w:rsid w:val="00792497"/>
    <w:rPr>
      <w:rFonts w:cs="Times New Roman"/>
      <w:sz w:val="20"/>
      <w:szCs w:val="20"/>
      <w:lang w:eastAsia="zh-HK"/>
    </w:rPr>
  </w:style>
  <w:style w:type="paragraph" w:styleId="a7">
    <w:name w:val="List Paragraph"/>
    <w:basedOn w:val="a"/>
    <w:uiPriority w:val="99"/>
    <w:qFormat/>
    <w:rsid w:val="004202B2"/>
    <w:pPr>
      <w:ind w:leftChars="200" w:left="480"/>
    </w:pPr>
  </w:style>
  <w:style w:type="paragraph" w:styleId="a8">
    <w:name w:val="Balloon Text"/>
    <w:basedOn w:val="a"/>
    <w:link w:val="a9"/>
    <w:uiPriority w:val="99"/>
    <w:semiHidden/>
    <w:rsid w:val="00B61E44"/>
    <w:rPr>
      <w:rFonts w:ascii="Cambria" w:eastAsia="PMingLiU" w:hAnsi="Cambria"/>
      <w:sz w:val="18"/>
      <w:szCs w:val="18"/>
    </w:rPr>
  </w:style>
  <w:style w:type="character" w:customStyle="1" w:styleId="a9">
    <w:name w:val="批注框文本 字符"/>
    <w:link w:val="a8"/>
    <w:uiPriority w:val="99"/>
    <w:semiHidden/>
    <w:locked/>
    <w:rsid w:val="00B61E44"/>
    <w:rPr>
      <w:rFonts w:ascii="Cambria" w:eastAsia="PMingLiU" w:hAnsi="Cambria" w:cs="Times New Roman"/>
      <w:kern w:val="0"/>
      <w:sz w:val="18"/>
      <w:szCs w:val="18"/>
      <w:lang w:eastAsia="zh-CN"/>
    </w:rPr>
  </w:style>
  <w:style w:type="table" w:styleId="aa">
    <w:name w:val="Table Grid"/>
    <w:basedOn w:val="a1"/>
    <w:uiPriority w:val="99"/>
    <w:rsid w:val="00B957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footnote text"/>
    <w:basedOn w:val="a"/>
    <w:link w:val="ac"/>
    <w:uiPriority w:val="99"/>
    <w:semiHidden/>
    <w:rsid w:val="008F6517"/>
    <w:rPr>
      <w:rFonts w:ascii="Calibri" w:eastAsia="PMingLiU" w:hAnsi="Calibri"/>
      <w:sz w:val="20"/>
      <w:szCs w:val="20"/>
    </w:rPr>
  </w:style>
  <w:style w:type="character" w:customStyle="1" w:styleId="ac">
    <w:name w:val="脚注文本 字符"/>
    <w:link w:val="ab"/>
    <w:uiPriority w:val="99"/>
    <w:semiHidden/>
    <w:locked/>
    <w:rsid w:val="008F6517"/>
    <w:rPr>
      <w:rFonts w:cs="Times New Roman"/>
      <w:kern w:val="0"/>
      <w:sz w:val="20"/>
      <w:szCs w:val="20"/>
      <w:lang w:eastAsia="zh-CN"/>
    </w:rPr>
  </w:style>
  <w:style w:type="character" w:styleId="ad">
    <w:name w:val="footnote reference"/>
    <w:uiPriority w:val="99"/>
    <w:semiHidden/>
    <w:rsid w:val="008F6517"/>
    <w:rPr>
      <w:rFonts w:cs="Times New Roman"/>
      <w:vertAlign w:val="superscript"/>
    </w:rPr>
  </w:style>
  <w:style w:type="character" w:styleId="ae">
    <w:name w:val="annotation reference"/>
    <w:uiPriority w:val="99"/>
    <w:semiHidden/>
    <w:rsid w:val="00CD7E82"/>
    <w:rPr>
      <w:rFonts w:cs="Times New Roman"/>
      <w:sz w:val="16"/>
      <w:szCs w:val="16"/>
    </w:rPr>
  </w:style>
  <w:style w:type="paragraph" w:styleId="af">
    <w:name w:val="annotation text"/>
    <w:basedOn w:val="a"/>
    <w:link w:val="af0"/>
    <w:uiPriority w:val="99"/>
    <w:semiHidden/>
    <w:rsid w:val="00CD7E82"/>
    <w:rPr>
      <w:sz w:val="20"/>
      <w:szCs w:val="20"/>
    </w:rPr>
  </w:style>
  <w:style w:type="character" w:customStyle="1" w:styleId="af0">
    <w:name w:val="批注文字 字符"/>
    <w:link w:val="af"/>
    <w:uiPriority w:val="99"/>
    <w:semiHidden/>
    <w:locked/>
    <w:rsid w:val="0080197C"/>
    <w:rPr>
      <w:rFonts w:ascii="Times New Roman" w:eastAsia="宋体" w:hAnsi="Times New Roman" w:cs="Times New Roman"/>
      <w:sz w:val="20"/>
      <w:szCs w:val="20"/>
    </w:rPr>
  </w:style>
  <w:style w:type="paragraph" w:styleId="af1">
    <w:name w:val="annotation subject"/>
    <w:basedOn w:val="af"/>
    <w:next w:val="af"/>
    <w:link w:val="af2"/>
    <w:uiPriority w:val="99"/>
    <w:semiHidden/>
    <w:rsid w:val="00CD7E82"/>
    <w:rPr>
      <w:b/>
      <w:bCs/>
    </w:rPr>
  </w:style>
  <w:style w:type="character" w:customStyle="1" w:styleId="af2">
    <w:name w:val="批注主题 字符"/>
    <w:link w:val="af1"/>
    <w:uiPriority w:val="99"/>
    <w:semiHidden/>
    <w:locked/>
    <w:rsid w:val="0080197C"/>
    <w:rPr>
      <w:rFonts w:ascii="Times New Roman" w:eastAsia="宋体" w:hAnsi="Times New Roman" w:cs="Times New Roman"/>
      <w:b/>
      <w:bCs/>
      <w:sz w:val="20"/>
      <w:szCs w:val="20"/>
    </w:rPr>
  </w:style>
  <w:style w:type="character" w:customStyle="1" w:styleId="apple-converted-space">
    <w:name w:val="apple-converted-space"/>
    <w:uiPriority w:val="99"/>
    <w:rsid w:val="00F53DF9"/>
    <w:rPr>
      <w:rFonts w:cs="Times New Roman"/>
    </w:rPr>
  </w:style>
  <w:style w:type="character" w:styleId="af3">
    <w:name w:val="Hyperlink"/>
    <w:uiPriority w:val="99"/>
    <w:semiHidden/>
    <w:rsid w:val="00F53DF9"/>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559773">
      <w:marLeft w:val="0"/>
      <w:marRight w:val="0"/>
      <w:marTop w:val="0"/>
      <w:marBottom w:val="0"/>
      <w:divBdr>
        <w:top w:val="none" w:sz="0" w:space="0" w:color="auto"/>
        <w:left w:val="none" w:sz="0" w:space="0" w:color="auto"/>
        <w:bottom w:val="none" w:sz="0" w:space="0" w:color="auto"/>
        <w:right w:val="none" w:sz="0" w:space="0" w:color="auto"/>
      </w:divBdr>
    </w:div>
    <w:div w:id="1529559774">
      <w:marLeft w:val="0"/>
      <w:marRight w:val="0"/>
      <w:marTop w:val="0"/>
      <w:marBottom w:val="0"/>
      <w:divBdr>
        <w:top w:val="none" w:sz="0" w:space="0" w:color="auto"/>
        <w:left w:val="none" w:sz="0" w:space="0" w:color="auto"/>
        <w:bottom w:val="none" w:sz="0" w:space="0" w:color="auto"/>
        <w:right w:val="none" w:sz="0" w:space="0" w:color="auto"/>
      </w:divBdr>
    </w:div>
    <w:div w:id="1529559776">
      <w:marLeft w:val="90"/>
      <w:marRight w:val="90"/>
      <w:marTop w:val="90"/>
      <w:marBottom w:val="90"/>
      <w:divBdr>
        <w:top w:val="none" w:sz="0" w:space="0" w:color="auto"/>
        <w:left w:val="none" w:sz="0" w:space="0" w:color="auto"/>
        <w:bottom w:val="none" w:sz="0" w:space="0" w:color="auto"/>
        <w:right w:val="none" w:sz="0" w:space="0" w:color="auto"/>
      </w:divBdr>
      <w:divsChild>
        <w:div w:id="1529559771">
          <w:marLeft w:val="0"/>
          <w:marRight w:val="0"/>
          <w:marTop w:val="0"/>
          <w:marBottom w:val="0"/>
          <w:divBdr>
            <w:top w:val="none" w:sz="0" w:space="0" w:color="auto"/>
            <w:left w:val="none" w:sz="0" w:space="0" w:color="auto"/>
            <w:bottom w:val="none" w:sz="0" w:space="0" w:color="auto"/>
            <w:right w:val="none" w:sz="0" w:space="0" w:color="auto"/>
          </w:divBdr>
          <w:divsChild>
            <w:div w:id="1529559775">
              <w:marLeft w:val="0"/>
              <w:marRight w:val="0"/>
              <w:marTop w:val="0"/>
              <w:marBottom w:val="0"/>
              <w:divBdr>
                <w:top w:val="none" w:sz="0" w:space="0" w:color="auto"/>
                <w:left w:val="none" w:sz="0" w:space="0" w:color="auto"/>
                <w:bottom w:val="none" w:sz="0" w:space="0" w:color="auto"/>
                <w:right w:val="none" w:sz="0" w:space="0" w:color="auto"/>
              </w:divBdr>
              <w:divsChild>
                <w:div w:id="1529559772">
                  <w:marLeft w:val="0"/>
                  <w:marRight w:val="0"/>
                  <w:marTop w:val="0"/>
                  <w:marBottom w:val="0"/>
                  <w:divBdr>
                    <w:top w:val="none" w:sz="0" w:space="0" w:color="auto"/>
                    <w:left w:val="none" w:sz="0" w:space="0" w:color="auto"/>
                    <w:bottom w:val="none" w:sz="0" w:space="0" w:color="auto"/>
                    <w:right w:val="none" w:sz="0" w:space="0" w:color="auto"/>
                  </w:divBdr>
                </w:div>
                <w:div w:id="152955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2042</Words>
  <Characters>1164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nry</dc:creator>
  <cp:lastModifiedBy>William Lung</cp:lastModifiedBy>
  <cp:revision>4</cp:revision>
  <cp:lastPrinted>2019-04-19T15:27:00Z</cp:lastPrinted>
  <dcterms:created xsi:type="dcterms:W3CDTF">2024-02-26T13:01:00Z</dcterms:created>
  <dcterms:modified xsi:type="dcterms:W3CDTF">2024-03-19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3f39f4a24bafa1b9a4d326b6c0a2e2436f19bc019f2abe865f45f451dc940e</vt:lpwstr>
  </property>
</Properties>
</file>